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1F1A4" w14:textId="77777777" w:rsidR="002C5B1E" w:rsidRPr="00DF1F4B" w:rsidRDefault="002C5B1E" w:rsidP="002C5B1E">
      <w:pPr>
        <w:pStyle w:val="Recto"/>
      </w:pPr>
      <w:r w:rsidRPr="00DF1F4B">
        <w:t>&lt;short running-title&gt;</w:t>
      </w:r>
    </w:p>
    <w:p w14:paraId="625FEA28" w14:textId="77777777" w:rsidR="002C5B1E" w:rsidRPr="00DF1F4B" w:rsidRDefault="00455034" w:rsidP="00F679B6">
      <w:pPr>
        <w:pStyle w:val="Verso"/>
      </w:pPr>
      <w:r w:rsidRPr="00DF1F4B">
        <w:t>&lt;author-name details&gt;</w:t>
      </w:r>
    </w:p>
    <w:p w14:paraId="14A6E89C" w14:textId="7A513D6F" w:rsidR="00DB5034" w:rsidRPr="00DF1F4B" w:rsidRDefault="00133714" w:rsidP="00852F73">
      <w:pPr>
        <w:pStyle w:val="ManuscriptTitle"/>
      </w:pPr>
      <w:r w:rsidRPr="00DF1F4B">
        <w:t xml:space="preserve">Occupational Exoskeletons: </w:t>
      </w:r>
      <w:r w:rsidR="001F2E9B" w:rsidRPr="00DF1F4B">
        <w:t xml:space="preserve">A </w:t>
      </w:r>
      <w:r w:rsidRPr="00DF1F4B">
        <w:t>R</w:t>
      </w:r>
      <w:r w:rsidR="00D61637" w:rsidRPr="00DF1F4B">
        <w:t xml:space="preserve">oadmap </w:t>
      </w:r>
      <w:r w:rsidRPr="00DF1F4B">
        <w:t>T</w:t>
      </w:r>
      <w:r w:rsidR="00D61637" w:rsidRPr="00DF1F4B">
        <w:t xml:space="preserve">owards </w:t>
      </w:r>
      <w:r w:rsidRPr="00DF1F4B">
        <w:t>L</w:t>
      </w:r>
      <w:r w:rsidR="009B3237" w:rsidRPr="00DF1F4B">
        <w:t>arge-</w:t>
      </w:r>
      <w:r w:rsidRPr="00DF1F4B">
        <w:t>S</w:t>
      </w:r>
      <w:r w:rsidR="009B3237" w:rsidRPr="00DF1F4B">
        <w:t xml:space="preserve">cale </w:t>
      </w:r>
      <w:r w:rsidRPr="00DF1F4B">
        <w:t>A</w:t>
      </w:r>
      <w:r w:rsidR="009B3237" w:rsidRPr="00DF1F4B">
        <w:t>doption</w:t>
      </w:r>
      <w:r w:rsidR="009E21B2" w:rsidRPr="00DF1F4B">
        <w:t xml:space="preserve"> </w:t>
      </w:r>
    </w:p>
    <w:p w14:paraId="6236679C" w14:textId="56919241" w:rsidR="00852F73" w:rsidRPr="00DF1F4B" w:rsidRDefault="00316E6C" w:rsidP="00F679B6">
      <w:pPr>
        <w:pStyle w:val="Sottotitolo"/>
      </w:pPr>
      <w:r w:rsidRPr="00DF1F4B">
        <w:t>M</w:t>
      </w:r>
      <w:r w:rsidR="001F2E9B" w:rsidRPr="00DF1F4B">
        <w:t xml:space="preserve">ethodology </w:t>
      </w:r>
      <w:r w:rsidR="009E21B2" w:rsidRPr="00DF1F4B">
        <w:t>and challenges</w:t>
      </w:r>
      <w:r w:rsidRPr="00DF1F4B">
        <w:t xml:space="preserve"> </w:t>
      </w:r>
      <w:r w:rsidR="001F2E9B" w:rsidRPr="00DF1F4B">
        <w:t xml:space="preserve">of bringing </w:t>
      </w:r>
      <w:r w:rsidRPr="00DF1F4B">
        <w:t>exoskeletons to workplaces</w:t>
      </w:r>
    </w:p>
    <w:p w14:paraId="5C31BBB0" w14:textId="33731700" w:rsidR="009C045C" w:rsidRPr="00DF1F4B" w:rsidRDefault="001510E0" w:rsidP="009C045C">
      <w:pPr>
        <w:pStyle w:val="Authors"/>
        <w:rPr>
          <w:sz w:val="22"/>
          <w:lang w:val="es-ES"/>
        </w:rPr>
      </w:pPr>
      <w:r w:rsidRPr="00DF1F4B">
        <w:rPr>
          <w:sz w:val="22"/>
          <w:lang w:val="es-ES"/>
        </w:rPr>
        <w:t>Simona Crea</w:t>
      </w:r>
      <w:r w:rsidRPr="00DF1F4B">
        <w:rPr>
          <w:sz w:val="22"/>
          <w:vertAlign w:val="superscript"/>
          <w:lang w:val="es-ES"/>
        </w:rPr>
        <w:t>1,2</w:t>
      </w:r>
      <w:r w:rsidR="00B01112" w:rsidRPr="00DF1F4B">
        <w:rPr>
          <w:sz w:val="22"/>
          <w:vertAlign w:val="superscript"/>
          <w:lang w:val="es-ES"/>
        </w:rPr>
        <w:t>,</w:t>
      </w:r>
      <w:r w:rsidR="00B01112" w:rsidRPr="00DF1F4B">
        <w:rPr>
          <w:rFonts w:cs="Calibri"/>
          <w:vertAlign w:val="superscript"/>
        </w:rPr>
        <w:t>§</w:t>
      </w:r>
      <w:r w:rsidRPr="00DF1F4B">
        <w:rPr>
          <w:sz w:val="22"/>
          <w:lang w:val="es-ES"/>
        </w:rPr>
        <w:t>, Philipp Beckerle</w:t>
      </w:r>
      <w:r w:rsidRPr="00DF1F4B">
        <w:rPr>
          <w:sz w:val="22"/>
          <w:vertAlign w:val="superscript"/>
          <w:lang w:val="es-ES"/>
        </w:rPr>
        <w:t>3</w:t>
      </w:r>
      <w:r w:rsidR="0000742D" w:rsidRPr="00DF1F4B">
        <w:rPr>
          <w:sz w:val="22"/>
          <w:vertAlign w:val="superscript"/>
          <w:lang w:val="es-ES"/>
        </w:rPr>
        <w:t>,4</w:t>
      </w:r>
      <w:r w:rsidR="00B01112" w:rsidRPr="00DF1F4B">
        <w:rPr>
          <w:sz w:val="22"/>
          <w:vertAlign w:val="superscript"/>
          <w:lang w:val="es-ES"/>
        </w:rPr>
        <w:t>,</w:t>
      </w:r>
      <w:r w:rsidR="00B01112" w:rsidRPr="00DF1F4B">
        <w:rPr>
          <w:sz w:val="22"/>
          <w:lang w:val="es-ES"/>
        </w:rPr>
        <w:t>*</w:t>
      </w:r>
      <w:r w:rsidRPr="00DF1F4B">
        <w:rPr>
          <w:sz w:val="22"/>
          <w:lang w:val="es-ES"/>
        </w:rPr>
        <w:t>,</w:t>
      </w:r>
      <w:r w:rsidR="00B01112" w:rsidRPr="00DF1F4B">
        <w:rPr>
          <w:sz w:val="22"/>
          <w:lang w:val="es-ES"/>
        </w:rPr>
        <w:t xml:space="preserve"> </w:t>
      </w:r>
      <w:r w:rsidR="007A248B" w:rsidRPr="00DF1F4B">
        <w:rPr>
          <w:sz w:val="22"/>
          <w:lang w:val="es-ES"/>
        </w:rPr>
        <w:t>Michiel De Looze</w:t>
      </w:r>
      <w:r w:rsidR="007A248B" w:rsidRPr="00DF1F4B">
        <w:rPr>
          <w:sz w:val="22"/>
          <w:vertAlign w:val="superscript"/>
          <w:lang w:val="es-ES"/>
        </w:rPr>
        <w:t>5,</w:t>
      </w:r>
      <w:r w:rsidR="007A248B" w:rsidRPr="00DF1F4B">
        <w:rPr>
          <w:sz w:val="22"/>
          <w:lang w:val="es-ES"/>
        </w:rPr>
        <w:t>*, Kevin De Pauw</w:t>
      </w:r>
      <w:r w:rsidR="007A248B" w:rsidRPr="00DF1F4B">
        <w:rPr>
          <w:sz w:val="22"/>
          <w:vertAlign w:val="superscript"/>
          <w:lang w:val="es-ES"/>
        </w:rPr>
        <w:t>6,</w:t>
      </w:r>
      <w:r w:rsidR="007A248B" w:rsidRPr="00DF1F4B">
        <w:rPr>
          <w:sz w:val="22"/>
          <w:lang w:val="es-ES"/>
        </w:rPr>
        <w:t>*, Lorenzo Grazi</w:t>
      </w:r>
      <w:r w:rsidR="007A248B" w:rsidRPr="00DF1F4B">
        <w:rPr>
          <w:sz w:val="22"/>
          <w:vertAlign w:val="superscript"/>
          <w:lang w:val="es-ES"/>
        </w:rPr>
        <w:t>1,</w:t>
      </w:r>
      <w:r w:rsidR="007A248B" w:rsidRPr="00DF1F4B">
        <w:rPr>
          <w:sz w:val="22"/>
          <w:lang w:val="es-ES"/>
        </w:rPr>
        <w:t>*, Tjaša Kermavnar</w:t>
      </w:r>
      <w:r w:rsidR="007A248B" w:rsidRPr="00DF1F4B">
        <w:rPr>
          <w:sz w:val="22"/>
          <w:vertAlign w:val="superscript"/>
          <w:lang w:val="es-ES"/>
        </w:rPr>
        <w:t>7,</w:t>
      </w:r>
      <w:r w:rsidR="007A248B" w:rsidRPr="00DF1F4B">
        <w:rPr>
          <w:sz w:val="22"/>
          <w:lang w:val="es-ES"/>
        </w:rPr>
        <w:t>*,</w:t>
      </w:r>
      <w:r w:rsidR="007A248B" w:rsidRPr="00DF1F4B">
        <w:rPr>
          <w:sz w:val="22"/>
          <w:vertAlign w:val="superscript"/>
          <w:lang w:val="es-ES"/>
        </w:rPr>
        <w:t xml:space="preserve"> </w:t>
      </w:r>
      <w:r w:rsidR="007A248B" w:rsidRPr="00DF1F4B">
        <w:rPr>
          <w:sz w:val="22"/>
          <w:lang w:val="es-ES"/>
        </w:rPr>
        <w:t>Jawad Masood</w:t>
      </w:r>
      <w:r w:rsidR="007A248B" w:rsidRPr="00DF1F4B">
        <w:rPr>
          <w:sz w:val="22"/>
          <w:vertAlign w:val="superscript"/>
          <w:lang w:val="es-ES"/>
        </w:rPr>
        <w:t>8,</w:t>
      </w:r>
      <w:r w:rsidR="007A248B" w:rsidRPr="00DF1F4B">
        <w:rPr>
          <w:sz w:val="22"/>
          <w:lang w:val="es-ES"/>
        </w:rPr>
        <w:t>*, Leonard W. O’Sullivan</w:t>
      </w:r>
      <w:r w:rsidR="007A248B" w:rsidRPr="00DF1F4B">
        <w:rPr>
          <w:sz w:val="22"/>
          <w:vertAlign w:val="superscript"/>
          <w:lang w:val="es-ES"/>
        </w:rPr>
        <w:t>7,</w:t>
      </w:r>
      <w:r w:rsidR="007A248B" w:rsidRPr="00DF1F4B">
        <w:rPr>
          <w:sz w:val="22"/>
          <w:lang w:val="es-ES"/>
        </w:rPr>
        <w:t>*, Ilaria Pacifico</w:t>
      </w:r>
      <w:r w:rsidR="007A248B" w:rsidRPr="00DF1F4B">
        <w:rPr>
          <w:sz w:val="22"/>
          <w:vertAlign w:val="superscript"/>
          <w:lang w:val="es-ES"/>
        </w:rPr>
        <w:t>1,</w:t>
      </w:r>
      <w:r w:rsidR="007A248B" w:rsidRPr="00DF1F4B">
        <w:rPr>
          <w:sz w:val="22"/>
          <w:lang w:val="es-ES"/>
        </w:rPr>
        <w:t>*, Carlos Rodriguez-Guerrero</w:t>
      </w:r>
      <w:r w:rsidR="007A248B" w:rsidRPr="00DF1F4B">
        <w:rPr>
          <w:sz w:val="22"/>
          <w:vertAlign w:val="superscript"/>
          <w:lang w:val="es-ES"/>
        </w:rPr>
        <w:t>9,</w:t>
      </w:r>
      <w:r w:rsidR="007A248B" w:rsidRPr="00DF1F4B">
        <w:rPr>
          <w:sz w:val="22"/>
          <w:lang w:val="es-ES"/>
        </w:rPr>
        <w:t>*, Nicola Vitiello</w:t>
      </w:r>
      <w:r w:rsidR="007A248B" w:rsidRPr="00DF1F4B">
        <w:rPr>
          <w:sz w:val="22"/>
          <w:vertAlign w:val="superscript"/>
          <w:lang w:val="es-ES"/>
        </w:rPr>
        <w:t>1,2,</w:t>
      </w:r>
      <w:r w:rsidR="007A248B" w:rsidRPr="00DF1F4B">
        <w:rPr>
          <w:sz w:val="22"/>
          <w:lang w:val="es-ES"/>
        </w:rPr>
        <w:t>*, Danijela Risti</w:t>
      </w:r>
      <w:r w:rsidR="007A248B" w:rsidRPr="00DF1F4B">
        <w:rPr>
          <w:rFonts w:cs="Calibri"/>
          <w:sz w:val="22"/>
          <w:lang w:val="es-ES"/>
        </w:rPr>
        <w:t>ć</w:t>
      </w:r>
      <w:r w:rsidR="007A248B" w:rsidRPr="00DF1F4B">
        <w:rPr>
          <w:sz w:val="22"/>
          <w:lang w:val="es-ES"/>
        </w:rPr>
        <w:t>-Durrant</w:t>
      </w:r>
      <w:r w:rsidR="007A248B" w:rsidRPr="00DF1F4B">
        <w:rPr>
          <w:sz w:val="22"/>
          <w:vertAlign w:val="superscript"/>
          <w:lang w:val="es-ES"/>
        </w:rPr>
        <w:t>10,</w:t>
      </w:r>
      <w:r w:rsidR="007A248B" w:rsidRPr="00DF1F4B">
        <w:rPr>
          <w:rFonts w:cs="Calibri"/>
          <w:vertAlign w:val="superscript"/>
        </w:rPr>
        <w:t>§</w:t>
      </w:r>
      <w:r w:rsidR="007A248B" w:rsidRPr="00DF1F4B">
        <w:rPr>
          <w:sz w:val="22"/>
          <w:lang w:val="es-ES"/>
        </w:rPr>
        <w:t>, Jan Veneman</w:t>
      </w:r>
      <w:r w:rsidR="007A248B" w:rsidRPr="00DF1F4B">
        <w:rPr>
          <w:sz w:val="22"/>
          <w:vertAlign w:val="superscript"/>
          <w:lang w:val="es-ES"/>
        </w:rPr>
        <w:t>11</w:t>
      </w:r>
      <w:r w:rsidR="00B01112" w:rsidRPr="00DF1F4B">
        <w:rPr>
          <w:sz w:val="22"/>
          <w:vertAlign w:val="superscript"/>
          <w:lang w:val="es-ES"/>
        </w:rPr>
        <w:t>,</w:t>
      </w:r>
      <w:r w:rsidR="00B01112" w:rsidRPr="00DF1F4B">
        <w:rPr>
          <w:rFonts w:cs="Calibri"/>
          <w:vertAlign w:val="superscript"/>
        </w:rPr>
        <w:t>§</w:t>
      </w:r>
    </w:p>
    <w:p w14:paraId="7AFA3DFA" w14:textId="3AFF51AC" w:rsidR="00BE01FB" w:rsidRPr="00DF1F4B" w:rsidRDefault="00BE01FB" w:rsidP="00BE01FB">
      <w:pPr>
        <w:pStyle w:val="AuthorAffiliation"/>
        <w:rPr>
          <w:lang w:val="it-IT"/>
        </w:rPr>
      </w:pPr>
      <w:r w:rsidRPr="00DF1F4B">
        <w:rPr>
          <w:vertAlign w:val="superscript"/>
          <w:lang w:val="it-IT"/>
        </w:rPr>
        <w:t>1</w:t>
      </w:r>
      <w:r w:rsidR="00D61637" w:rsidRPr="00DF1F4B">
        <w:rPr>
          <w:lang w:val="it-IT"/>
        </w:rPr>
        <w:t>Scuola Superiore Sant’Anna, The BioRobotics Institute, viale Rinaldo Piaggio 34, 56025, Pontedera, Italy</w:t>
      </w:r>
    </w:p>
    <w:p w14:paraId="6D28A75D" w14:textId="2F9C46FF" w:rsidR="00BE01FB" w:rsidRPr="00DF1F4B" w:rsidRDefault="00BE01FB" w:rsidP="00BE01FB">
      <w:pPr>
        <w:pStyle w:val="AuthorAffiliation"/>
        <w:rPr>
          <w:lang w:val="it-IT"/>
        </w:rPr>
      </w:pPr>
      <w:r w:rsidRPr="00DF1F4B">
        <w:rPr>
          <w:vertAlign w:val="superscript"/>
          <w:lang w:val="it-IT"/>
        </w:rPr>
        <w:t>2</w:t>
      </w:r>
      <w:r w:rsidR="00D61637" w:rsidRPr="00DF1F4B">
        <w:rPr>
          <w:lang w:val="it-IT"/>
        </w:rPr>
        <w:t>IRCCS Fondazione Don Gnocchi, Via di</w:t>
      </w:r>
      <w:r w:rsidR="001F2E9B" w:rsidRPr="00DF1F4B">
        <w:rPr>
          <w:lang w:val="it-IT"/>
        </w:rPr>
        <w:t xml:space="preserve"> Scandicci 269, 50143, Florence, </w:t>
      </w:r>
      <w:r w:rsidR="00D61637" w:rsidRPr="00DF1F4B">
        <w:rPr>
          <w:lang w:val="it-IT"/>
        </w:rPr>
        <w:t>Italy</w:t>
      </w:r>
    </w:p>
    <w:p w14:paraId="70EC4435" w14:textId="77777777" w:rsidR="0000742D" w:rsidRPr="00DF1F4B" w:rsidRDefault="0000742D" w:rsidP="0000742D">
      <w:pPr>
        <w:pStyle w:val="AuthorAffiliation"/>
        <w:rPr>
          <w:lang w:val="de-DE"/>
        </w:rPr>
      </w:pPr>
      <w:r w:rsidRPr="00DF1F4B">
        <w:rPr>
          <w:vertAlign w:val="superscript"/>
          <w:lang w:val="de-DE"/>
        </w:rPr>
        <w:t>3</w:t>
      </w:r>
      <w:r w:rsidRPr="00DF1F4B">
        <w:rPr>
          <w:lang w:val="de-DE"/>
        </w:rPr>
        <w:t>Chair of Autonomous Systems and Mechatronics, Friedrich-Alexander-Universität Erlangen-Nürnberg, Paul-Gordan-Straße 3/5, 91052, Erlangen, Germany</w:t>
      </w:r>
    </w:p>
    <w:p w14:paraId="3301AAC7" w14:textId="62016224" w:rsidR="0000742D" w:rsidRPr="00DF1F4B" w:rsidRDefault="0000742D" w:rsidP="0000742D">
      <w:pPr>
        <w:pStyle w:val="AuthorAffiliation"/>
        <w:rPr>
          <w:lang w:val="de-DE"/>
        </w:rPr>
      </w:pPr>
      <w:r w:rsidRPr="00DF1F4B">
        <w:rPr>
          <w:vertAlign w:val="superscript"/>
          <w:lang w:val="de-DE"/>
        </w:rPr>
        <w:t>4</w:t>
      </w:r>
      <w:r w:rsidRPr="00DF1F4B">
        <w:rPr>
          <w:lang w:val="de-DE"/>
        </w:rPr>
        <w:t>Institute for Mechatronic Systems, Technische Universität Darmstadt, Otto-Berndt-Straße 2, 65287, Darmstadt, Germany</w:t>
      </w:r>
    </w:p>
    <w:p w14:paraId="6A1EF4B7" w14:textId="651EC238" w:rsidR="0000742D" w:rsidRPr="00DF1F4B" w:rsidRDefault="0000742D" w:rsidP="00C563B8">
      <w:pPr>
        <w:shd w:val="clear" w:color="auto" w:fill="FFFFFF"/>
        <w:rPr>
          <w:noProof w:val="0"/>
          <w:sz w:val="22"/>
          <w:szCs w:val="22"/>
          <w:lang w:val="de-DE"/>
        </w:rPr>
      </w:pPr>
      <w:r w:rsidRPr="00DF1F4B">
        <w:rPr>
          <w:noProof w:val="0"/>
          <w:sz w:val="22"/>
          <w:szCs w:val="22"/>
          <w:vertAlign w:val="superscript"/>
          <w:lang w:val="de-DE"/>
        </w:rPr>
        <w:t>5</w:t>
      </w:r>
      <w:r w:rsidR="00C563B8" w:rsidRPr="00DF1F4B">
        <w:rPr>
          <w:noProof w:val="0"/>
          <w:sz w:val="22"/>
          <w:szCs w:val="22"/>
          <w:lang w:val="de-DE"/>
        </w:rPr>
        <w:t>TNO, Schipholweg 77, 2316 ZL, Leiden, The Netherlands</w:t>
      </w:r>
    </w:p>
    <w:p w14:paraId="7E9975BC" w14:textId="4B47714A" w:rsidR="00D61637" w:rsidRPr="00DF1F4B" w:rsidRDefault="0000742D" w:rsidP="00D61637">
      <w:pPr>
        <w:pStyle w:val="AuthorAffiliation"/>
      </w:pPr>
      <w:r w:rsidRPr="00DF1F4B">
        <w:rPr>
          <w:vertAlign w:val="superscript"/>
        </w:rPr>
        <w:t>6</w:t>
      </w:r>
      <w:r w:rsidR="005775C0" w:rsidRPr="00DF1F4B">
        <w:t>Human Physiology and Sports Physiotherapy research group, and Brussels Human Robotics Research Center (BruBotics), Vrije Universiteit Brussel, Pleinlaan 2, 1050 Brussels, Belgium</w:t>
      </w:r>
    </w:p>
    <w:p w14:paraId="60469CB7" w14:textId="15186005" w:rsidR="00D61637" w:rsidRPr="00DF1F4B" w:rsidRDefault="0000742D" w:rsidP="00D61637">
      <w:pPr>
        <w:pStyle w:val="AuthorAffiliation"/>
      </w:pPr>
      <w:r w:rsidRPr="00DF1F4B">
        <w:rPr>
          <w:vertAlign w:val="superscript"/>
        </w:rPr>
        <w:t>7</w:t>
      </w:r>
      <w:r w:rsidR="001F2E9B" w:rsidRPr="00DF1F4B">
        <w:t>School of Design, and Confirm Smart Manufacturing Centre, University of Limerick, Castletroy, Limerick, V94 T9PX, Co. Limerick, Ireland</w:t>
      </w:r>
    </w:p>
    <w:p w14:paraId="0FF6F638" w14:textId="70B03339" w:rsidR="00D61637" w:rsidRPr="00DF1F4B" w:rsidRDefault="0000742D" w:rsidP="00D61637">
      <w:pPr>
        <w:pStyle w:val="AuthorAffiliation"/>
      </w:pPr>
      <w:r w:rsidRPr="00DF1F4B">
        <w:rPr>
          <w:vertAlign w:val="superscript"/>
        </w:rPr>
        <w:t>8</w:t>
      </w:r>
      <w:r w:rsidR="00AB4882" w:rsidRPr="00DF1F4B">
        <w:t>Processes and Factory of the Future Department</w:t>
      </w:r>
      <w:r w:rsidR="00D61637" w:rsidRPr="00DF1F4B">
        <w:t xml:space="preserve">, </w:t>
      </w:r>
      <w:r w:rsidR="00AB4882" w:rsidRPr="00DF1F4B">
        <w:t>CTAG – Centro Tecnológico de Automoción de Galicia,</w:t>
      </w:r>
      <w:r w:rsidR="00AB4882" w:rsidRPr="00DF1F4B" w:rsidDel="00AB4882">
        <w:t xml:space="preserve"> </w:t>
      </w:r>
      <w:r w:rsidR="00AB4882" w:rsidRPr="00DF1F4B">
        <w:t>Polígono Industrial A Granxa,</w:t>
      </w:r>
      <w:r w:rsidR="00AB4882" w:rsidRPr="00DF1F4B" w:rsidDel="00AB4882">
        <w:t xml:space="preserve"> </w:t>
      </w:r>
      <w:r w:rsidR="00AB4882" w:rsidRPr="00DF1F4B">
        <w:t>O Porriño, 36475</w:t>
      </w:r>
      <w:r w:rsidR="00D61637" w:rsidRPr="00DF1F4B">
        <w:t xml:space="preserve">, </w:t>
      </w:r>
      <w:r w:rsidR="00AB4882" w:rsidRPr="00DF1F4B">
        <w:t>Pontevedra</w:t>
      </w:r>
      <w:r w:rsidR="00D61637" w:rsidRPr="00DF1F4B">
        <w:t xml:space="preserve">, </w:t>
      </w:r>
      <w:r w:rsidR="00AB4882" w:rsidRPr="00DF1F4B">
        <w:t>Spain</w:t>
      </w:r>
    </w:p>
    <w:p w14:paraId="32AA0EB0" w14:textId="51282711" w:rsidR="00C133F7" w:rsidRPr="00DF1F4B" w:rsidRDefault="00C133F7" w:rsidP="00D61637">
      <w:pPr>
        <w:pStyle w:val="AuthorAffiliation"/>
      </w:pPr>
      <w:r w:rsidRPr="00DF1F4B">
        <w:rPr>
          <w:vertAlign w:val="superscript"/>
        </w:rPr>
        <w:t>9</w:t>
      </w:r>
      <w:r w:rsidRPr="00DF1F4B">
        <w:t>Robotics and Multibody Mechanics Research Group, Department of Mechanical Engineering, Vrije Universiteit Brussel and Flanders Make, Pleinlaan 2, Brussel 1050, Belgium</w:t>
      </w:r>
    </w:p>
    <w:p w14:paraId="7B1ADB91" w14:textId="03D25BA8" w:rsidR="00D61637" w:rsidRPr="00DF1F4B" w:rsidRDefault="00C133F7" w:rsidP="00D61637">
      <w:pPr>
        <w:pStyle w:val="AuthorAffiliation"/>
      </w:pPr>
      <w:r w:rsidRPr="00DF1F4B">
        <w:rPr>
          <w:vertAlign w:val="superscript"/>
        </w:rPr>
        <w:t>10</w:t>
      </w:r>
      <w:r w:rsidR="001F4CB1" w:rsidRPr="00DF1F4B">
        <w:t xml:space="preserve">Institute of Automation, University of Bremen, </w:t>
      </w:r>
      <w:r w:rsidR="002D5474" w:rsidRPr="00DF1F4B">
        <w:t>Otto-Hahn-Allee 1</w:t>
      </w:r>
      <w:r w:rsidR="001F4CB1" w:rsidRPr="00DF1F4B">
        <w:t xml:space="preserve">, </w:t>
      </w:r>
      <w:r w:rsidR="002D5474" w:rsidRPr="00DF1F4B">
        <w:t>28359 Bremen, Germany</w:t>
      </w:r>
    </w:p>
    <w:p w14:paraId="2A5AAB97" w14:textId="2F1CF5B2" w:rsidR="00D61637" w:rsidRPr="00DF1F4B" w:rsidRDefault="00D61637" w:rsidP="00BE01FB">
      <w:pPr>
        <w:pStyle w:val="AuthorAffiliation"/>
        <w:rPr>
          <w:lang w:val="de-DE"/>
        </w:rPr>
      </w:pPr>
      <w:r w:rsidRPr="00DF1F4B">
        <w:rPr>
          <w:vertAlign w:val="superscript"/>
          <w:lang w:val="de-DE"/>
        </w:rPr>
        <w:t>1</w:t>
      </w:r>
      <w:r w:rsidR="00C133F7" w:rsidRPr="00DF1F4B">
        <w:rPr>
          <w:vertAlign w:val="superscript"/>
          <w:lang w:val="de-DE"/>
        </w:rPr>
        <w:t>1</w:t>
      </w:r>
      <w:r w:rsidR="00A70382" w:rsidRPr="00DF1F4B">
        <w:rPr>
          <w:lang w:val="de-CH"/>
        </w:rPr>
        <w:t>Hocoma AG, Industriestrasse 4, 8604, Volketswil, Zürich, Switzerland</w:t>
      </w:r>
    </w:p>
    <w:p w14:paraId="1CACC2F5" w14:textId="4039A627" w:rsidR="00B01112" w:rsidRPr="00DF1F4B" w:rsidRDefault="00B01112" w:rsidP="00B01112">
      <w:pPr>
        <w:pStyle w:val="Correspondence"/>
      </w:pPr>
      <w:r w:rsidRPr="00DF1F4B">
        <w:t>*Alphabetic order</w:t>
      </w:r>
    </w:p>
    <w:p w14:paraId="425008D1" w14:textId="2C71701E" w:rsidR="00957B77" w:rsidRPr="00DF1F4B" w:rsidRDefault="00B01112" w:rsidP="00F679B6">
      <w:pPr>
        <w:pStyle w:val="Correspondence"/>
        <w:rPr>
          <w:rStyle w:val="email"/>
        </w:rPr>
      </w:pPr>
      <w:r w:rsidRPr="00DF1F4B">
        <w:rPr>
          <w:rFonts w:cs="Calibri"/>
          <w:vertAlign w:val="superscript"/>
        </w:rPr>
        <w:lastRenderedPageBreak/>
        <w:t>§</w:t>
      </w:r>
      <w:r w:rsidR="00957B77" w:rsidRPr="00DF1F4B">
        <w:t>Corresponding author</w:t>
      </w:r>
      <w:r w:rsidRPr="00DF1F4B">
        <w:t>s</w:t>
      </w:r>
      <w:r w:rsidR="00957B77" w:rsidRPr="00DF1F4B">
        <w:t xml:space="preserve">: </w:t>
      </w:r>
      <w:hyperlink r:id="rId8" w:history="1">
        <w:r w:rsidRPr="00DF1F4B">
          <w:rPr>
            <w:rStyle w:val="Collegamentoipertestuale"/>
          </w:rPr>
          <w:t>simona.crea@santannapisa.it</w:t>
        </w:r>
      </w:hyperlink>
      <w:r w:rsidRPr="00DF1F4B">
        <w:t xml:space="preserve">; </w:t>
      </w:r>
      <w:hyperlink r:id="rId9" w:history="1">
        <w:r w:rsidRPr="00DF1F4B">
          <w:rPr>
            <w:rStyle w:val="Collegamentoipertestuale"/>
          </w:rPr>
          <w:t>ristic@iat.uni-bremen.de</w:t>
        </w:r>
      </w:hyperlink>
      <w:r w:rsidRPr="00DF1F4B">
        <w:t xml:space="preserve">; </w:t>
      </w:r>
      <w:hyperlink r:id="rId10" w:history="1">
        <w:r w:rsidRPr="00DF1F4B">
          <w:rPr>
            <w:rStyle w:val="Collegamentoipertestuale"/>
          </w:rPr>
          <w:t>jan.veneman.cost@gmail.com</w:t>
        </w:r>
      </w:hyperlink>
      <w:r w:rsidRPr="00DF1F4B">
        <w:t xml:space="preserve"> </w:t>
      </w:r>
    </w:p>
    <w:p w14:paraId="25C689DA" w14:textId="77777777" w:rsidR="00DA5D3A" w:rsidRPr="00DF1F4B" w:rsidRDefault="00DA5D3A" w:rsidP="00F679B6">
      <w:pPr>
        <w:pStyle w:val="History"/>
        <w:rPr>
          <w:rStyle w:val="accessDate"/>
        </w:rPr>
      </w:pPr>
      <w:r w:rsidRPr="00DF1F4B">
        <w:t>Received:----; Revised:----; Accepted:-----;</w:t>
      </w:r>
    </w:p>
    <w:p w14:paraId="1682A3B2" w14:textId="72707345" w:rsidR="002B6254" w:rsidRPr="00DF1F4B" w:rsidRDefault="002B6254" w:rsidP="005D2B58">
      <w:pPr>
        <w:pStyle w:val="Titolo1"/>
        <w:rPr>
          <w:lang w:val="de-AT"/>
        </w:rPr>
      </w:pPr>
      <w:bookmarkStart w:id="0" w:name="_Ref76388748"/>
      <w:bookmarkStart w:id="1" w:name="_Ref77942208"/>
      <w:r w:rsidRPr="00DF1F4B">
        <w:rPr>
          <w:lang w:val="de-AT"/>
        </w:rPr>
        <w:t>Supplementary materials</w:t>
      </w:r>
      <w:bookmarkEnd w:id="0"/>
      <w:bookmarkEnd w:id="1"/>
    </w:p>
    <w:p w14:paraId="34F66075" w14:textId="5427CD10" w:rsidR="00585995" w:rsidRPr="00DF1F4B" w:rsidRDefault="00585995" w:rsidP="00585995">
      <w:pPr>
        <w:pStyle w:val="Didascalia"/>
      </w:pPr>
      <w:bookmarkStart w:id="2" w:name="_Ref76388874"/>
      <w:r w:rsidRPr="00DF1F4B">
        <w:t xml:space="preserve">Table </w:t>
      </w:r>
      <w:r w:rsidRPr="00DF1F4B">
        <w:fldChar w:fldCharType="begin"/>
      </w:r>
      <w:r w:rsidRPr="00DF1F4B">
        <w:instrText xml:space="preserve"> SEQ Table \* ARABIC </w:instrText>
      </w:r>
      <w:r w:rsidRPr="00DF1F4B">
        <w:fldChar w:fldCharType="separate"/>
      </w:r>
      <w:r w:rsidR="00E6374B" w:rsidRPr="00DF1F4B">
        <w:t>3</w:t>
      </w:r>
      <w:r w:rsidRPr="00DF1F4B">
        <w:fldChar w:fldCharType="end"/>
      </w:r>
      <w:bookmarkEnd w:id="2"/>
      <w:r w:rsidRPr="00DF1F4B">
        <w:t>. List of in-lab studies on upper-limb exoskeletons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4"/>
        <w:gridCol w:w="1550"/>
        <w:gridCol w:w="1272"/>
        <w:gridCol w:w="1831"/>
        <w:gridCol w:w="1287"/>
        <w:gridCol w:w="1281"/>
      </w:tblGrid>
      <w:tr w:rsidR="001A54FA" w:rsidRPr="00DF1F4B" w14:paraId="12DA499B" w14:textId="46D7B81E" w:rsidTr="000B42B5">
        <w:trPr>
          <w:trHeight w:val="248"/>
        </w:trPr>
        <w:tc>
          <w:tcPr>
            <w:tcW w:w="1190" w:type="pct"/>
            <w:tcBorders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ADF3B26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tudy</w:t>
            </w:r>
          </w:p>
        </w:tc>
        <w:tc>
          <w:tcPr>
            <w:tcW w:w="818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10ED080F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</w:t>
            </w:r>
          </w:p>
        </w:tc>
        <w:tc>
          <w:tcPr>
            <w:tcW w:w="671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705AE69C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’ exploitation level</w:t>
            </w:r>
          </w:p>
        </w:tc>
        <w:tc>
          <w:tcPr>
            <w:tcW w:w="966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6A4DF398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number and gender</w:t>
            </w:r>
          </w:p>
        </w:tc>
        <w:tc>
          <w:tcPr>
            <w:tcW w:w="679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4B86F10C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level of experience</w:t>
            </w:r>
          </w:p>
        </w:tc>
        <w:tc>
          <w:tcPr>
            <w:tcW w:w="677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5CBF311C" w14:textId="1060D555" w:rsidR="001A54FA" w:rsidRPr="00DF1F4B" w:rsidRDefault="00A838B9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B</w:t>
            </w:r>
            <w:r w:rsidR="001A54FA"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iomechanical risk-related indexes</w:t>
            </w:r>
          </w:p>
        </w:tc>
      </w:tr>
      <w:tr w:rsidR="001A54FA" w:rsidRPr="00DF1F4B" w14:paraId="52B3650C" w14:textId="2DCBF3B0" w:rsidTr="000B42B5">
        <w:trPr>
          <w:trHeight w:val="248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467688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Alabdulkarim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93E143A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Fortis,</w:t>
            </w:r>
          </w:p>
          <w:p w14:paraId="1D9AC03A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houlderX,</w:t>
            </w:r>
          </w:p>
          <w:p w14:paraId="54CD2BAA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Fawcett Exovest with zero-gravity arm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10F43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B76E669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6 (8 male, 8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B721599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4506BBA" w14:textId="7B9A5419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31A633D8" w14:textId="1C41684F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386EBA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Blanco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FCA897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ovilFrio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DC8C96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D0A274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0 (8 male, 2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9912E33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44B58D9" w14:textId="4A08504B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4EDF4458" w14:textId="299C2E83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01FACBA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Blanco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A322B7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IF project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B9800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470FDDB" w14:textId="77777777" w:rsidR="001A54FA" w:rsidRPr="00DF1F4B" w:rsidRDefault="001A54FA" w:rsidP="001A54FA">
            <w:pPr>
              <w:tabs>
                <w:tab w:val="center" w:pos="796"/>
              </w:tabs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(11 male, 1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DC7A3A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7B11B79" w14:textId="2393A331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7B98A015" w14:textId="1077E087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64DC0A7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de Vries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E4BAF5" w14:textId="4F7A0861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kelex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4E51F4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4EC9059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26A85B7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1ED6046" w14:textId="040778D6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Total moment at the shoulder joint</w:t>
            </w:r>
          </w:p>
        </w:tc>
      </w:tr>
      <w:tr w:rsidR="001A54FA" w:rsidRPr="00DF1F4B" w14:paraId="51EFEC79" w14:textId="6A935756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424755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de Vries et al., 2021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EB74B89" w14:textId="17A05C04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kelex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D9C7C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D2AED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1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E8AE7E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18A6C63" w14:textId="5B7D7FC2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45833949" w14:textId="266CEC41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4FD072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Grazi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FC943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H-PULS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CF8E27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58D252A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0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2D7A289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BB04EBB" w14:textId="176F1A62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64E1BF95" w14:textId="75C942F5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39855A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Huysamen et al., 2018a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BDB3BF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Robo-Mat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A58F5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179A8B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8 (4 male, 4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3497A3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51AA7D7" w14:textId="5DC2DBC3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3E40E1BC" w14:textId="2AA5C03E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7F94DD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Hyun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7EC50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H-VEX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A59F9E8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e-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8D51AF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0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279305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CCDBE6" w14:textId="1ADBB336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173EF0BC" w14:textId="551CC412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20B87F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Kelson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52B9C1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ksoVest,</w:t>
            </w:r>
          </w:p>
          <w:p w14:paraId="64ACDDE1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evitate Airfram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C8E67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43F3CDF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1 (7 male, 4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90F33B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B9AC53F" w14:textId="0575A171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5CD8EE88" w14:textId="0B8DF282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A61132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Kim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EE8E2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ksoVest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7CFF94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09A2E53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(6 male, 6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5EFD55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F9D18ED" w14:textId="3A7E332E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3DC835FF" w14:textId="28D222AD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43B585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Kim et al., 2018a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97683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-EksoVest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84CE1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e-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DE3C564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(6 male, 6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618502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08913E0" w14:textId="1315A93C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267A89B1" w14:textId="45CC47B9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CC5034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Kim et al., 2018b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2DA93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-EksoVest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C08F86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e-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54ECF88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27 (14 male, 13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B7C9C06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8E86BC2" w14:textId="6227F8E4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2CA424CF" w14:textId="177ACC5E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011A5A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Maurice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5CBA6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aexo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66B9E3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F5F81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93BF7F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CFEF249" w14:textId="73315F0B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0F809F9D" w14:textId="3BA1C6F1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24D285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Moyon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FAD106F" w14:textId="7DF6B2B5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kelex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5C3D2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6A3D2C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36 (18 male, 18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DAA1D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859DF05" w14:textId="6F981C39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031E0FF4" w14:textId="3ACDA9FE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77F4F8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Otten et al., 2018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FDAB0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ucy 2.0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96283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990D00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3 (2 male, 1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38A139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EFF53AE" w14:textId="454ACF81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2DBD583D" w14:textId="243A3552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6A86E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Pacifico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8864E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-MAT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947DD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e-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8AD4FB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5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BD8F86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81C4F0C" w14:textId="1F56B4B3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758B0DE6" w14:textId="21116B68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EEDC13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Perez Luque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7D9C6C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ksoVest,</w:t>
            </w:r>
          </w:p>
          <w:p w14:paraId="26E694B5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lastRenderedPageBreak/>
              <w:t>Paexo,</w:t>
            </w:r>
          </w:p>
          <w:p w14:paraId="76E3A371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T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020F07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lastRenderedPageBreak/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8074573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7 (11 male, 6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A0038A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8 expert, 9 non-</w:t>
            </w: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lastRenderedPageBreak/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4524BC6" w14:textId="4C53C187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lastRenderedPageBreak/>
              <w:t>n/a</w:t>
            </w:r>
          </w:p>
        </w:tc>
      </w:tr>
      <w:tr w:rsidR="001A54FA" w:rsidRPr="00DF1F4B" w14:paraId="74DF2E61" w14:textId="5431C059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A134A7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Pinho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6DCD80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houlderX,</w:t>
            </w:r>
          </w:p>
          <w:p w14:paraId="68717174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TE,</w:t>
            </w:r>
          </w:p>
          <w:p w14:paraId="631A53B1" w14:textId="77777777" w:rsidR="001A54FA" w:rsidRPr="00DF1F4B" w:rsidRDefault="001A54FA" w:rsidP="001A54FA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aexo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09A45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0F34F5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2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1368D8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3ACF2DF" w14:textId="69A9547D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10AA93DC" w14:textId="6CEE1500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034480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Rashedi et al., 2014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67AB1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WAD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1C050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EF9855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57CD2AA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4A87F7D" w14:textId="67249F12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2A0EE234" w14:textId="4F2F93D5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F71910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chmalz et al., 2019a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897937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aexo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FC1D4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AFD099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(6 male, 6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8658793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F473FC6" w14:textId="47A2B149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1E93E59B" w14:textId="1B667044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08A987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chmalz et al., 2019b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5C623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aexo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304DA4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61F63D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(6 male, 6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D472CF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3ED9261" w14:textId="5F29046D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0A13D077" w14:textId="0C157D7D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DC2CCC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pada et al., 2018a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AF5E8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evitate Airfram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C9773E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F0737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42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B89A1E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F7BED9E" w14:textId="52C8A150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64583478" w14:textId="40578BA2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3120A6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pada et al., 2017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BE5BB8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evitate Airfram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D16C6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23854A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29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6137ABA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9949965" w14:textId="483F6F1B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5C100D0C" w14:textId="54CDA5D6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E1C606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pada et al., 2018b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E76934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-MAT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FC95A8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e-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60634D6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8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725B14F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5FDD2E" w14:textId="773C0D7B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4C22B4BC" w14:textId="28B510C5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D16E08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ylla et al., 2014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771F97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ABL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03D94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AB2F7D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8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ED9FF44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5510E23" w14:textId="6DB8679C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um of joint torques</w:t>
            </w:r>
          </w:p>
        </w:tc>
      </w:tr>
      <w:tr w:rsidR="001A54FA" w:rsidRPr="00DF1F4B" w14:paraId="5D35F9A5" w14:textId="519833DF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7C72C0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Theurel et al., 2018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4B2384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HAUSS Stronger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9E4AC8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7A7AD9A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8 (4 male, 4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6BBC9B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70AE613" w14:textId="51E6F908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51E4EAD7" w14:textId="58294E9A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B7276C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Van Engelhoven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705D6F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houlderX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BD474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63AA50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4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68971F1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3B952C5" w14:textId="6E7036BA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.</w:t>
            </w:r>
          </w:p>
        </w:tc>
      </w:tr>
      <w:tr w:rsidR="001A54FA" w:rsidRPr="00DF1F4B" w14:paraId="4411C16B" w14:textId="37A92DD4" w:rsidTr="000B42B5">
        <w:trPr>
          <w:trHeight w:val="248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120E19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Wang et al., 2021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B3C6AD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UL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D99C69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B523F82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8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D5B567C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4FE4D2" w14:textId="5D759BF5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A54FA" w:rsidRPr="00DF1F4B" w14:paraId="237654F1" w14:textId="440A3F14" w:rsidTr="000B42B5">
        <w:trPr>
          <w:trHeight w:val="13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35EEB3" w14:textId="77777777" w:rsidR="001A54FA" w:rsidRPr="00DF1F4B" w:rsidRDefault="001A54FA" w:rsidP="001A54FA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Yin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8133825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UL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5DCBAB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D5B2BFF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5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DB3BD69" w14:textId="77777777" w:rsidR="001A54FA" w:rsidRPr="00DF1F4B" w:rsidRDefault="001A54FA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22C698" w14:textId="33C9B6D2" w:rsidR="001A54FA" w:rsidRPr="00DF1F4B" w:rsidRDefault="00A838B9" w:rsidP="001A54FA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</w:tbl>
    <w:p w14:paraId="0DA55554" w14:textId="77777777" w:rsidR="00585995" w:rsidRPr="00DF1F4B" w:rsidRDefault="00585995" w:rsidP="00585995"/>
    <w:p w14:paraId="1AC73EB3" w14:textId="7A2F4CCB" w:rsidR="00585995" w:rsidRPr="00DF1F4B" w:rsidRDefault="00585995" w:rsidP="00585995">
      <w:pPr>
        <w:pStyle w:val="Didascalia"/>
      </w:pPr>
      <w:bookmarkStart w:id="3" w:name="_Ref76388954"/>
      <w:r w:rsidRPr="00DF1F4B">
        <w:t xml:space="preserve">Table </w:t>
      </w:r>
      <w:r w:rsidRPr="00DF1F4B">
        <w:fldChar w:fldCharType="begin"/>
      </w:r>
      <w:r w:rsidRPr="00DF1F4B">
        <w:instrText xml:space="preserve"> SEQ Table \* ARABIC </w:instrText>
      </w:r>
      <w:r w:rsidRPr="00DF1F4B">
        <w:fldChar w:fldCharType="separate"/>
      </w:r>
      <w:r w:rsidR="00E6374B" w:rsidRPr="00DF1F4B">
        <w:t>4</w:t>
      </w:r>
      <w:r w:rsidRPr="00DF1F4B">
        <w:fldChar w:fldCharType="end"/>
      </w:r>
      <w:bookmarkEnd w:id="3"/>
      <w:r w:rsidRPr="00DF1F4B">
        <w:t>. List of in-field studies on upper-limb exoskeletons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4"/>
        <w:gridCol w:w="1550"/>
        <w:gridCol w:w="1272"/>
        <w:gridCol w:w="1831"/>
        <w:gridCol w:w="1287"/>
        <w:gridCol w:w="1281"/>
      </w:tblGrid>
      <w:tr w:rsidR="00AB76D6" w:rsidRPr="00DF1F4B" w14:paraId="4C7C03AC" w14:textId="6E631EE6" w:rsidTr="000B42B5">
        <w:trPr>
          <w:trHeight w:val="161"/>
        </w:trPr>
        <w:tc>
          <w:tcPr>
            <w:tcW w:w="1190" w:type="pct"/>
            <w:tcBorders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BD21EE" w14:textId="77777777" w:rsidR="00AB76D6" w:rsidRPr="00DF1F4B" w:rsidRDefault="00AB76D6" w:rsidP="00AB76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tudy</w:t>
            </w:r>
          </w:p>
        </w:tc>
        <w:tc>
          <w:tcPr>
            <w:tcW w:w="818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3ACB9D8C" w14:textId="77777777" w:rsidR="00AB76D6" w:rsidRPr="00DF1F4B" w:rsidRDefault="00AB76D6" w:rsidP="00AB76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</w:t>
            </w:r>
          </w:p>
        </w:tc>
        <w:tc>
          <w:tcPr>
            <w:tcW w:w="671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3067E7E4" w14:textId="77777777" w:rsidR="00AB76D6" w:rsidRPr="00DF1F4B" w:rsidRDefault="00AB76D6" w:rsidP="00AB76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’ exploitation level</w:t>
            </w:r>
          </w:p>
        </w:tc>
        <w:tc>
          <w:tcPr>
            <w:tcW w:w="966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1D37DC1D" w14:textId="77777777" w:rsidR="00AB76D6" w:rsidRPr="00DF1F4B" w:rsidRDefault="00AB76D6" w:rsidP="00AB76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number and gender</w:t>
            </w:r>
          </w:p>
        </w:tc>
        <w:tc>
          <w:tcPr>
            <w:tcW w:w="679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0304068D" w14:textId="77777777" w:rsidR="00AB76D6" w:rsidRPr="00DF1F4B" w:rsidRDefault="00AB76D6" w:rsidP="00AB76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level of experience</w:t>
            </w:r>
          </w:p>
        </w:tc>
        <w:tc>
          <w:tcPr>
            <w:tcW w:w="677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6BA55271" w14:textId="17325746" w:rsidR="00AB76D6" w:rsidRPr="00DF1F4B" w:rsidRDefault="000B42B5" w:rsidP="00AB76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B</w:t>
            </w:r>
            <w:r w:rsidR="00AB76D6"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iomechanical</w:t>
            </w:r>
            <w:r w:rsidR="001A54FA"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 xml:space="preserve"> </w:t>
            </w:r>
            <w:r w:rsidR="00AB76D6"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risk-related indexes</w:t>
            </w:r>
          </w:p>
        </w:tc>
      </w:tr>
      <w:tr w:rsidR="00AB76D6" w:rsidRPr="00DF1F4B" w14:paraId="0F51F1A9" w14:textId="4058A0AD" w:rsidTr="000B42B5">
        <w:trPr>
          <w:trHeight w:val="161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CA5BD05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De Bock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514A00" w14:textId="77777777" w:rsidR="00AB76D6" w:rsidRPr="00DF1F4B" w:rsidRDefault="00AB76D6" w:rsidP="00AB76D6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houlderX,</w:t>
            </w:r>
          </w:p>
          <w:p w14:paraId="0290AC09" w14:textId="7C32BEDD" w:rsidR="00AB76D6" w:rsidRPr="00DF1F4B" w:rsidRDefault="00AB76D6" w:rsidP="00AB76D6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kelex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247412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8857CC2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4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40FDB04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318EEC8" w14:textId="755F33D9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6237630F" w14:textId="0E8D31A5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B0A5A1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Gillette &amp; Stephenson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CEE508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evitate Airfram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035520D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999729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6 (4 male, 2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748E2F4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9B64940" w14:textId="39CCC63E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07141FE2" w14:textId="412512F0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E02E0A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Gillette &amp; Stephenson, 2018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52E537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evitate Airfram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302F92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E9DD48B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1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7EFD6E7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654503D" w14:textId="02B8CAE3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004E36DA" w14:textId="2B96FFD7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17CAEA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Hefferle, et al., 2021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D0341E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Crimson Dynamics,</w:t>
            </w:r>
          </w:p>
          <w:p w14:paraId="676C5D2E" w14:textId="41D120E4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kelex V1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3F9856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9C3E0EC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8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A98BB16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AE1A01D" w14:textId="3115FE05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4F9EE1E2" w14:textId="1CC85D8A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9B0656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Iranzo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4EF379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evitate Airfram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DF5634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FADC70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2 (11 male, 1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4E77C78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DB94B47" w14:textId="39522B5D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7EA8BD03" w14:textId="5889BBF5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4C7039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Moyon et al., 2018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79FB5F" w14:textId="0EE7A75E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kelex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AD3BFD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2E30F89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9 (5 male, 4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BD7BE34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6FC85B0" w14:textId="14314B27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7537BDB5" w14:textId="10A1890E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68110E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mets et al., 2019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630E64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ksoVest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2BF707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5B0CC8A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0 (9 male, 1 female)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AA3B3DA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013A8F1" w14:textId="68237041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AB76D6" w:rsidRPr="00DF1F4B" w14:paraId="0A2B58EB" w14:textId="2D44EAA3" w:rsidTr="000B42B5">
        <w:trPr>
          <w:trHeight w:val="161"/>
        </w:trPr>
        <w:tc>
          <w:tcPr>
            <w:tcW w:w="1190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75D158" w14:textId="77777777" w:rsidR="00AB76D6" w:rsidRPr="00DF1F4B" w:rsidRDefault="00AB76D6" w:rsidP="00AB76D6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Wang et al., 2021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ED2245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ULE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4869F0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914F0DC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8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368E524" w14:textId="77777777" w:rsidR="00AB76D6" w:rsidRPr="00DF1F4B" w:rsidRDefault="00AB76D6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7EA34D3" w14:textId="4DB836DA" w:rsidR="00AB76D6" w:rsidRPr="00DF1F4B" w:rsidRDefault="00A838B9" w:rsidP="00AB76D6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</w:tbl>
    <w:p w14:paraId="3BFEE3BF" w14:textId="77777777" w:rsidR="00585995" w:rsidRPr="00DF1F4B" w:rsidRDefault="00585995" w:rsidP="00585995"/>
    <w:p w14:paraId="3C73EEF4" w14:textId="53223905" w:rsidR="00585995" w:rsidRPr="00DF1F4B" w:rsidRDefault="00585995" w:rsidP="00585995">
      <w:pPr>
        <w:pStyle w:val="Didascalia"/>
      </w:pPr>
      <w:bookmarkStart w:id="4" w:name="_Ref76388651"/>
      <w:r w:rsidRPr="00DF1F4B">
        <w:lastRenderedPageBreak/>
        <w:t xml:space="preserve">Table </w:t>
      </w:r>
      <w:r w:rsidRPr="00DF1F4B">
        <w:fldChar w:fldCharType="begin"/>
      </w:r>
      <w:r w:rsidRPr="00DF1F4B">
        <w:instrText xml:space="preserve"> SEQ Table \* ARABIC </w:instrText>
      </w:r>
      <w:r w:rsidRPr="00DF1F4B">
        <w:fldChar w:fldCharType="separate"/>
      </w:r>
      <w:r w:rsidR="00E6374B" w:rsidRPr="00DF1F4B">
        <w:t>5</w:t>
      </w:r>
      <w:r w:rsidRPr="00DF1F4B">
        <w:fldChar w:fldCharType="end"/>
      </w:r>
      <w:bookmarkEnd w:id="4"/>
      <w:r w:rsidRPr="00DF1F4B">
        <w:t>. List of in-lab studies on back-support exoskeletons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4"/>
        <w:gridCol w:w="1550"/>
        <w:gridCol w:w="1272"/>
        <w:gridCol w:w="1831"/>
        <w:gridCol w:w="1287"/>
        <w:gridCol w:w="1281"/>
      </w:tblGrid>
      <w:tr w:rsidR="00D01A2C" w:rsidRPr="00DF1F4B" w14:paraId="0E5C452E" w14:textId="0AF032B7" w:rsidTr="001A54FA">
        <w:trPr>
          <w:trHeight w:val="229"/>
        </w:trPr>
        <w:tc>
          <w:tcPr>
            <w:tcW w:w="1190" w:type="pct"/>
            <w:tcBorders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6A2D4F1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tudy</w:t>
            </w:r>
          </w:p>
        </w:tc>
        <w:tc>
          <w:tcPr>
            <w:tcW w:w="818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6FCFF445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</w:t>
            </w:r>
          </w:p>
        </w:tc>
        <w:tc>
          <w:tcPr>
            <w:tcW w:w="671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17DAE94A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’ exploitation level</w:t>
            </w:r>
          </w:p>
        </w:tc>
        <w:tc>
          <w:tcPr>
            <w:tcW w:w="966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443476DA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number and gender</w:t>
            </w:r>
          </w:p>
        </w:tc>
        <w:tc>
          <w:tcPr>
            <w:tcW w:w="679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2BC0612A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level of experience</w:t>
            </w:r>
          </w:p>
        </w:tc>
        <w:tc>
          <w:tcPr>
            <w:tcW w:w="677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3BD643F6" w14:textId="07E1CD44" w:rsidR="001A54FA" w:rsidRPr="00DF1F4B" w:rsidRDefault="00D01A2C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B</w:t>
            </w:r>
            <w:r w:rsidR="001A54FA"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iomechanical risk-related indexes</w:t>
            </w:r>
          </w:p>
        </w:tc>
      </w:tr>
      <w:tr w:rsidR="00D01A2C" w:rsidRPr="00DF1F4B" w14:paraId="70403110" w14:textId="25FA1806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D69CA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Abdoli-E et al., 2006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8455DB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L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5828BFD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E53B7A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9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5CBA404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67867FD" w14:textId="0AA80F86" w:rsidR="00FE5D7A" w:rsidRPr="00DF1F4B" w:rsidRDefault="00A838B9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294BA0A" w14:textId="543A052A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A73423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Abdoli-E et al., 200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881056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L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4E7831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09DE18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9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3E0CFE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0E4F532" w14:textId="785AB636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Integrated moments about L4/L5 joint</w:t>
            </w:r>
          </w:p>
        </w:tc>
      </w:tr>
      <w:tr w:rsidR="00D01A2C" w:rsidRPr="00DF1F4B" w14:paraId="17AA2371" w14:textId="7A9F704D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B20BC4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Abdoli-E et al., 2006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7A3B0B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L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F37CA7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60382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9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85673E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B6FAC24" w14:textId="11480A20" w:rsidR="00D01A2C" w:rsidRPr="00DF1F4B" w:rsidRDefault="00D01A2C" w:rsidP="00D01A2C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rcentage of compression and shear reduction on L4/L5 joint</w:t>
            </w:r>
          </w:p>
          <w:p w14:paraId="51A444D0" w14:textId="11480A20" w:rsidR="00FE5D7A" w:rsidRPr="00DF1F4B" w:rsidRDefault="00D01A2C" w:rsidP="00D01A2C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ak reaction force and pressure on L4/L5 joint</w:t>
            </w:r>
          </w:p>
        </w:tc>
      </w:tr>
      <w:tr w:rsidR="00D01A2C" w:rsidRPr="00DF1F4B" w14:paraId="0FD0F0E0" w14:textId="25F0CFBB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1E5F71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Alemi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407780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VT-Lowe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35304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88B131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2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6996F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25E0F8E" w14:textId="5F6D9B41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52CDBE2" w14:textId="0D876D2A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B579DF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Alemi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11383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BackX,</w:t>
            </w:r>
          </w:p>
          <w:p w14:paraId="2DA5F4B7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A9D17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7D4C86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(9 male, 9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918BD8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F73AF0A" w14:textId="4EC9CD4E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E2F40E0" w14:textId="340ED0C0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FC4B24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altrusch et al., 2020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DB55FB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27E56F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3DB71A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7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4A44D1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76B1F7B" w14:textId="1987A73B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Knee, hip, L5/S1 joints mechanical work</w:t>
            </w:r>
          </w:p>
        </w:tc>
      </w:tr>
      <w:tr w:rsidR="00D01A2C" w:rsidRPr="00DF1F4B" w14:paraId="60BCD885" w14:textId="23A38156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D8CE6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altrusch et al., 2020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7431F2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ACDE9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7E514B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A59591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2A576F0" w14:textId="656C8E30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51E327E6" w14:textId="30D0C5F5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CB537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altrusch et al., 2020c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4EAED6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962C1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B2590B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24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B2CD48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44709A4" w14:textId="26299A69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4B804FC" w14:textId="4449B6EA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7E7401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altrusch et al., 2018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350EDA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87756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5B07AD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E6646D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AFAFCC8" w14:textId="461A1FB4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11C2CB89" w14:textId="69C07353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A42CF7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altrusch et al., 2018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5DA50B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691825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7434C2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BCD65A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7151BDC" w14:textId="53BB0455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E98CB7D" w14:textId="1FDA7F32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06FC0A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altrusch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00117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9AA78D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BEB9B7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8B6F9C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4E6474" w14:textId="0D08F4EE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32A41B98" w14:textId="06706DF7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C35AD7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Bosch et al., 2016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F80E19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5C397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314BC7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male (9 male, 9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D8E998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2375C92" w14:textId="0FE9CCC6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3F6BDA14" w14:textId="40E71D96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C36A5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Chen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44AF3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AP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4C2BF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B3F547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7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798E3E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D66E771" w14:textId="12A28CA1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482C1178" w14:textId="6FC9E617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99FDE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Dewi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AEF33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AS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7B6675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BA6677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3 (7 male, 6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9DB2BC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F8CECEE" w14:textId="04DDB40C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951D76A" w14:textId="4C6A2194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A6F2B2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Frost et al., 200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8B98927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L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0CF8BF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53A353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3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451748D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1E9710AC" w14:textId="4E580770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Integrated L4/L5 joint moment</w:t>
            </w:r>
          </w:p>
        </w:tc>
      </w:tr>
      <w:tr w:rsidR="00D01A2C" w:rsidRPr="00DF1F4B" w14:paraId="2958AFA9" w14:textId="24674B29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C1D4A6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Goršič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07C7A8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odular reconfigurable trunk exoskeleton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8372B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CD3B11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2 (11 male, 1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3E83F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9BB31F9" w14:textId="60477CAC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26961C5" w14:textId="0D78DB47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57AAA7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Han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3AB4B8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oskeleton with passive storage mechanism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33A77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DE1969" w14:textId="74EF15E1" w:rsidR="00FE5D7A" w:rsidRPr="00DF1F4B" w:rsidRDefault="00FE5D7A" w:rsidP="000B42B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3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381B78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80E0A5" w14:textId="1700B8A7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4BFBF548" w14:textId="1B372071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D8AC37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lastRenderedPageBreak/>
              <w:t>Heo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539851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neumatic back-support exoskeleton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07293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DC4783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543FAD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CE44454" w14:textId="439E0A38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53A3AB01" w14:textId="4C1E039C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FDB4E2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Hussain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1100E4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oskeleton for lifting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A5C0CE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86817A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(7 male, 3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C5FD60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67D613F" w14:textId="16635C08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108FFD15" w14:textId="0308851B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E42FFC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Huysamen et al., 2018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11C297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Robo-Mate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563183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5A4A51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2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85F06A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8E720C4" w14:textId="27307123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Contact pressure</w:t>
            </w:r>
          </w:p>
        </w:tc>
      </w:tr>
      <w:tr w:rsidR="00D01A2C" w:rsidRPr="00DF1F4B" w14:paraId="7C814EEF" w14:textId="55E0F5BE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ECC71F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Hyun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9FEED0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H-WEX V2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9999D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AEFB9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4F66B5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2405237" w14:textId="1126ED1C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4F38DE5B" w14:textId="689ED9CD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BE0E9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Inose et al., 2017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42F374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AB-Wea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8263E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53EBE8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3200A5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11674CD" w14:textId="1AA48A04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A58B7D0" w14:textId="458BA275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B7187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azerooni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331534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BackX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C142A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D270DE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8 (4 male, 4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E4D664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8E42F02" w14:textId="4F5DF0AE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5247E9F4" w14:textId="04EC24AA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906521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im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84702A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BackX,</w:t>
            </w:r>
          </w:p>
          <w:p w14:paraId="61CFD88B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 V2.5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B32BC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DA4597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(9 male, 9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509567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247456D" w14:textId="4C4FC0B8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E4A184B" w14:textId="333F653A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E708B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46FEF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H-WEX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3B1494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3556EC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9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F86B7E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21B3B03" w14:textId="076C6285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369C9226" w14:textId="09B3ACDF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92ED5A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bayashi et al., 200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A89C7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uscle Suit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885EE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BAE52B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3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9A7D4D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CFBA520" w14:textId="4721CC9B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E247D31" w14:textId="6CFAACB7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9F7A12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opman et al. 2020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41ADC3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7EA4A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67FC53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EBD459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7C0DE7E" w14:textId="1F9DF1DD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Compression force and moment at L5/S1 joint</w:t>
            </w:r>
          </w:p>
        </w:tc>
      </w:tr>
      <w:tr w:rsidR="00D01A2C" w:rsidRPr="00DF1F4B" w14:paraId="0C857E72" w14:textId="6D2464E8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E37C85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opman et al., 2019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2CCB3D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7DC39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C56F4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34B584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8401005" w14:textId="3C7B1D48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et L5/S1 moment</w:t>
            </w:r>
          </w:p>
        </w:tc>
      </w:tr>
      <w:tr w:rsidR="00D01A2C" w:rsidRPr="00DF1F4B" w14:paraId="43E287EB" w14:textId="3CB34D7C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50A42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opman et al., 2020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8B6EDC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 V2.4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CCC8AF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DFCDF6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912736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7756289" w14:textId="77777777" w:rsidR="00D01A2C" w:rsidRPr="00DF1F4B" w:rsidRDefault="00D01A2C" w:rsidP="000B42B5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ak compression forces on L5/S1 disc</w:t>
            </w:r>
          </w:p>
          <w:p w14:paraId="45B05454" w14:textId="1F8DACBD" w:rsidR="00FE5D7A" w:rsidRPr="00DF1F4B" w:rsidRDefault="00D01A2C" w:rsidP="000B42B5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ak L5/S1 joint moment</w:t>
            </w:r>
          </w:p>
        </w:tc>
      </w:tr>
      <w:tr w:rsidR="00D01A2C" w:rsidRPr="00DF1F4B" w14:paraId="54D8F55C" w14:textId="18A002E5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85171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opman et al., 2019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0D49E1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k2B (Robo-Mate 2</w:t>
            </w:r>
            <w:r w:rsidRPr="00DF1F4B">
              <w:rPr>
                <w:rFonts w:ascii="Times New Roman" w:hAnsi="Times New Roman" w:cs="Times New Roman"/>
                <w:color w:val="000000"/>
                <w:sz w:val="18"/>
                <w:vertAlign w:val="superscript"/>
              </w:rPr>
              <w:t>nd</w:t>
            </w: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 xml:space="preserve"> version)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C170B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0DAAD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E60DBB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72F62B4" w14:textId="77777777" w:rsidR="00D01A2C" w:rsidRPr="00DF1F4B" w:rsidRDefault="00D01A2C" w:rsidP="00D01A2C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ak compression forces on L5/S1 disc</w:t>
            </w:r>
          </w:p>
          <w:p w14:paraId="4D9BBFA4" w14:textId="6FEA9B75" w:rsidR="00FE5D7A" w:rsidRPr="00DF1F4B" w:rsidRDefault="00D01A2C" w:rsidP="00D01A2C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ak L5/S1 joint moment</w:t>
            </w:r>
          </w:p>
        </w:tc>
      </w:tr>
      <w:tr w:rsidR="00D01A2C" w:rsidRPr="00DF1F4B" w14:paraId="7B045978" w14:textId="6B13D61C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499F05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zinc et al., 2020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663910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A8082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A4CDAC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20 (10 male, 10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1725A7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309E0B6" w14:textId="50C71072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0BB93A4" w14:textId="5CFE9FB9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E9482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Kozinc et al., 2020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082E2A7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3E07B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EBA082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4 (7 male, 7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1D703D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F4274EB" w14:textId="3D5E66D3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0DC73291" w14:textId="238C26C0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1BE56C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Lamers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3D6156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Garment with elastic bands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1CBF8C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914EB7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8 (7 male, 1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29B603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2B76340" w14:textId="566FBF3C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Intervertebral compression disc (estimate)</w:t>
            </w:r>
          </w:p>
        </w:tc>
      </w:tr>
      <w:tr w:rsidR="00D01A2C" w:rsidRPr="00DF1F4B" w14:paraId="354254D9" w14:textId="60675D5F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EB9F92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Lanotte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557509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AP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077C1A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D4DB06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5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876811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875FE85" w14:textId="0B3C0736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41D7866" w14:textId="61B21B91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BDE358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Lazzaroni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BC790F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Robo-Mate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123AF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06BDAC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7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4B5237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8D86F35" w14:textId="6617D0DA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37F6B611" w14:textId="722EFC73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A0AC6F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Lotz et al., 200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03EDD3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L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C786C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28A52F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F9CA86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F97AA76" w14:textId="2C1BAEF9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0C81F9DE" w14:textId="48732CE2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B37AE0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lastRenderedPageBreak/>
              <w:t>Luo et al., 2013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167DAEE8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WS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EABB15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4BBFB6F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14DA0F1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58DC6E7" w14:textId="5151DA32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716E4F2" w14:textId="2B143581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5B6D92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Madinei et al., 2020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5B87758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BackX,</w:t>
            </w:r>
          </w:p>
          <w:p w14:paraId="76B45657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F613E7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50A5523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(9 male, 9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14ECCE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4155686F" w14:textId="641E9561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092D07F0" w14:textId="04944A9C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5A1904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Madinei et al., 2020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4F7E8718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BackX,</w:t>
            </w:r>
          </w:p>
          <w:p w14:paraId="441178FD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D5B508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632C79D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(9 male, 9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3C4A4B0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47FF05CF" w14:textId="606AFCEB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50AA521D" w14:textId="1D8EA673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96451A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Miura et al., 2020a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2E5B1C9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HAL for Care Support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20E266D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88FA1B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9 (16 male, 3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93AD28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49451DD" w14:textId="53FFDC90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19508248" w14:textId="491534B8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1D05A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Miura et al., 2020b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416F3083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HAL for Care Support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1A4DEB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D00029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8 (11 male, 7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54714AD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4D9461D7" w14:textId="04821048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5B8904F" w14:textId="507A5DA1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A2C0C6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Naf et al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ECA43BF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PEXOR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095CBB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3DB59A8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3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AF50B1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166D23E" w14:textId="7168F7A8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5093CE05" w14:textId="609C4573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84FDD8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Omoniyi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D0B047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5AB6F72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3834C712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5 (14 male, 1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5BC5DBF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66213E11" w14:textId="728CF864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F533BFC" w14:textId="2457100F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53805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Picchiotti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B7054D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trongArm Technologies FLx,</w:t>
            </w:r>
          </w:p>
          <w:p w14:paraId="6F747D65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trongArm Technologies V22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2FB871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667AAA3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AE0DB8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6562CB7D" w14:textId="77777777" w:rsidR="00D01A2C" w:rsidRPr="00DF1F4B" w:rsidRDefault="00D01A2C" w:rsidP="000B42B5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eak sagittal moment on L5/S1 joint</w:t>
            </w:r>
          </w:p>
          <w:p w14:paraId="3B0FC8EB" w14:textId="1A2568C8" w:rsidR="00FE5D7A" w:rsidRPr="00DF1F4B" w:rsidRDefault="00D01A2C" w:rsidP="000B42B5">
            <w:pPr>
              <w:spacing w:after="6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Spinal loading for compression and shear at L3/L4 and L5/S1 joints</w:t>
            </w:r>
          </w:p>
        </w:tc>
      </w:tr>
      <w:tr w:rsidR="00D01A2C" w:rsidRPr="00DF1F4B" w14:paraId="6B0262DD" w14:textId="679BC56C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31203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Poliero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2AEC15D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XoTrunk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53CFAA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6F67D74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9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DBA314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5DF1A935" w14:textId="24587B29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BEF4E02" w14:textId="1AF54274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9796E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Qu et al., 2021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3859F19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IPAE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283540E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e-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1E068D1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8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C5FA2A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4E031AB5" w14:textId="63CE79AF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CF81990" w14:textId="68245EEE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909A3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Shin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1479E536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neumatic muscle-based back assistance exoskeleton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235B144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8266C9D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521CE6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565AADBF" w14:textId="59FCCBE2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3CFAECEF" w14:textId="6FC857B1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F9828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So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1241E0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BackX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76025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45C1BD" w14:textId="77777777" w:rsidR="00FE5D7A" w:rsidRPr="00DF1F4B" w:rsidRDefault="00FE5D7A" w:rsidP="00585995">
            <w:pPr>
              <w:tabs>
                <w:tab w:val="center" w:pos="1044"/>
              </w:tabs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30 (20 male, 10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F26579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3D9234C" w14:textId="2B48C639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1B6FBBE1" w14:textId="6C2C2081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6065B1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Tan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A29FB1C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HAL for Care Support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79349C5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88205C0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20 (13 male, 7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F2361E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3E7E57A" w14:textId="276373C1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385FE7A0" w14:textId="225B79D3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875BDD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Thamsuwan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BDBFECE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CB16A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730DB3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4 (13 male, 1 female)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85678A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A5D5AE9" w14:textId="52396294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73CE9213" w14:textId="5A756C84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5C51B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Toxiri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A790CC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Robo-Mate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6AC2D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6C19F0C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CFF939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D0F5EB" w14:textId="376045AD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F9EB87E" w14:textId="1C771CC7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C6CAFA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 xml:space="preserve">von Glinski et al., 2019 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2365BE33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HAL for Care Support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113E7B2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5074BB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4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3F1002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2097C10E" w14:textId="4039E2DB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22B8819" w14:textId="78D609DA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18B70E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Wei et al., 2020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336289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eBot-EX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058026E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B61F593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7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816EA69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644F33F" w14:textId="064E0F2A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064E7F44" w14:textId="5E3485E3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110BA3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Weston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F83CEA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teadicam Fawcett Exoskeletal vest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45A88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05F6D3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2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7ED5124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00132AE" w14:textId="1300298F" w:rsidR="00FE5D7A" w:rsidRPr="00DF1F4B" w:rsidRDefault="00D01A2C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Compression and shear forces on L4/L5 and L5/S1 joints</w:t>
            </w:r>
          </w:p>
        </w:tc>
      </w:tr>
      <w:tr w:rsidR="00D01A2C" w:rsidRPr="00DF1F4B" w14:paraId="3DFB4616" w14:textId="6901EF30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74F520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Whitfield et al., 2013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EC808C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LAD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0C7657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A24CEA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5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117ED66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41E433" w14:textId="0A8CEF0A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2603E9EE" w14:textId="1CDC3140" w:rsidTr="001A54FA">
        <w:trPr>
          <w:trHeight w:val="229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BC8059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lastRenderedPageBreak/>
              <w:t>Yong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994C5AD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SIAT waist exoskeleton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7054B1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F6DD1C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0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315CA6F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65A2AFB" w14:textId="2FAFBFD0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D01A2C" w:rsidRPr="00DF1F4B" w14:paraId="6CDA5300" w14:textId="0C2FCB02" w:rsidTr="001A54FA">
        <w:trPr>
          <w:trHeight w:val="14"/>
        </w:trPr>
        <w:tc>
          <w:tcPr>
            <w:tcW w:w="1190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320E9F" w14:textId="77777777" w:rsidR="00FE5D7A" w:rsidRPr="00DF1F4B" w:rsidRDefault="00FE5D7A" w:rsidP="00585995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Zhang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E67EEAF" w14:textId="77777777" w:rsidR="00FE5D7A" w:rsidRPr="00DF1F4B" w:rsidRDefault="00FE5D7A" w:rsidP="00585995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ower back robotic exoskeleton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3C9268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Prototype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2C969AA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1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3E755FB" w14:textId="77777777" w:rsidR="00FE5D7A" w:rsidRPr="00DF1F4B" w:rsidRDefault="00FE5D7A" w:rsidP="00585995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Non-expert</w:t>
            </w:r>
          </w:p>
        </w:tc>
        <w:tc>
          <w:tcPr>
            <w:tcW w:w="677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08BCDD1" w14:textId="327C6440" w:rsidR="00FE5D7A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</w:tbl>
    <w:p w14:paraId="0EAF1885" w14:textId="77777777" w:rsidR="00585995" w:rsidRPr="00DF1F4B" w:rsidRDefault="00585995" w:rsidP="00585995">
      <w:pPr>
        <w:rPr>
          <w:lang w:val="it-IT"/>
        </w:rPr>
      </w:pPr>
    </w:p>
    <w:p w14:paraId="6E4C60FC" w14:textId="2ABF4677" w:rsidR="00585995" w:rsidRPr="00DF1F4B" w:rsidRDefault="00585995" w:rsidP="00585995">
      <w:pPr>
        <w:pStyle w:val="Didascalia"/>
      </w:pPr>
      <w:bookmarkStart w:id="5" w:name="_Ref76388929"/>
      <w:r w:rsidRPr="00DF1F4B">
        <w:t xml:space="preserve">Table </w:t>
      </w:r>
      <w:r w:rsidRPr="00DF1F4B">
        <w:fldChar w:fldCharType="begin"/>
      </w:r>
      <w:r w:rsidRPr="00DF1F4B">
        <w:instrText xml:space="preserve"> SEQ Table \* ARABIC </w:instrText>
      </w:r>
      <w:r w:rsidRPr="00DF1F4B">
        <w:fldChar w:fldCharType="separate"/>
      </w:r>
      <w:r w:rsidR="00E6374B" w:rsidRPr="00DF1F4B">
        <w:t>6</w:t>
      </w:r>
      <w:r w:rsidRPr="00DF1F4B">
        <w:fldChar w:fldCharType="end"/>
      </w:r>
      <w:bookmarkEnd w:id="5"/>
      <w:r w:rsidRPr="00DF1F4B">
        <w:t>. List of in-field studies on back-support exoskeletons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6"/>
        <w:gridCol w:w="1550"/>
        <w:gridCol w:w="1272"/>
        <w:gridCol w:w="1831"/>
        <w:gridCol w:w="1287"/>
        <w:gridCol w:w="1279"/>
      </w:tblGrid>
      <w:tr w:rsidR="001A54FA" w:rsidRPr="00DF1F4B" w14:paraId="582E7711" w14:textId="44EE84E7" w:rsidTr="000B42B5">
        <w:trPr>
          <w:trHeight w:val="195"/>
        </w:trPr>
        <w:tc>
          <w:tcPr>
            <w:tcW w:w="1191" w:type="pct"/>
            <w:tcBorders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3318602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tudy</w:t>
            </w:r>
          </w:p>
        </w:tc>
        <w:tc>
          <w:tcPr>
            <w:tcW w:w="818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1DEEA1EB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</w:t>
            </w:r>
          </w:p>
        </w:tc>
        <w:tc>
          <w:tcPr>
            <w:tcW w:w="671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66C667C6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Exoskeletons’ exploitation level</w:t>
            </w:r>
          </w:p>
        </w:tc>
        <w:tc>
          <w:tcPr>
            <w:tcW w:w="966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6487F8A2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number and gender</w:t>
            </w:r>
          </w:p>
        </w:tc>
        <w:tc>
          <w:tcPr>
            <w:tcW w:w="679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4F5A59A9" w14:textId="77777777" w:rsidR="001A54FA" w:rsidRPr="00DF1F4B" w:rsidRDefault="001A54FA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Subjects’ level of experience</w:t>
            </w:r>
          </w:p>
        </w:tc>
        <w:tc>
          <w:tcPr>
            <w:tcW w:w="676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0D6D6C82" w14:textId="278E44BA" w:rsidR="001A54FA" w:rsidRPr="00DF1F4B" w:rsidRDefault="000B5FD9" w:rsidP="001A54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B</w:t>
            </w:r>
            <w:r w:rsidR="001A54FA" w:rsidRPr="00DF1F4B"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  <w:t>iomechanical risk-related indexes</w:t>
            </w:r>
          </w:p>
        </w:tc>
      </w:tr>
      <w:tr w:rsidR="00161020" w:rsidRPr="00DF1F4B" w14:paraId="6846A92A" w14:textId="39E881DB" w:rsidTr="000B42B5">
        <w:trPr>
          <w:trHeight w:val="229"/>
        </w:trPr>
        <w:tc>
          <w:tcPr>
            <w:tcW w:w="119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9ABCBE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  <w:lang w:val="it-IT"/>
              </w:rPr>
              <w:t>Amandels et al., 2018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477847" w14:textId="77777777" w:rsidR="00161020" w:rsidRPr="00DF1F4B" w:rsidRDefault="00161020" w:rsidP="00161020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DDF890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E956BB3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9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551A57E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  <w:lang w:val="it-IT"/>
              </w:rPr>
              <w:t>Expert</w:t>
            </w:r>
          </w:p>
        </w:tc>
        <w:tc>
          <w:tcPr>
            <w:tcW w:w="67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</w:tcPr>
          <w:p w14:paraId="27CA851A" w14:textId="59E0F308" w:rsidR="00161020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  <w:lang w:val="it-IT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61020" w:rsidRPr="00DF1F4B" w14:paraId="6462A690" w14:textId="1F61086B" w:rsidTr="000B42B5">
        <w:trPr>
          <w:trHeight w:val="195"/>
        </w:trPr>
        <w:tc>
          <w:tcPr>
            <w:tcW w:w="1191" w:type="pct"/>
            <w:tcBorders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D49AA7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Graham et al., 2009</w:t>
            </w:r>
          </w:p>
        </w:tc>
        <w:tc>
          <w:tcPr>
            <w:tcW w:w="818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6C3DF62C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LAD</w:t>
            </w:r>
          </w:p>
        </w:tc>
        <w:tc>
          <w:tcPr>
            <w:tcW w:w="671" w:type="pct"/>
            <w:tcBorders>
              <w:bottom w:val="single" w:sz="12" w:space="0" w:color="000000"/>
              <w:right w:val="single" w:sz="8" w:space="0" w:color="000000"/>
            </w:tcBorders>
            <w:vAlign w:val="center"/>
          </w:tcPr>
          <w:p w14:paraId="2019D96B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Prototype</w:t>
            </w:r>
          </w:p>
        </w:tc>
        <w:tc>
          <w:tcPr>
            <w:tcW w:w="966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1AB692D9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0 (8 male, 2 female)</w:t>
            </w:r>
          </w:p>
        </w:tc>
        <w:tc>
          <w:tcPr>
            <w:tcW w:w="679" w:type="pct"/>
            <w:tcBorders>
              <w:left w:val="single" w:sz="8" w:space="0" w:color="000000"/>
              <w:bottom w:val="single" w:sz="12" w:space="0" w:color="000000"/>
            </w:tcBorders>
            <w:vAlign w:val="center"/>
          </w:tcPr>
          <w:p w14:paraId="692C526A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6" w:type="pct"/>
            <w:tcBorders>
              <w:left w:val="single" w:sz="8" w:space="0" w:color="000000"/>
              <w:bottom w:val="single" w:sz="12" w:space="0" w:color="000000"/>
            </w:tcBorders>
          </w:tcPr>
          <w:p w14:paraId="688CBFC5" w14:textId="0816F003" w:rsidR="00161020" w:rsidRPr="00DF1F4B" w:rsidRDefault="000B5FD9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Compression normalized EMG for spinal compression</w:t>
            </w:r>
          </w:p>
        </w:tc>
      </w:tr>
      <w:tr w:rsidR="00161020" w:rsidRPr="00DF1F4B" w14:paraId="7BB2395A" w14:textId="7AA5CCAB" w:rsidTr="000B42B5">
        <w:trPr>
          <w:trHeight w:val="195"/>
        </w:trPr>
        <w:tc>
          <w:tcPr>
            <w:tcW w:w="119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79CDE65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Hensel &amp; Keil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0C9ABE" w14:textId="77777777" w:rsidR="00161020" w:rsidRPr="00DF1F4B" w:rsidRDefault="00161020" w:rsidP="00161020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aevo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991A87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A9B8D07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3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C7E132C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</w:tcPr>
          <w:p w14:paraId="45A9AFBC" w14:textId="768D5E01" w:rsidR="00161020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61020" w:rsidRPr="00DF1F4B" w14:paraId="148AE2EC" w14:textId="19C7A3A1" w:rsidTr="000B42B5">
        <w:trPr>
          <w:trHeight w:val="195"/>
        </w:trPr>
        <w:tc>
          <w:tcPr>
            <w:tcW w:w="119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4F1EA3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Motmans et al., 2019</w:t>
            </w:r>
          </w:p>
        </w:tc>
        <w:tc>
          <w:tcPr>
            <w:tcW w:w="818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57579E" w14:textId="77777777" w:rsidR="00161020" w:rsidRPr="00DF1F4B" w:rsidRDefault="00161020" w:rsidP="00161020">
            <w:pPr>
              <w:pStyle w:val="Paragrafoelenco"/>
              <w:numPr>
                <w:ilvl w:val="0"/>
                <w:numId w:val="27"/>
              </w:numPr>
              <w:spacing w:after="0" w:line="240" w:lineRule="auto"/>
              <w:ind w:left="0" w:hanging="218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aevo V2.5</w:t>
            </w:r>
          </w:p>
        </w:tc>
        <w:tc>
          <w:tcPr>
            <w:tcW w:w="671" w:type="pct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C8FA60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73A14A3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10 male</w:t>
            </w:r>
          </w:p>
        </w:tc>
        <w:tc>
          <w:tcPr>
            <w:tcW w:w="67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A3669EF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</w:tcPr>
          <w:p w14:paraId="1ADD1349" w14:textId="778AAD13" w:rsidR="00161020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  <w:tr w:rsidR="00161020" w:rsidRPr="00DF1F4B" w14:paraId="6142578A" w14:textId="2E39890C" w:rsidTr="000B42B5">
        <w:trPr>
          <w:trHeight w:val="195"/>
        </w:trPr>
        <w:tc>
          <w:tcPr>
            <w:tcW w:w="119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303D32" w14:textId="77777777" w:rsidR="00161020" w:rsidRPr="00DF1F4B" w:rsidRDefault="00161020" w:rsidP="00161020">
            <w:pPr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</w:pPr>
            <w:r w:rsidRPr="00DF1F4B">
              <w:rPr>
                <w:rFonts w:ascii="Times New Roman" w:hAnsi="Times New Roman" w:cs="Times New Roman"/>
                <w:i/>
                <w:iCs/>
                <w:sz w:val="18"/>
                <w:szCs w:val="24"/>
              </w:rPr>
              <w:t>Settembre et al., 2020</w:t>
            </w:r>
          </w:p>
        </w:tc>
        <w:tc>
          <w:tcPr>
            <w:tcW w:w="818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A86940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Laevo</w:t>
            </w:r>
          </w:p>
        </w:tc>
        <w:tc>
          <w:tcPr>
            <w:tcW w:w="67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DA9E09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Market</w:t>
            </w:r>
          </w:p>
        </w:tc>
        <w:tc>
          <w:tcPr>
            <w:tcW w:w="9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0ED7452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2 male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0943858" w14:textId="77777777" w:rsidR="00161020" w:rsidRPr="00DF1F4B" w:rsidRDefault="00161020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Expert</w:t>
            </w:r>
          </w:p>
        </w:tc>
        <w:tc>
          <w:tcPr>
            <w:tcW w:w="6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04B6DAB" w14:textId="1ADA252D" w:rsidR="00161020" w:rsidRPr="00DF1F4B" w:rsidRDefault="00C95937" w:rsidP="00161020">
            <w:pPr>
              <w:spacing w:after="0" w:line="240" w:lineRule="auto"/>
              <w:jc w:val="left"/>
              <w:textAlignment w:val="baseline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DF1F4B">
              <w:rPr>
                <w:rFonts w:ascii="Times New Roman" w:hAnsi="Times New Roman" w:cs="Times New Roman"/>
                <w:color w:val="000000"/>
                <w:sz w:val="18"/>
              </w:rPr>
              <w:t>n/a</w:t>
            </w:r>
          </w:p>
        </w:tc>
      </w:tr>
    </w:tbl>
    <w:p w14:paraId="15B2553C" w14:textId="269DB382" w:rsidR="00DA3804" w:rsidRDefault="00DA3804" w:rsidP="00F679B6">
      <w:bookmarkStart w:id="6" w:name="_GoBack"/>
      <w:bookmarkEnd w:id="6"/>
    </w:p>
    <w:sectPr w:rsidR="00DA3804" w:rsidSect="008834CC"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90863" w16cex:dateUtc="2021-07-26T08:09:00Z"/>
  <w16cex:commentExtensible w16cex:durableId="24A90896" w16cex:dateUtc="2021-07-26T08:10:00Z"/>
  <w16cex:commentExtensible w16cex:durableId="24A908E4" w16cex:dateUtc="2021-07-26T08:11:00Z"/>
  <w16cex:commentExtensible w16cex:durableId="24A9090E" w16cex:dateUtc="2021-07-26T08:12:00Z"/>
  <w16cex:commentExtensible w16cex:durableId="24A90995" w16cex:dateUtc="2021-07-26T08:14:00Z"/>
  <w16cex:commentExtensible w16cex:durableId="24A90A24" w16cex:dateUtc="2021-07-26T08:17:00Z"/>
  <w16cex:commentExtensible w16cex:durableId="24A90ADC" w16cex:dateUtc="2021-07-26T08:20:00Z"/>
  <w16cex:commentExtensible w16cex:durableId="24A91222" w16cex:dateUtc="2021-07-26T0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CBC753" w16cid:durableId="24A90863"/>
  <w16cid:commentId w16cid:paraId="0D178EF6" w16cid:durableId="24A90896"/>
  <w16cid:commentId w16cid:paraId="6847440F" w16cid:durableId="24A908E4"/>
  <w16cid:commentId w16cid:paraId="223E3ABD" w16cid:durableId="24A3CD4F"/>
  <w16cid:commentId w16cid:paraId="03FAB817" w16cid:durableId="24A9090E"/>
  <w16cid:commentId w16cid:paraId="1CE5523E" w16cid:durableId="24A3CD50"/>
  <w16cid:commentId w16cid:paraId="6A220AE6" w16cid:durableId="24A90995"/>
  <w16cid:commentId w16cid:paraId="29506A50" w16cid:durableId="24A90A24"/>
  <w16cid:commentId w16cid:paraId="59B6D3A6" w16cid:durableId="24A90ADC"/>
  <w16cid:commentId w16cid:paraId="22EFC6CD" w16cid:durableId="24A3CD51"/>
  <w16cid:commentId w16cid:paraId="45B8BF82" w16cid:durableId="24A912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35797" w14:textId="77777777" w:rsidR="0020259C" w:rsidRDefault="0020259C" w:rsidP="00F679B6">
      <w:r>
        <w:separator/>
      </w:r>
    </w:p>
  </w:endnote>
  <w:endnote w:type="continuationSeparator" w:id="0">
    <w:p w14:paraId="7A37510D" w14:textId="77777777" w:rsidR="0020259C" w:rsidRDefault="0020259C" w:rsidP="00F679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52741" w14:textId="77777777" w:rsidR="0020259C" w:rsidRDefault="0020259C" w:rsidP="00F679B6">
      <w:r>
        <w:separator/>
      </w:r>
    </w:p>
  </w:footnote>
  <w:footnote w:type="continuationSeparator" w:id="0">
    <w:p w14:paraId="535476CF" w14:textId="77777777" w:rsidR="0020259C" w:rsidRDefault="0020259C" w:rsidP="00F67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8FCE0F6"/>
    <w:lvl w:ilvl="0">
      <w:start w:val="1"/>
      <w:numFmt w:val="decimal"/>
      <w:pStyle w:val="Numeroelenco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EA2ADD0"/>
    <w:lvl w:ilvl="0">
      <w:start w:val="1"/>
      <w:numFmt w:val="decimal"/>
      <w:pStyle w:val="Numeroelenco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32EE4C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C2C44C6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FE5E66"/>
    <w:lvl w:ilvl="0">
      <w:start w:val="1"/>
      <w:numFmt w:val="bullet"/>
      <w:pStyle w:val="Puntoelenco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6E1B9C"/>
    <w:lvl w:ilvl="0">
      <w:start w:val="1"/>
      <w:numFmt w:val="bullet"/>
      <w:pStyle w:val="Puntoelenco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123794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1EB6F4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CC353E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CFE1B39"/>
    <w:multiLevelType w:val="hybridMultilevel"/>
    <w:tmpl w:val="CB2CFB7A"/>
    <w:lvl w:ilvl="0" w:tplc="C4EADCF8">
      <w:numFmt w:val="bullet"/>
      <w:lvlText w:val="-"/>
      <w:lvlJc w:val="left"/>
      <w:pPr>
        <w:ind w:left="1080" w:hanging="360"/>
      </w:pPr>
      <w:rPr>
        <w:rFonts w:ascii="Cambria" w:eastAsia="Times New Roman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D4E2B53"/>
    <w:multiLevelType w:val="multilevel"/>
    <w:tmpl w:val="8E98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475E1F"/>
    <w:multiLevelType w:val="hybridMultilevel"/>
    <w:tmpl w:val="33826C42"/>
    <w:lvl w:ilvl="0" w:tplc="4452635C">
      <w:start w:val="1"/>
      <w:numFmt w:val="lowerRoman"/>
      <w:pStyle w:val="ListLow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6DC2ECA"/>
    <w:multiLevelType w:val="multilevel"/>
    <w:tmpl w:val="559A7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882269"/>
    <w:multiLevelType w:val="hybridMultilevel"/>
    <w:tmpl w:val="F7B2129A"/>
    <w:lvl w:ilvl="0" w:tplc="BA9EAE86">
      <w:start w:val="1"/>
      <w:numFmt w:val="upperLetter"/>
      <w:pStyle w:val="ListUpperAlpha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4D073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F86560D"/>
    <w:multiLevelType w:val="multilevel"/>
    <w:tmpl w:val="E2D8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8C39F3"/>
    <w:multiLevelType w:val="multilevel"/>
    <w:tmpl w:val="C36CB330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0B5553"/>
    <w:multiLevelType w:val="multilevel"/>
    <w:tmpl w:val="04090023"/>
    <w:styleLink w:val="ArticoloSezion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C7E5D5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523622"/>
    <w:multiLevelType w:val="hybridMultilevel"/>
    <w:tmpl w:val="3AE6FDFE"/>
    <w:lvl w:ilvl="0" w:tplc="0F80254E">
      <w:start w:val="1"/>
      <w:numFmt w:val="decimal"/>
      <w:pStyle w:val="Titolo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C95CA6"/>
    <w:multiLevelType w:val="multilevel"/>
    <w:tmpl w:val="4596E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E030A3D"/>
    <w:multiLevelType w:val="hybridMultilevel"/>
    <w:tmpl w:val="29AAC784"/>
    <w:lvl w:ilvl="0" w:tplc="10B428BC">
      <w:numFmt w:val="bullet"/>
      <w:lvlText w:val=""/>
      <w:lvlJc w:val="left"/>
      <w:pPr>
        <w:ind w:left="720" w:hanging="360"/>
      </w:pPr>
      <w:rPr>
        <w:rFonts w:ascii="Symbol" w:eastAsia="Times New Roman" w:hAnsi="Symbol" w:cs="Lat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BC5E4D"/>
    <w:multiLevelType w:val="hybridMultilevel"/>
    <w:tmpl w:val="752EEA40"/>
    <w:lvl w:ilvl="0" w:tplc="31005E34">
      <w:start w:val="1"/>
      <w:numFmt w:val="lowerLetter"/>
      <w:pStyle w:val="ListLowerAlpha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9C65483"/>
    <w:multiLevelType w:val="hybridMultilevel"/>
    <w:tmpl w:val="04988870"/>
    <w:lvl w:ilvl="0" w:tplc="A3800DC0">
      <w:start w:val="1"/>
      <w:numFmt w:val="bullet"/>
      <w:lvlText w:val="-"/>
      <w:lvlJc w:val="left"/>
      <w:pPr>
        <w:ind w:left="1080" w:hanging="360"/>
      </w:pPr>
      <w:rPr>
        <w:rFonts w:ascii="Cambria" w:eastAsia="Times New Roman" w:hAnsi="Cambria" w:cs="Cambria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20001A"/>
    <w:multiLevelType w:val="hybridMultilevel"/>
    <w:tmpl w:val="1E2CDA98"/>
    <w:lvl w:ilvl="0" w:tplc="B7CC89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E64D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EA4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9CB2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68B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E84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263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5C1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C2EC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B0D2E34"/>
    <w:multiLevelType w:val="hybridMultilevel"/>
    <w:tmpl w:val="A244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F7804"/>
    <w:multiLevelType w:val="hybridMultilevel"/>
    <w:tmpl w:val="72269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906BE"/>
    <w:multiLevelType w:val="multilevel"/>
    <w:tmpl w:val="964AF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5A4EAA"/>
    <w:multiLevelType w:val="hybridMultilevel"/>
    <w:tmpl w:val="6520D95C"/>
    <w:lvl w:ilvl="0" w:tplc="B6CEA410">
      <w:start w:val="1"/>
      <w:numFmt w:val="upperRoman"/>
      <w:pStyle w:val="ListUpperRoman"/>
      <w:lvlText w:val="%1."/>
      <w:lvlJc w:val="right"/>
      <w:pPr>
        <w:tabs>
          <w:tab w:val="num" w:pos="324"/>
        </w:tabs>
        <w:ind w:left="324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ABB324E"/>
    <w:multiLevelType w:val="hybridMultilevel"/>
    <w:tmpl w:val="4140A678"/>
    <w:lvl w:ilvl="0" w:tplc="854091EE">
      <w:start w:val="1"/>
      <w:numFmt w:val="bullet"/>
      <w:pStyle w:val="Puntoelenco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13"/>
  </w:num>
  <w:num w:numId="4">
    <w:abstractNumId w:val="28"/>
  </w:num>
  <w:num w:numId="5">
    <w:abstractNumId w:val="29"/>
  </w:num>
  <w:num w:numId="6">
    <w:abstractNumId w:val="11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4"/>
  </w:num>
  <w:num w:numId="17">
    <w:abstractNumId w:val="18"/>
  </w:num>
  <w:num w:numId="18">
    <w:abstractNumId w:val="19"/>
  </w:num>
  <w:num w:numId="19">
    <w:abstractNumId w:val="25"/>
  </w:num>
  <w:num w:numId="20">
    <w:abstractNumId w:val="19"/>
    <w:lvlOverride w:ilvl="0">
      <w:startOverride w:val="1"/>
    </w:lvlOverride>
  </w:num>
  <w:num w:numId="21">
    <w:abstractNumId w:val="10"/>
  </w:num>
  <w:num w:numId="22">
    <w:abstractNumId w:val="12"/>
  </w:num>
  <w:num w:numId="23">
    <w:abstractNumId w:val="27"/>
  </w:num>
  <w:num w:numId="24">
    <w:abstractNumId w:val="15"/>
  </w:num>
  <w:num w:numId="25">
    <w:abstractNumId w:val="20"/>
  </w:num>
  <w:num w:numId="26">
    <w:abstractNumId w:val="23"/>
  </w:num>
  <w:num w:numId="27">
    <w:abstractNumId w:val="26"/>
  </w:num>
  <w:num w:numId="28">
    <w:abstractNumId w:val="9"/>
  </w:num>
  <w:num w:numId="29">
    <w:abstractNumId w:val="16"/>
  </w:num>
  <w:num w:numId="30">
    <w:abstractNumId w:val="21"/>
  </w:num>
  <w:num w:numId="31">
    <w:abstractNumId w:val="19"/>
    <w:lvlOverride w:ilvl="0">
      <w:startOverride w:val="1"/>
    </w:lvlOverride>
  </w:num>
  <w:num w:numId="32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embedSystemFonts/>
  <w:bordersDoNotSurroundHeader/>
  <w:bordersDoNotSurroundFooter/>
  <w:hideSpellingErrors/>
  <w:hideGrammaticalErrors/>
  <w:activeWritingStyle w:appName="MSWord" w:lang="it-IT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de-AT" w:vendorID="64" w:dllVersion="6" w:nlCheck="1" w:checkStyle="0"/>
  <w:activeWritingStyle w:appName="MSWord" w:lang="fr-CH" w:vendorID="64" w:dllVersion="6" w:nlCheck="1" w:checkStyle="0"/>
  <w:activeWritingStyle w:appName="MSWord" w:lang="en-NZ" w:vendorID="64" w:dllVersion="6" w:nlCheck="1" w:checkStyle="1"/>
  <w:activeWritingStyle w:appName="MSWord" w:lang="en-US" w:vendorID="64" w:dllVersion="0" w:nlCheck="1" w:checkStyle="0"/>
  <w:activeWritingStyle w:appName="MSWord" w:lang="en-NZ" w:vendorID="64" w:dllVersion="4096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de-AT" w:vendorID="64" w:dllVersion="131078" w:nlCheck="1" w:checkStyle="0"/>
  <w:activeWritingStyle w:appName="MSWord" w:lang="de-DE" w:vendorID="64" w:dllVersion="131078" w:nlCheck="1" w:checkStyle="0"/>
  <w:activeWritingStyle w:appName="MSWord" w:lang="fr-CH" w:vendorID="64" w:dllVersion="131078" w:nlCheck="1" w:checkStyle="0"/>
  <w:activeWritingStyle w:appName="MSWord" w:lang="en-NZ" w:vendorID="64" w:dllVersion="131078" w:nlCheck="1" w:checkStyle="1"/>
  <w:activeWritingStyle w:appName="MSWord" w:lang="es-ES" w:vendorID="64" w:dllVersion="131078" w:nlCheck="1" w:checkStyle="1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DemarcateInvalidXml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DC0MDI2tbQwMTVT0lEKTi0uzszPAykwMa4FAHAt5MMtAAAA"/>
  </w:docVars>
  <w:rsids>
    <w:rsidRoot w:val="008834CC"/>
    <w:rsid w:val="0000258D"/>
    <w:rsid w:val="00004FD5"/>
    <w:rsid w:val="0000742D"/>
    <w:rsid w:val="00010358"/>
    <w:rsid w:val="00010494"/>
    <w:rsid w:val="00011F44"/>
    <w:rsid w:val="00012407"/>
    <w:rsid w:val="00012C50"/>
    <w:rsid w:val="0001442B"/>
    <w:rsid w:val="000149A8"/>
    <w:rsid w:val="00014C53"/>
    <w:rsid w:val="00014F78"/>
    <w:rsid w:val="000153F5"/>
    <w:rsid w:val="000155C1"/>
    <w:rsid w:val="000168B8"/>
    <w:rsid w:val="00017E24"/>
    <w:rsid w:val="000201E5"/>
    <w:rsid w:val="000216BD"/>
    <w:rsid w:val="0002214E"/>
    <w:rsid w:val="0002227C"/>
    <w:rsid w:val="0002256A"/>
    <w:rsid w:val="000232E1"/>
    <w:rsid w:val="00024E16"/>
    <w:rsid w:val="0002619E"/>
    <w:rsid w:val="0003001A"/>
    <w:rsid w:val="00031D94"/>
    <w:rsid w:val="00032488"/>
    <w:rsid w:val="00033749"/>
    <w:rsid w:val="00035E26"/>
    <w:rsid w:val="00036F0D"/>
    <w:rsid w:val="00040577"/>
    <w:rsid w:val="00040851"/>
    <w:rsid w:val="000417D0"/>
    <w:rsid w:val="0004558C"/>
    <w:rsid w:val="00046F61"/>
    <w:rsid w:val="000475EA"/>
    <w:rsid w:val="0005099A"/>
    <w:rsid w:val="00052057"/>
    <w:rsid w:val="000535E5"/>
    <w:rsid w:val="00055732"/>
    <w:rsid w:val="000579A7"/>
    <w:rsid w:val="00060010"/>
    <w:rsid w:val="000601A6"/>
    <w:rsid w:val="00060A0B"/>
    <w:rsid w:val="00060CC8"/>
    <w:rsid w:val="000610F5"/>
    <w:rsid w:val="00066E7A"/>
    <w:rsid w:val="00067C82"/>
    <w:rsid w:val="00070A06"/>
    <w:rsid w:val="00071AE3"/>
    <w:rsid w:val="000739AD"/>
    <w:rsid w:val="00076A48"/>
    <w:rsid w:val="00082578"/>
    <w:rsid w:val="0008341A"/>
    <w:rsid w:val="000835CF"/>
    <w:rsid w:val="00086E83"/>
    <w:rsid w:val="00090207"/>
    <w:rsid w:val="000925A1"/>
    <w:rsid w:val="00092749"/>
    <w:rsid w:val="0009331F"/>
    <w:rsid w:val="00097844"/>
    <w:rsid w:val="000A087B"/>
    <w:rsid w:val="000A110E"/>
    <w:rsid w:val="000A1D62"/>
    <w:rsid w:val="000A21B0"/>
    <w:rsid w:val="000A319B"/>
    <w:rsid w:val="000A6171"/>
    <w:rsid w:val="000A6B6B"/>
    <w:rsid w:val="000A6DFB"/>
    <w:rsid w:val="000A78BE"/>
    <w:rsid w:val="000B2A3B"/>
    <w:rsid w:val="000B310B"/>
    <w:rsid w:val="000B3C10"/>
    <w:rsid w:val="000B42B5"/>
    <w:rsid w:val="000B5F1B"/>
    <w:rsid w:val="000B5FD9"/>
    <w:rsid w:val="000B6659"/>
    <w:rsid w:val="000B673F"/>
    <w:rsid w:val="000C064B"/>
    <w:rsid w:val="000C2984"/>
    <w:rsid w:val="000C5157"/>
    <w:rsid w:val="000C58D0"/>
    <w:rsid w:val="000C7CC4"/>
    <w:rsid w:val="000D13D9"/>
    <w:rsid w:val="000D334C"/>
    <w:rsid w:val="000D3C6E"/>
    <w:rsid w:val="000D4443"/>
    <w:rsid w:val="000D63E6"/>
    <w:rsid w:val="000E2257"/>
    <w:rsid w:val="000E49F2"/>
    <w:rsid w:val="000E6942"/>
    <w:rsid w:val="000E6E1F"/>
    <w:rsid w:val="000E7650"/>
    <w:rsid w:val="000E7EAB"/>
    <w:rsid w:val="000E7F64"/>
    <w:rsid w:val="000F36B8"/>
    <w:rsid w:val="000F36F1"/>
    <w:rsid w:val="000F3948"/>
    <w:rsid w:val="000F44A6"/>
    <w:rsid w:val="000F61C9"/>
    <w:rsid w:val="000F7963"/>
    <w:rsid w:val="000F7E84"/>
    <w:rsid w:val="00100725"/>
    <w:rsid w:val="0010270E"/>
    <w:rsid w:val="001028BD"/>
    <w:rsid w:val="00103245"/>
    <w:rsid w:val="00104202"/>
    <w:rsid w:val="00104BA8"/>
    <w:rsid w:val="00104F57"/>
    <w:rsid w:val="00105C2C"/>
    <w:rsid w:val="0010601C"/>
    <w:rsid w:val="00110680"/>
    <w:rsid w:val="001115B1"/>
    <w:rsid w:val="0011195F"/>
    <w:rsid w:val="00113669"/>
    <w:rsid w:val="00120455"/>
    <w:rsid w:val="00120A82"/>
    <w:rsid w:val="001210C3"/>
    <w:rsid w:val="0012271A"/>
    <w:rsid w:val="00122A40"/>
    <w:rsid w:val="00123228"/>
    <w:rsid w:val="001235E1"/>
    <w:rsid w:val="001242D2"/>
    <w:rsid w:val="0012446D"/>
    <w:rsid w:val="00125CF3"/>
    <w:rsid w:val="0012722D"/>
    <w:rsid w:val="0013284E"/>
    <w:rsid w:val="001328C3"/>
    <w:rsid w:val="0013297D"/>
    <w:rsid w:val="00133002"/>
    <w:rsid w:val="00133714"/>
    <w:rsid w:val="00133D74"/>
    <w:rsid w:val="00136468"/>
    <w:rsid w:val="00136B44"/>
    <w:rsid w:val="001406C6"/>
    <w:rsid w:val="00142FAB"/>
    <w:rsid w:val="00142FD2"/>
    <w:rsid w:val="00143943"/>
    <w:rsid w:val="00144167"/>
    <w:rsid w:val="00144C91"/>
    <w:rsid w:val="00146958"/>
    <w:rsid w:val="0015017E"/>
    <w:rsid w:val="001501D5"/>
    <w:rsid w:val="00150D43"/>
    <w:rsid w:val="001510E0"/>
    <w:rsid w:val="00151216"/>
    <w:rsid w:val="001545FC"/>
    <w:rsid w:val="00154E4B"/>
    <w:rsid w:val="00156685"/>
    <w:rsid w:val="00156DC7"/>
    <w:rsid w:val="00161020"/>
    <w:rsid w:val="00163C16"/>
    <w:rsid w:val="001674DC"/>
    <w:rsid w:val="00167CC9"/>
    <w:rsid w:val="00167D57"/>
    <w:rsid w:val="00170192"/>
    <w:rsid w:val="0017107F"/>
    <w:rsid w:val="001711AF"/>
    <w:rsid w:val="00171B98"/>
    <w:rsid w:val="00172043"/>
    <w:rsid w:val="00174475"/>
    <w:rsid w:val="001753A0"/>
    <w:rsid w:val="00176D11"/>
    <w:rsid w:val="00181458"/>
    <w:rsid w:val="00181DDE"/>
    <w:rsid w:val="00184295"/>
    <w:rsid w:val="00187358"/>
    <w:rsid w:val="00187AB8"/>
    <w:rsid w:val="0019250D"/>
    <w:rsid w:val="00192D03"/>
    <w:rsid w:val="001931CC"/>
    <w:rsid w:val="0019466E"/>
    <w:rsid w:val="00197669"/>
    <w:rsid w:val="001A1015"/>
    <w:rsid w:val="001A1477"/>
    <w:rsid w:val="001A2139"/>
    <w:rsid w:val="001A3ECB"/>
    <w:rsid w:val="001A54FA"/>
    <w:rsid w:val="001A5610"/>
    <w:rsid w:val="001A69CF"/>
    <w:rsid w:val="001A6DBA"/>
    <w:rsid w:val="001B0044"/>
    <w:rsid w:val="001B0890"/>
    <w:rsid w:val="001B1720"/>
    <w:rsid w:val="001B211E"/>
    <w:rsid w:val="001B25D4"/>
    <w:rsid w:val="001B2A80"/>
    <w:rsid w:val="001B2FAB"/>
    <w:rsid w:val="001B3F33"/>
    <w:rsid w:val="001B439C"/>
    <w:rsid w:val="001B4E6A"/>
    <w:rsid w:val="001B6628"/>
    <w:rsid w:val="001B6791"/>
    <w:rsid w:val="001C0D9C"/>
    <w:rsid w:val="001C10A2"/>
    <w:rsid w:val="001C191B"/>
    <w:rsid w:val="001C5D51"/>
    <w:rsid w:val="001C6EAA"/>
    <w:rsid w:val="001C6F4E"/>
    <w:rsid w:val="001D2DD8"/>
    <w:rsid w:val="001D4BFD"/>
    <w:rsid w:val="001D5FA9"/>
    <w:rsid w:val="001D6A44"/>
    <w:rsid w:val="001D6E15"/>
    <w:rsid w:val="001E36E2"/>
    <w:rsid w:val="001E6F11"/>
    <w:rsid w:val="001F0173"/>
    <w:rsid w:val="001F1DB8"/>
    <w:rsid w:val="001F2D3C"/>
    <w:rsid w:val="001F2E9B"/>
    <w:rsid w:val="001F39B6"/>
    <w:rsid w:val="001F3A7A"/>
    <w:rsid w:val="001F40CE"/>
    <w:rsid w:val="001F458A"/>
    <w:rsid w:val="001F4634"/>
    <w:rsid w:val="001F4CB1"/>
    <w:rsid w:val="001F50B6"/>
    <w:rsid w:val="001F7A54"/>
    <w:rsid w:val="0020259C"/>
    <w:rsid w:val="0020292F"/>
    <w:rsid w:val="00204278"/>
    <w:rsid w:val="00204CAC"/>
    <w:rsid w:val="00205E46"/>
    <w:rsid w:val="002061EB"/>
    <w:rsid w:val="00213C32"/>
    <w:rsid w:val="00214EC3"/>
    <w:rsid w:val="00215591"/>
    <w:rsid w:val="0021589D"/>
    <w:rsid w:val="00215DA8"/>
    <w:rsid w:val="002162DF"/>
    <w:rsid w:val="002202E9"/>
    <w:rsid w:val="00220430"/>
    <w:rsid w:val="002221AC"/>
    <w:rsid w:val="00224ADD"/>
    <w:rsid w:val="00224E6C"/>
    <w:rsid w:val="00224F1A"/>
    <w:rsid w:val="00226B22"/>
    <w:rsid w:val="00227F8F"/>
    <w:rsid w:val="00231AD1"/>
    <w:rsid w:val="00233B2F"/>
    <w:rsid w:val="00235228"/>
    <w:rsid w:val="00237ADF"/>
    <w:rsid w:val="00240373"/>
    <w:rsid w:val="00241A1C"/>
    <w:rsid w:val="002428F0"/>
    <w:rsid w:val="00244D03"/>
    <w:rsid w:val="00245F8B"/>
    <w:rsid w:val="002525B3"/>
    <w:rsid w:val="002538B7"/>
    <w:rsid w:val="00254782"/>
    <w:rsid w:val="00255192"/>
    <w:rsid w:val="0025692A"/>
    <w:rsid w:val="002601E0"/>
    <w:rsid w:val="00262283"/>
    <w:rsid w:val="00262E2A"/>
    <w:rsid w:val="002631A8"/>
    <w:rsid w:val="00264C28"/>
    <w:rsid w:val="002670A6"/>
    <w:rsid w:val="00267754"/>
    <w:rsid w:val="002716E4"/>
    <w:rsid w:val="002726B9"/>
    <w:rsid w:val="00272C8C"/>
    <w:rsid w:val="00274390"/>
    <w:rsid w:val="0027447B"/>
    <w:rsid w:val="00274EBD"/>
    <w:rsid w:val="00276362"/>
    <w:rsid w:val="00276AF9"/>
    <w:rsid w:val="00277683"/>
    <w:rsid w:val="00281636"/>
    <w:rsid w:val="002828F7"/>
    <w:rsid w:val="0028297A"/>
    <w:rsid w:val="00282C31"/>
    <w:rsid w:val="00283B66"/>
    <w:rsid w:val="00284878"/>
    <w:rsid w:val="00285141"/>
    <w:rsid w:val="00285CB8"/>
    <w:rsid w:val="0028699F"/>
    <w:rsid w:val="00287817"/>
    <w:rsid w:val="002917F7"/>
    <w:rsid w:val="00291DE7"/>
    <w:rsid w:val="0029373B"/>
    <w:rsid w:val="00294F34"/>
    <w:rsid w:val="0029548B"/>
    <w:rsid w:val="00295BD0"/>
    <w:rsid w:val="00295D8E"/>
    <w:rsid w:val="0029736A"/>
    <w:rsid w:val="002A0371"/>
    <w:rsid w:val="002A0444"/>
    <w:rsid w:val="002A1540"/>
    <w:rsid w:val="002A1625"/>
    <w:rsid w:val="002A29DF"/>
    <w:rsid w:val="002A4033"/>
    <w:rsid w:val="002A75E7"/>
    <w:rsid w:val="002B00BA"/>
    <w:rsid w:val="002B34FD"/>
    <w:rsid w:val="002B3BF9"/>
    <w:rsid w:val="002B6254"/>
    <w:rsid w:val="002B6454"/>
    <w:rsid w:val="002B7BE0"/>
    <w:rsid w:val="002C06E0"/>
    <w:rsid w:val="002C08B4"/>
    <w:rsid w:val="002C1704"/>
    <w:rsid w:val="002C4620"/>
    <w:rsid w:val="002C47D4"/>
    <w:rsid w:val="002C5738"/>
    <w:rsid w:val="002C5B1E"/>
    <w:rsid w:val="002C76AE"/>
    <w:rsid w:val="002D1D9F"/>
    <w:rsid w:val="002D2897"/>
    <w:rsid w:val="002D28D3"/>
    <w:rsid w:val="002D28F9"/>
    <w:rsid w:val="002D2AB8"/>
    <w:rsid w:val="002D34CB"/>
    <w:rsid w:val="002D4040"/>
    <w:rsid w:val="002D5474"/>
    <w:rsid w:val="002D5525"/>
    <w:rsid w:val="002D56E1"/>
    <w:rsid w:val="002D5CD5"/>
    <w:rsid w:val="002D6466"/>
    <w:rsid w:val="002D69DC"/>
    <w:rsid w:val="002E2827"/>
    <w:rsid w:val="002E3729"/>
    <w:rsid w:val="002E4897"/>
    <w:rsid w:val="002E5E84"/>
    <w:rsid w:val="002E6193"/>
    <w:rsid w:val="002E7202"/>
    <w:rsid w:val="002E7AA6"/>
    <w:rsid w:val="002E7D6B"/>
    <w:rsid w:val="002F04D7"/>
    <w:rsid w:val="002F0638"/>
    <w:rsid w:val="002F0C6D"/>
    <w:rsid w:val="002F11A9"/>
    <w:rsid w:val="002F1D30"/>
    <w:rsid w:val="002F22D4"/>
    <w:rsid w:val="002F311B"/>
    <w:rsid w:val="002F403D"/>
    <w:rsid w:val="002F578B"/>
    <w:rsid w:val="002F7A5D"/>
    <w:rsid w:val="003025EA"/>
    <w:rsid w:val="00302F5C"/>
    <w:rsid w:val="003071E7"/>
    <w:rsid w:val="003109E7"/>
    <w:rsid w:val="003126B2"/>
    <w:rsid w:val="00312FB9"/>
    <w:rsid w:val="00313A84"/>
    <w:rsid w:val="00313ED8"/>
    <w:rsid w:val="003140F5"/>
    <w:rsid w:val="00315544"/>
    <w:rsid w:val="00316B5D"/>
    <w:rsid w:val="00316BBC"/>
    <w:rsid w:val="00316E6C"/>
    <w:rsid w:val="0031701D"/>
    <w:rsid w:val="003201A6"/>
    <w:rsid w:val="00322579"/>
    <w:rsid w:val="00323864"/>
    <w:rsid w:val="003246B8"/>
    <w:rsid w:val="00324B22"/>
    <w:rsid w:val="003255B6"/>
    <w:rsid w:val="0032564D"/>
    <w:rsid w:val="00327C66"/>
    <w:rsid w:val="00327ED6"/>
    <w:rsid w:val="00327F32"/>
    <w:rsid w:val="003323B4"/>
    <w:rsid w:val="003328A1"/>
    <w:rsid w:val="00332CDC"/>
    <w:rsid w:val="0033479F"/>
    <w:rsid w:val="00334EE3"/>
    <w:rsid w:val="00337084"/>
    <w:rsid w:val="00340643"/>
    <w:rsid w:val="0034068A"/>
    <w:rsid w:val="003435CB"/>
    <w:rsid w:val="00344790"/>
    <w:rsid w:val="00344B26"/>
    <w:rsid w:val="00346706"/>
    <w:rsid w:val="00346A8A"/>
    <w:rsid w:val="00347628"/>
    <w:rsid w:val="00353C1E"/>
    <w:rsid w:val="003579B6"/>
    <w:rsid w:val="00361300"/>
    <w:rsid w:val="00363B1C"/>
    <w:rsid w:val="003652FD"/>
    <w:rsid w:val="00365F59"/>
    <w:rsid w:val="00366DCE"/>
    <w:rsid w:val="00366EE1"/>
    <w:rsid w:val="00370F81"/>
    <w:rsid w:val="003725BE"/>
    <w:rsid w:val="00372EB2"/>
    <w:rsid w:val="0037428F"/>
    <w:rsid w:val="0037491D"/>
    <w:rsid w:val="00375ACA"/>
    <w:rsid w:val="00375FD5"/>
    <w:rsid w:val="00376DC3"/>
    <w:rsid w:val="003779D4"/>
    <w:rsid w:val="00380B46"/>
    <w:rsid w:val="00381CBB"/>
    <w:rsid w:val="0038298F"/>
    <w:rsid w:val="00382F02"/>
    <w:rsid w:val="00383441"/>
    <w:rsid w:val="003845DC"/>
    <w:rsid w:val="00385129"/>
    <w:rsid w:val="003852E1"/>
    <w:rsid w:val="00386316"/>
    <w:rsid w:val="003871B8"/>
    <w:rsid w:val="003911ED"/>
    <w:rsid w:val="00391776"/>
    <w:rsid w:val="0039246B"/>
    <w:rsid w:val="003924F3"/>
    <w:rsid w:val="00393145"/>
    <w:rsid w:val="00394A58"/>
    <w:rsid w:val="00394E15"/>
    <w:rsid w:val="0039553D"/>
    <w:rsid w:val="00395D8B"/>
    <w:rsid w:val="00396589"/>
    <w:rsid w:val="00397DDB"/>
    <w:rsid w:val="003A09FE"/>
    <w:rsid w:val="003A24E7"/>
    <w:rsid w:val="003A709A"/>
    <w:rsid w:val="003A7F70"/>
    <w:rsid w:val="003B25FF"/>
    <w:rsid w:val="003B2EE2"/>
    <w:rsid w:val="003B36AB"/>
    <w:rsid w:val="003B3D3D"/>
    <w:rsid w:val="003B6ADD"/>
    <w:rsid w:val="003C06DC"/>
    <w:rsid w:val="003C0CED"/>
    <w:rsid w:val="003C1197"/>
    <w:rsid w:val="003C5EFB"/>
    <w:rsid w:val="003C76EF"/>
    <w:rsid w:val="003C77D8"/>
    <w:rsid w:val="003C79EB"/>
    <w:rsid w:val="003D0B65"/>
    <w:rsid w:val="003D17F6"/>
    <w:rsid w:val="003D3ED2"/>
    <w:rsid w:val="003D3F14"/>
    <w:rsid w:val="003D41B2"/>
    <w:rsid w:val="003D4583"/>
    <w:rsid w:val="003D54D2"/>
    <w:rsid w:val="003D54EB"/>
    <w:rsid w:val="003D582C"/>
    <w:rsid w:val="003E0170"/>
    <w:rsid w:val="003E1044"/>
    <w:rsid w:val="003E1D8B"/>
    <w:rsid w:val="003E3FAE"/>
    <w:rsid w:val="003E6F1D"/>
    <w:rsid w:val="003E7801"/>
    <w:rsid w:val="003F165E"/>
    <w:rsid w:val="003F1832"/>
    <w:rsid w:val="003F2BC3"/>
    <w:rsid w:val="003F3EC8"/>
    <w:rsid w:val="003F447C"/>
    <w:rsid w:val="003F63D9"/>
    <w:rsid w:val="003F6E19"/>
    <w:rsid w:val="003F72A6"/>
    <w:rsid w:val="003F7CF6"/>
    <w:rsid w:val="00400279"/>
    <w:rsid w:val="0040077B"/>
    <w:rsid w:val="00400948"/>
    <w:rsid w:val="00401F7C"/>
    <w:rsid w:val="00404806"/>
    <w:rsid w:val="0040555B"/>
    <w:rsid w:val="00410CAB"/>
    <w:rsid w:val="00411520"/>
    <w:rsid w:val="004145BA"/>
    <w:rsid w:val="004154AD"/>
    <w:rsid w:val="004159EB"/>
    <w:rsid w:val="00417CD9"/>
    <w:rsid w:val="0042056A"/>
    <w:rsid w:val="00422D2B"/>
    <w:rsid w:val="0042337E"/>
    <w:rsid w:val="004268C5"/>
    <w:rsid w:val="00426A2D"/>
    <w:rsid w:val="00427A2D"/>
    <w:rsid w:val="0043013E"/>
    <w:rsid w:val="00430748"/>
    <w:rsid w:val="00430ACB"/>
    <w:rsid w:val="0043100A"/>
    <w:rsid w:val="00434502"/>
    <w:rsid w:val="004359F2"/>
    <w:rsid w:val="004371F2"/>
    <w:rsid w:val="00437A71"/>
    <w:rsid w:val="00437AA5"/>
    <w:rsid w:val="00441D65"/>
    <w:rsid w:val="0044224D"/>
    <w:rsid w:val="004426C2"/>
    <w:rsid w:val="00443337"/>
    <w:rsid w:val="00444B72"/>
    <w:rsid w:val="004458F2"/>
    <w:rsid w:val="00445C20"/>
    <w:rsid w:val="004476E2"/>
    <w:rsid w:val="00447D00"/>
    <w:rsid w:val="004503F0"/>
    <w:rsid w:val="0045053D"/>
    <w:rsid w:val="00450791"/>
    <w:rsid w:val="00450E73"/>
    <w:rsid w:val="00451335"/>
    <w:rsid w:val="00451E0A"/>
    <w:rsid w:val="00453A34"/>
    <w:rsid w:val="00453C69"/>
    <w:rsid w:val="004544ED"/>
    <w:rsid w:val="00455034"/>
    <w:rsid w:val="00455FD2"/>
    <w:rsid w:val="004569E0"/>
    <w:rsid w:val="00460C6C"/>
    <w:rsid w:val="004625DD"/>
    <w:rsid w:val="00463020"/>
    <w:rsid w:val="0046306E"/>
    <w:rsid w:val="00463D65"/>
    <w:rsid w:val="00464F21"/>
    <w:rsid w:val="00465938"/>
    <w:rsid w:val="00465D64"/>
    <w:rsid w:val="004675A0"/>
    <w:rsid w:val="004676B9"/>
    <w:rsid w:val="004709D0"/>
    <w:rsid w:val="00473475"/>
    <w:rsid w:val="00474418"/>
    <w:rsid w:val="00475808"/>
    <w:rsid w:val="00475B95"/>
    <w:rsid w:val="00476241"/>
    <w:rsid w:val="00476D19"/>
    <w:rsid w:val="004808E4"/>
    <w:rsid w:val="0048165E"/>
    <w:rsid w:val="00483CA5"/>
    <w:rsid w:val="00483D1C"/>
    <w:rsid w:val="00484AAD"/>
    <w:rsid w:val="00485106"/>
    <w:rsid w:val="00485A64"/>
    <w:rsid w:val="00485AE1"/>
    <w:rsid w:val="00486111"/>
    <w:rsid w:val="004871AB"/>
    <w:rsid w:val="0048725A"/>
    <w:rsid w:val="00490147"/>
    <w:rsid w:val="00491B02"/>
    <w:rsid w:val="0049294E"/>
    <w:rsid w:val="00494D1A"/>
    <w:rsid w:val="00496BB6"/>
    <w:rsid w:val="00496E91"/>
    <w:rsid w:val="00497432"/>
    <w:rsid w:val="004A009D"/>
    <w:rsid w:val="004A1B15"/>
    <w:rsid w:val="004A2E73"/>
    <w:rsid w:val="004A3E61"/>
    <w:rsid w:val="004A4757"/>
    <w:rsid w:val="004A5694"/>
    <w:rsid w:val="004A57F3"/>
    <w:rsid w:val="004A6703"/>
    <w:rsid w:val="004A734C"/>
    <w:rsid w:val="004A7623"/>
    <w:rsid w:val="004A7DD6"/>
    <w:rsid w:val="004B0983"/>
    <w:rsid w:val="004B1B48"/>
    <w:rsid w:val="004B326D"/>
    <w:rsid w:val="004B3AB3"/>
    <w:rsid w:val="004B44E5"/>
    <w:rsid w:val="004B467C"/>
    <w:rsid w:val="004B57DF"/>
    <w:rsid w:val="004B5DC2"/>
    <w:rsid w:val="004B5F3A"/>
    <w:rsid w:val="004B6594"/>
    <w:rsid w:val="004B7134"/>
    <w:rsid w:val="004B763A"/>
    <w:rsid w:val="004C1702"/>
    <w:rsid w:val="004C1C13"/>
    <w:rsid w:val="004C29A6"/>
    <w:rsid w:val="004C50BA"/>
    <w:rsid w:val="004C6081"/>
    <w:rsid w:val="004C6E2C"/>
    <w:rsid w:val="004C7421"/>
    <w:rsid w:val="004C7526"/>
    <w:rsid w:val="004D0930"/>
    <w:rsid w:val="004D27F0"/>
    <w:rsid w:val="004D28B1"/>
    <w:rsid w:val="004D3BE7"/>
    <w:rsid w:val="004D6C36"/>
    <w:rsid w:val="004D6CE8"/>
    <w:rsid w:val="004D7A38"/>
    <w:rsid w:val="004E29CD"/>
    <w:rsid w:val="004E423E"/>
    <w:rsid w:val="004E4823"/>
    <w:rsid w:val="004E7659"/>
    <w:rsid w:val="004F0312"/>
    <w:rsid w:val="004F0A47"/>
    <w:rsid w:val="004F1F03"/>
    <w:rsid w:val="004F2A99"/>
    <w:rsid w:val="004F3738"/>
    <w:rsid w:val="004F5298"/>
    <w:rsid w:val="004F6178"/>
    <w:rsid w:val="004F66F9"/>
    <w:rsid w:val="004F7037"/>
    <w:rsid w:val="00500B68"/>
    <w:rsid w:val="00500EDA"/>
    <w:rsid w:val="00500FD6"/>
    <w:rsid w:val="00501120"/>
    <w:rsid w:val="005016C0"/>
    <w:rsid w:val="005017D1"/>
    <w:rsid w:val="00501E74"/>
    <w:rsid w:val="0050212E"/>
    <w:rsid w:val="00502443"/>
    <w:rsid w:val="0050279C"/>
    <w:rsid w:val="00503E52"/>
    <w:rsid w:val="005044EC"/>
    <w:rsid w:val="00505C9A"/>
    <w:rsid w:val="005066B1"/>
    <w:rsid w:val="00510C34"/>
    <w:rsid w:val="00510FDF"/>
    <w:rsid w:val="00511503"/>
    <w:rsid w:val="00514D6A"/>
    <w:rsid w:val="00515292"/>
    <w:rsid w:val="0052188B"/>
    <w:rsid w:val="00523324"/>
    <w:rsid w:val="0052361D"/>
    <w:rsid w:val="005236F0"/>
    <w:rsid w:val="005242A6"/>
    <w:rsid w:val="005243C2"/>
    <w:rsid w:val="00524BB2"/>
    <w:rsid w:val="005250C5"/>
    <w:rsid w:val="0052623B"/>
    <w:rsid w:val="00526CB6"/>
    <w:rsid w:val="00533024"/>
    <w:rsid w:val="005358C0"/>
    <w:rsid w:val="00536F4E"/>
    <w:rsid w:val="00537854"/>
    <w:rsid w:val="00537CF6"/>
    <w:rsid w:val="00537D05"/>
    <w:rsid w:val="00540DB7"/>
    <w:rsid w:val="0054147C"/>
    <w:rsid w:val="00543CDB"/>
    <w:rsid w:val="0054482B"/>
    <w:rsid w:val="00545C5E"/>
    <w:rsid w:val="00545DE4"/>
    <w:rsid w:val="0054688E"/>
    <w:rsid w:val="00546D40"/>
    <w:rsid w:val="00546F93"/>
    <w:rsid w:val="0055151D"/>
    <w:rsid w:val="00553AB0"/>
    <w:rsid w:val="005545D4"/>
    <w:rsid w:val="005553BE"/>
    <w:rsid w:val="00556806"/>
    <w:rsid w:val="00556875"/>
    <w:rsid w:val="00556CC1"/>
    <w:rsid w:val="0056039C"/>
    <w:rsid w:val="00560D6E"/>
    <w:rsid w:val="005634F9"/>
    <w:rsid w:val="005653C8"/>
    <w:rsid w:val="0056566F"/>
    <w:rsid w:val="00566EEF"/>
    <w:rsid w:val="005716A1"/>
    <w:rsid w:val="00572522"/>
    <w:rsid w:val="00573EC7"/>
    <w:rsid w:val="0057457F"/>
    <w:rsid w:val="005775C0"/>
    <w:rsid w:val="00577F47"/>
    <w:rsid w:val="0058083B"/>
    <w:rsid w:val="00582CC6"/>
    <w:rsid w:val="00582F72"/>
    <w:rsid w:val="005839EB"/>
    <w:rsid w:val="00583BED"/>
    <w:rsid w:val="00585995"/>
    <w:rsid w:val="00586AF2"/>
    <w:rsid w:val="00587801"/>
    <w:rsid w:val="00591E0E"/>
    <w:rsid w:val="005927FE"/>
    <w:rsid w:val="00594843"/>
    <w:rsid w:val="00595007"/>
    <w:rsid w:val="0059741F"/>
    <w:rsid w:val="005A07F2"/>
    <w:rsid w:val="005A17BA"/>
    <w:rsid w:val="005A1872"/>
    <w:rsid w:val="005A1FD7"/>
    <w:rsid w:val="005A3920"/>
    <w:rsid w:val="005A3BA5"/>
    <w:rsid w:val="005A430F"/>
    <w:rsid w:val="005A43CE"/>
    <w:rsid w:val="005A448F"/>
    <w:rsid w:val="005A472B"/>
    <w:rsid w:val="005A4882"/>
    <w:rsid w:val="005A4890"/>
    <w:rsid w:val="005A55F3"/>
    <w:rsid w:val="005B0EED"/>
    <w:rsid w:val="005B3D8D"/>
    <w:rsid w:val="005B3E2C"/>
    <w:rsid w:val="005B4584"/>
    <w:rsid w:val="005B6631"/>
    <w:rsid w:val="005B6AA5"/>
    <w:rsid w:val="005C0864"/>
    <w:rsid w:val="005C2F34"/>
    <w:rsid w:val="005C378F"/>
    <w:rsid w:val="005C3B14"/>
    <w:rsid w:val="005C3C7E"/>
    <w:rsid w:val="005C480B"/>
    <w:rsid w:val="005C4A25"/>
    <w:rsid w:val="005C5189"/>
    <w:rsid w:val="005C7616"/>
    <w:rsid w:val="005C7EDE"/>
    <w:rsid w:val="005D2B58"/>
    <w:rsid w:val="005D39B7"/>
    <w:rsid w:val="005D3C1B"/>
    <w:rsid w:val="005D5764"/>
    <w:rsid w:val="005D74BF"/>
    <w:rsid w:val="005E0503"/>
    <w:rsid w:val="005E0AC6"/>
    <w:rsid w:val="005E0CA9"/>
    <w:rsid w:val="005E0EF9"/>
    <w:rsid w:val="005E268D"/>
    <w:rsid w:val="005E4619"/>
    <w:rsid w:val="005E46DD"/>
    <w:rsid w:val="005E49C0"/>
    <w:rsid w:val="005E5204"/>
    <w:rsid w:val="005E566D"/>
    <w:rsid w:val="005F12D3"/>
    <w:rsid w:val="005F3BC3"/>
    <w:rsid w:val="005F4564"/>
    <w:rsid w:val="005F49BE"/>
    <w:rsid w:val="005F66A3"/>
    <w:rsid w:val="005F76F8"/>
    <w:rsid w:val="00600E0B"/>
    <w:rsid w:val="00601698"/>
    <w:rsid w:val="00601C3E"/>
    <w:rsid w:val="00602740"/>
    <w:rsid w:val="00602DF4"/>
    <w:rsid w:val="0060494E"/>
    <w:rsid w:val="00605B10"/>
    <w:rsid w:val="00606BBA"/>
    <w:rsid w:val="00607432"/>
    <w:rsid w:val="0061297B"/>
    <w:rsid w:val="0061381E"/>
    <w:rsid w:val="006153C2"/>
    <w:rsid w:val="00617F81"/>
    <w:rsid w:val="0062005B"/>
    <w:rsid w:val="00622879"/>
    <w:rsid w:val="00623A3B"/>
    <w:rsid w:val="006273B6"/>
    <w:rsid w:val="00627B4D"/>
    <w:rsid w:val="00627F44"/>
    <w:rsid w:val="00630F77"/>
    <w:rsid w:val="006326E7"/>
    <w:rsid w:val="00634BEF"/>
    <w:rsid w:val="00636B87"/>
    <w:rsid w:val="00637648"/>
    <w:rsid w:val="00640BF9"/>
    <w:rsid w:val="00640CFE"/>
    <w:rsid w:val="00641E67"/>
    <w:rsid w:val="0064271B"/>
    <w:rsid w:val="006437E7"/>
    <w:rsid w:val="006444E0"/>
    <w:rsid w:val="00645157"/>
    <w:rsid w:val="0064586A"/>
    <w:rsid w:val="00645B98"/>
    <w:rsid w:val="006462E0"/>
    <w:rsid w:val="006474D8"/>
    <w:rsid w:val="006523AB"/>
    <w:rsid w:val="00652890"/>
    <w:rsid w:val="0065617A"/>
    <w:rsid w:val="006605CD"/>
    <w:rsid w:val="00660A18"/>
    <w:rsid w:val="00661841"/>
    <w:rsid w:val="00661CF0"/>
    <w:rsid w:val="00662E93"/>
    <w:rsid w:val="0066358E"/>
    <w:rsid w:val="0066422B"/>
    <w:rsid w:val="00665555"/>
    <w:rsid w:val="00671446"/>
    <w:rsid w:val="006717A9"/>
    <w:rsid w:val="006726DB"/>
    <w:rsid w:val="00673A93"/>
    <w:rsid w:val="00674E7A"/>
    <w:rsid w:val="00675C66"/>
    <w:rsid w:val="00675EC5"/>
    <w:rsid w:val="00675FCF"/>
    <w:rsid w:val="00676F07"/>
    <w:rsid w:val="00677DC7"/>
    <w:rsid w:val="0068000A"/>
    <w:rsid w:val="0068068E"/>
    <w:rsid w:val="006807B1"/>
    <w:rsid w:val="00680EAA"/>
    <w:rsid w:val="00681316"/>
    <w:rsid w:val="00681BB4"/>
    <w:rsid w:val="00682652"/>
    <w:rsid w:val="00683660"/>
    <w:rsid w:val="006838AE"/>
    <w:rsid w:val="00683EF4"/>
    <w:rsid w:val="006877E4"/>
    <w:rsid w:val="00687872"/>
    <w:rsid w:val="00690E03"/>
    <w:rsid w:val="0069326C"/>
    <w:rsid w:val="006935EE"/>
    <w:rsid w:val="00693F44"/>
    <w:rsid w:val="006977F3"/>
    <w:rsid w:val="006A0B9D"/>
    <w:rsid w:val="006A1553"/>
    <w:rsid w:val="006A50F3"/>
    <w:rsid w:val="006A52A6"/>
    <w:rsid w:val="006A6636"/>
    <w:rsid w:val="006A6FC4"/>
    <w:rsid w:val="006A7D4F"/>
    <w:rsid w:val="006B0E73"/>
    <w:rsid w:val="006B123D"/>
    <w:rsid w:val="006B342D"/>
    <w:rsid w:val="006B4E15"/>
    <w:rsid w:val="006B4EE6"/>
    <w:rsid w:val="006B7526"/>
    <w:rsid w:val="006B77D5"/>
    <w:rsid w:val="006B792E"/>
    <w:rsid w:val="006C310A"/>
    <w:rsid w:val="006C3168"/>
    <w:rsid w:val="006C4242"/>
    <w:rsid w:val="006C52A5"/>
    <w:rsid w:val="006D08B6"/>
    <w:rsid w:val="006D0F41"/>
    <w:rsid w:val="006D1F13"/>
    <w:rsid w:val="006D2715"/>
    <w:rsid w:val="006D28D9"/>
    <w:rsid w:val="006D2E0A"/>
    <w:rsid w:val="006D2E52"/>
    <w:rsid w:val="006D2FDB"/>
    <w:rsid w:val="006D38C2"/>
    <w:rsid w:val="006D3B4E"/>
    <w:rsid w:val="006D4DB5"/>
    <w:rsid w:val="006D6E52"/>
    <w:rsid w:val="006D7BC1"/>
    <w:rsid w:val="006E0A92"/>
    <w:rsid w:val="006E2B37"/>
    <w:rsid w:val="006E3235"/>
    <w:rsid w:val="006F072A"/>
    <w:rsid w:val="006F2332"/>
    <w:rsid w:val="006F2710"/>
    <w:rsid w:val="006F30E8"/>
    <w:rsid w:val="006F38F5"/>
    <w:rsid w:val="006F781B"/>
    <w:rsid w:val="00700A3E"/>
    <w:rsid w:val="007019F6"/>
    <w:rsid w:val="00701B60"/>
    <w:rsid w:val="007029C5"/>
    <w:rsid w:val="00703559"/>
    <w:rsid w:val="00703D7B"/>
    <w:rsid w:val="00704AB0"/>
    <w:rsid w:val="007051A7"/>
    <w:rsid w:val="007061F8"/>
    <w:rsid w:val="0070655A"/>
    <w:rsid w:val="00706CF5"/>
    <w:rsid w:val="00710729"/>
    <w:rsid w:val="00712E64"/>
    <w:rsid w:val="00713CA6"/>
    <w:rsid w:val="00713DAA"/>
    <w:rsid w:val="007149D6"/>
    <w:rsid w:val="00715AB3"/>
    <w:rsid w:val="0072274C"/>
    <w:rsid w:val="00724E6D"/>
    <w:rsid w:val="007254F8"/>
    <w:rsid w:val="007279E6"/>
    <w:rsid w:val="00727ECB"/>
    <w:rsid w:val="00730728"/>
    <w:rsid w:val="0073102F"/>
    <w:rsid w:val="007311C4"/>
    <w:rsid w:val="00731BDB"/>
    <w:rsid w:val="0073265C"/>
    <w:rsid w:val="00732C85"/>
    <w:rsid w:val="007332C9"/>
    <w:rsid w:val="00734155"/>
    <w:rsid w:val="00734E65"/>
    <w:rsid w:val="00735E2B"/>
    <w:rsid w:val="00736CA9"/>
    <w:rsid w:val="00737C58"/>
    <w:rsid w:val="00737CD0"/>
    <w:rsid w:val="00740B9D"/>
    <w:rsid w:val="0074227A"/>
    <w:rsid w:val="007424C2"/>
    <w:rsid w:val="00742857"/>
    <w:rsid w:val="00743144"/>
    <w:rsid w:val="0074445E"/>
    <w:rsid w:val="007454C2"/>
    <w:rsid w:val="00750777"/>
    <w:rsid w:val="0075198C"/>
    <w:rsid w:val="00752471"/>
    <w:rsid w:val="00752CD1"/>
    <w:rsid w:val="00753802"/>
    <w:rsid w:val="007549C6"/>
    <w:rsid w:val="00754D76"/>
    <w:rsid w:val="00756B23"/>
    <w:rsid w:val="007609F3"/>
    <w:rsid w:val="00760ABD"/>
    <w:rsid w:val="007619C9"/>
    <w:rsid w:val="00763410"/>
    <w:rsid w:val="007647FD"/>
    <w:rsid w:val="00765FC3"/>
    <w:rsid w:val="007662F1"/>
    <w:rsid w:val="007665F5"/>
    <w:rsid w:val="00766A1B"/>
    <w:rsid w:val="007670A8"/>
    <w:rsid w:val="007671AA"/>
    <w:rsid w:val="00771453"/>
    <w:rsid w:val="00771A2F"/>
    <w:rsid w:val="00774F3F"/>
    <w:rsid w:val="007770BD"/>
    <w:rsid w:val="00777532"/>
    <w:rsid w:val="00777EE9"/>
    <w:rsid w:val="00781A21"/>
    <w:rsid w:val="0078246E"/>
    <w:rsid w:val="00782C95"/>
    <w:rsid w:val="007841DE"/>
    <w:rsid w:val="00784B42"/>
    <w:rsid w:val="007865E2"/>
    <w:rsid w:val="00786AD5"/>
    <w:rsid w:val="00787761"/>
    <w:rsid w:val="007914F9"/>
    <w:rsid w:val="0079281D"/>
    <w:rsid w:val="00792DB1"/>
    <w:rsid w:val="00792F3D"/>
    <w:rsid w:val="00794755"/>
    <w:rsid w:val="007949C7"/>
    <w:rsid w:val="0079523D"/>
    <w:rsid w:val="00795748"/>
    <w:rsid w:val="0079597F"/>
    <w:rsid w:val="007A1DE0"/>
    <w:rsid w:val="007A1E82"/>
    <w:rsid w:val="007A248B"/>
    <w:rsid w:val="007A2678"/>
    <w:rsid w:val="007A2F96"/>
    <w:rsid w:val="007A31AE"/>
    <w:rsid w:val="007A34EA"/>
    <w:rsid w:val="007A3599"/>
    <w:rsid w:val="007A3B32"/>
    <w:rsid w:val="007A4447"/>
    <w:rsid w:val="007A5027"/>
    <w:rsid w:val="007A5195"/>
    <w:rsid w:val="007A72A4"/>
    <w:rsid w:val="007A7323"/>
    <w:rsid w:val="007B0863"/>
    <w:rsid w:val="007B1BF4"/>
    <w:rsid w:val="007B2934"/>
    <w:rsid w:val="007B3070"/>
    <w:rsid w:val="007B33E5"/>
    <w:rsid w:val="007B400B"/>
    <w:rsid w:val="007B4F2D"/>
    <w:rsid w:val="007B6C30"/>
    <w:rsid w:val="007C03F4"/>
    <w:rsid w:val="007C0BC9"/>
    <w:rsid w:val="007C457E"/>
    <w:rsid w:val="007C4C4C"/>
    <w:rsid w:val="007C55E0"/>
    <w:rsid w:val="007C64DC"/>
    <w:rsid w:val="007C6F40"/>
    <w:rsid w:val="007C775C"/>
    <w:rsid w:val="007D1B62"/>
    <w:rsid w:val="007D25A8"/>
    <w:rsid w:val="007D3681"/>
    <w:rsid w:val="007D4CAA"/>
    <w:rsid w:val="007D4E44"/>
    <w:rsid w:val="007D674A"/>
    <w:rsid w:val="007D710B"/>
    <w:rsid w:val="007D77B2"/>
    <w:rsid w:val="007E02AB"/>
    <w:rsid w:val="007E075E"/>
    <w:rsid w:val="007E0AC1"/>
    <w:rsid w:val="007E0BDE"/>
    <w:rsid w:val="007E4C80"/>
    <w:rsid w:val="007E4E5A"/>
    <w:rsid w:val="007E529A"/>
    <w:rsid w:val="007E7A10"/>
    <w:rsid w:val="007F138C"/>
    <w:rsid w:val="007F1A4D"/>
    <w:rsid w:val="007F2C64"/>
    <w:rsid w:val="007F5AFA"/>
    <w:rsid w:val="007F6A45"/>
    <w:rsid w:val="00801430"/>
    <w:rsid w:val="00802D6B"/>
    <w:rsid w:val="00803165"/>
    <w:rsid w:val="0080526E"/>
    <w:rsid w:val="0080661E"/>
    <w:rsid w:val="00806E79"/>
    <w:rsid w:val="0080701E"/>
    <w:rsid w:val="0081065B"/>
    <w:rsid w:val="00812BE9"/>
    <w:rsid w:val="00813085"/>
    <w:rsid w:val="008131FB"/>
    <w:rsid w:val="00815BFB"/>
    <w:rsid w:val="00816D52"/>
    <w:rsid w:val="00821E02"/>
    <w:rsid w:val="008241BA"/>
    <w:rsid w:val="0082448E"/>
    <w:rsid w:val="008260B6"/>
    <w:rsid w:val="008267EA"/>
    <w:rsid w:val="00830E8B"/>
    <w:rsid w:val="00832177"/>
    <w:rsid w:val="008338EA"/>
    <w:rsid w:val="00833C7E"/>
    <w:rsid w:val="008346D2"/>
    <w:rsid w:val="008355CE"/>
    <w:rsid w:val="008366F1"/>
    <w:rsid w:val="00837640"/>
    <w:rsid w:val="008406C2"/>
    <w:rsid w:val="00840715"/>
    <w:rsid w:val="0084288F"/>
    <w:rsid w:val="00843A55"/>
    <w:rsid w:val="00844B3D"/>
    <w:rsid w:val="00845357"/>
    <w:rsid w:val="00846507"/>
    <w:rsid w:val="008523BB"/>
    <w:rsid w:val="00852F73"/>
    <w:rsid w:val="00853F17"/>
    <w:rsid w:val="00860030"/>
    <w:rsid w:val="00860F6A"/>
    <w:rsid w:val="00861644"/>
    <w:rsid w:val="00862E6F"/>
    <w:rsid w:val="00865669"/>
    <w:rsid w:val="0087004B"/>
    <w:rsid w:val="00870CF3"/>
    <w:rsid w:val="008715E7"/>
    <w:rsid w:val="00871AF4"/>
    <w:rsid w:val="0087339E"/>
    <w:rsid w:val="008741AC"/>
    <w:rsid w:val="00875354"/>
    <w:rsid w:val="008760AF"/>
    <w:rsid w:val="0088015C"/>
    <w:rsid w:val="0088184E"/>
    <w:rsid w:val="008818A4"/>
    <w:rsid w:val="00882094"/>
    <w:rsid w:val="00882786"/>
    <w:rsid w:val="00882A63"/>
    <w:rsid w:val="008834CC"/>
    <w:rsid w:val="00883FD4"/>
    <w:rsid w:val="00885717"/>
    <w:rsid w:val="00886E78"/>
    <w:rsid w:val="00893E73"/>
    <w:rsid w:val="00897BAC"/>
    <w:rsid w:val="008A21ED"/>
    <w:rsid w:val="008A2240"/>
    <w:rsid w:val="008A267A"/>
    <w:rsid w:val="008A2AD9"/>
    <w:rsid w:val="008A3AA6"/>
    <w:rsid w:val="008A4367"/>
    <w:rsid w:val="008A5177"/>
    <w:rsid w:val="008A7D1B"/>
    <w:rsid w:val="008B0C60"/>
    <w:rsid w:val="008B41AF"/>
    <w:rsid w:val="008B4594"/>
    <w:rsid w:val="008B46FA"/>
    <w:rsid w:val="008B4A1C"/>
    <w:rsid w:val="008B5065"/>
    <w:rsid w:val="008B621F"/>
    <w:rsid w:val="008B6349"/>
    <w:rsid w:val="008B6C4B"/>
    <w:rsid w:val="008C11B4"/>
    <w:rsid w:val="008C179A"/>
    <w:rsid w:val="008C4FD6"/>
    <w:rsid w:val="008C608E"/>
    <w:rsid w:val="008C620D"/>
    <w:rsid w:val="008C6A68"/>
    <w:rsid w:val="008C6B4C"/>
    <w:rsid w:val="008C6C77"/>
    <w:rsid w:val="008C6E68"/>
    <w:rsid w:val="008C7603"/>
    <w:rsid w:val="008C7E88"/>
    <w:rsid w:val="008D275D"/>
    <w:rsid w:val="008D28E3"/>
    <w:rsid w:val="008D2EAA"/>
    <w:rsid w:val="008D2FF8"/>
    <w:rsid w:val="008D3031"/>
    <w:rsid w:val="008D33EC"/>
    <w:rsid w:val="008D3678"/>
    <w:rsid w:val="008D5112"/>
    <w:rsid w:val="008D5F96"/>
    <w:rsid w:val="008D729C"/>
    <w:rsid w:val="008E24F8"/>
    <w:rsid w:val="008E4CF8"/>
    <w:rsid w:val="008E643D"/>
    <w:rsid w:val="008E6CCD"/>
    <w:rsid w:val="008E724E"/>
    <w:rsid w:val="008E7EC9"/>
    <w:rsid w:val="008F4BD8"/>
    <w:rsid w:val="008F4D4D"/>
    <w:rsid w:val="008F575A"/>
    <w:rsid w:val="008F6BD5"/>
    <w:rsid w:val="008F7C21"/>
    <w:rsid w:val="00901AC2"/>
    <w:rsid w:val="00902356"/>
    <w:rsid w:val="0090386D"/>
    <w:rsid w:val="0090557C"/>
    <w:rsid w:val="00905870"/>
    <w:rsid w:val="00907E0C"/>
    <w:rsid w:val="00910F10"/>
    <w:rsid w:val="0091104D"/>
    <w:rsid w:val="00911D52"/>
    <w:rsid w:val="00914793"/>
    <w:rsid w:val="009151AC"/>
    <w:rsid w:val="00916109"/>
    <w:rsid w:val="00917411"/>
    <w:rsid w:val="00917ED9"/>
    <w:rsid w:val="00921556"/>
    <w:rsid w:val="00922B80"/>
    <w:rsid w:val="0092689A"/>
    <w:rsid w:val="009300CD"/>
    <w:rsid w:val="00930E74"/>
    <w:rsid w:val="009334DA"/>
    <w:rsid w:val="0093457D"/>
    <w:rsid w:val="00942E5F"/>
    <w:rsid w:val="009457E9"/>
    <w:rsid w:val="009461ED"/>
    <w:rsid w:val="009503C7"/>
    <w:rsid w:val="00950E7A"/>
    <w:rsid w:val="00951A9C"/>
    <w:rsid w:val="009525AC"/>
    <w:rsid w:val="00954223"/>
    <w:rsid w:val="009551DB"/>
    <w:rsid w:val="009555CC"/>
    <w:rsid w:val="00955808"/>
    <w:rsid w:val="00957B77"/>
    <w:rsid w:val="00957CE3"/>
    <w:rsid w:val="00961C45"/>
    <w:rsid w:val="0096209D"/>
    <w:rsid w:val="00963999"/>
    <w:rsid w:val="009642AE"/>
    <w:rsid w:val="00970462"/>
    <w:rsid w:val="00971320"/>
    <w:rsid w:val="0097226F"/>
    <w:rsid w:val="009724CF"/>
    <w:rsid w:val="00972E81"/>
    <w:rsid w:val="0097357D"/>
    <w:rsid w:val="00973DCC"/>
    <w:rsid w:val="00974AAA"/>
    <w:rsid w:val="0097504B"/>
    <w:rsid w:val="0097513C"/>
    <w:rsid w:val="00980606"/>
    <w:rsid w:val="00981EE6"/>
    <w:rsid w:val="009842D2"/>
    <w:rsid w:val="00984413"/>
    <w:rsid w:val="00984757"/>
    <w:rsid w:val="009850CC"/>
    <w:rsid w:val="00986BAF"/>
    <w:rsid w:val="00991DDE"/>
    <w:rsid w:val="0099449B"/>
    <w:rsid w:val="0099457C"/>
    <w:rsid w:val="009971FF"/>
    <w:rsid w:val="0099751E"/>
    <w:rsid w:val="009A0455"/>
    <w:rsid w:val="009A07EA"/>
    <w:rsid w:val="009A1FA3"/>
    <w:rsid w:val="009A2BC8"/>
    <w:rsid w:val="009A35EB"/>
    <w:rsid w:val="009A4072"/>
    <w:rsid w:val="009A4251"/>
    <w:rsid w:val="009A448B"/>
    <w:rsid w:val="009A4A92"/>
    <w:rsid w:val="009A54AC"/>
    <w:rsid w:val="009B02E0"/>
    <w:rsid w:val="009B1641"/>
    <w:rsid w:val="009B3237"/>
    <w:rsid w:val="009B3D9D"/>
    <w:rsid w:val="009B4125"/>
    <w:rsid w:val="009B49DF"/>
    <w:rsid w:val="009B56E9"/>
    <w:rsid w:val="009B580B"/>
    <w:rsid w:val="009B5D98"/>
    <w:rsid w:val="009B6AD4"/>
    <w:rsid w:val="009C045C"/>
    <w:rsid w:val="009C22D9"/>
    <w:rsid w:val="009C2F76"/>
    <w:rsid w:val="009C4799"/>
    <w:rsid w:val="009C52F3"/>
    <w:rsid w:val="009C5E78"/>
    <w:rsid w:val="009C7F65"/>
    <w:rsid w:val="009D0962"/>
    <w:rsid w:val="009D0F9F"/>
    <w:rsid w:val="009D1672"/>
    <w:rsid w:val="009D1727"/>
    <w:rsid w:val="009D1AB4"/>
    <w:rsid w:val="009D263F"/>
    <w:rsid w:val="009D308D"/>
    <w:rsid w:val="009D35EE"/>
    <w:rsid w:val="009D4F54"/>
    <w:rsid w:val="009D6878"/>
    <w:rsid w:val="009D7C58"/>
    <w:rsid w:val="009E144A"/>
    <w:rsid w:val="009E21B2"/>
    <w:rsid w:val="009E4C64"/>
    <w:rsid w:val="009E5C9A"/>
    <w:rsid w:val="009F02CA"/>
    <w:rsid w:val="009F318E"/>
    <w:rsid w:val="009F3EE2"/>
    <w:rsid w:val="009F42C6"/>
    <w:rsid w:val="009F436B"/>
    <w:rsid w:val="009F51C9"/>
    <w:rsid w:val="009F5D58"/>
    <w:rsid w:val="009F7484"/>
    <w:rsid w:val="009F769A"/>
    <w:rsid w:val="009F7E10"/>
    <w:rsid w:val="00A00562"/>
    <w:rsid w:val="00A00E22"/>
    <w:rsid w:val="00A044CE"/>
    <w:rsid w:val="00A048E0"/>
    <w:rsid w:val="00A056D4"/>
    <w:rsid w:val="00A069B4"/>
    <w:rsid w:val="00A07C6C"/>
    <w:rsid w:val="00A128F6"/>
    <w:rsid w:val="00A12CBA"/>
    <w:rsid w:val="00A145E7"/>
    <w:rsid w:val="00A15015"/>
    <w:rsid w:val="00A15A12"/>
    <w:rsid w:val="00A15B06"/>
    <w:rsid w:val="00A15E63"/>
    <w:rsid w:val="00A17D56"/>
    <w:rsid w:val="00A218BF"/>
    <w:rsid w:val="00A21FA3"/>
    <w:rsid w:val="00A22981"/>
    <w:rsid w:val="00A2394E"/>
    <w:rsid w:val="00A258DC"/>
    <w:rsid w:val="00A26259"/>
    <w:rsid w:val="00A26520"/>
    <w:rsid w:val="00A27C24"/>
    <w:rsid w:val="00A3018E"/>
    <w:rsid w:val="00A311FE"/>
    <w:rsid w:val="00A32C83"/>
    <w:rsid w:val="00A33954"/>
    <w:rsid w:val="00A361F6"/>
    <w:rsid w:val="00A365D6"/>
    <w:rsid w:val="00A37A6D"/>
    <w:rsid w:val="00A37D3B"/>
    <w:rsid w:val="00A37E4F"/>
    <w:rsid w:val="00A41239"/>
    <w:rsid w:val="00A4173F"/>
    <w:rsid w:val="00A4710D"/>
    <w:rsid w:val="00A47994"/>
    <w:rsid w:val="00A50416"/>
    <w:rsid w:val="00A50D98"/>
    <w:rsid w:val="00A51912"/>
    <w:rsid w:val="00A556E0"/>
    <w:rsid w:val="00A605D7"/>
    <w:rsid w:val="00A60604"/>
    <w:rsid w:val="00A61D5F"/>
    <w:rsid w:val="00A62790"/>
    <w:rsid w:val="00A6432E"/>
    <w:rsid w:val="00A66326"/>
    <w:rsid w:val="00A67702"/>
    <w:rsid w:val="00A70382"/>
    <w:rsid w:val="00A70537"/>
    <w:rsid w:val="00A70C10"/>
    <w:rsid w:val="00A7139C"/>
    <w:rsid w:val="00A72FE7"/>
    <w:rsid w:val="00A734D6"/>
    <w:rsid w:val="00A73A43"/>
    <w:rsid w:val="00A754F4"/>
    <w:rsid w:val="00A75D1E"/>
    <w:rsid w:val="00A76C02"/>
    <w:rsid w:val="00A77B44"/>
    <w:rsid w:val="00A80A16"/>
    <w:rsid w:val="00A82604"/>
    <w:rsid w:val="00A82AFE"/>
    <w:rsid w:val="00A83334"/>
    <w:rsid w:val="00A838B9"/>
    <w:rsid w:val="00A83B79"/>
    <w:rsid w:val="00A85FFC"/>
    <w:rsid w:val="00A9092B"/>
    <w:rsid w:val="00A91421"/>
    <w:rsid w:val="00A92202"/>
    <w:rsid w:val="00A9481B"/>
    <w:rsid w:val="00A952A8"/>
    <w:rsid w:val="00A959EB"/>
    <w:rsid w:val="00A966FA"/>
    <w:rsid w:val="00AA044B"/>
    <w:rsid w:val="00AA31AC"/>
    <w:rsid w:val="00AA323B"/>
    <w:rsid w:val="00AA3C57"/>
    <w:rsid w:val="00AA4389"/>
    <w:rsid w:val="00AA49F0"/>
    <w:rsid w:val="00AA7E73"/>
    <w:rsid w:val="00AB19F8"/>
    <w:rsid w:val="00AB2333"/>
    <w:rsid w:val="00AB2CD9"/>
    <w:rsid w:val="00AB4882"/>
    <w:rsid w:val="00AB6637"/>
    <w:rsid w:val="00AB76CF"/>
    <w:rsid w:val="00AB76D6"/>
    <w:rsid w:val="00AB7FDF"/>
    <w:rsid w:val="00AC18E5"/>
    <w:rsid w:val="00AC24FF"/>
    <w:rsid w:val="00AC25CD"/>
    <w:rsid w:val="00AC3D49"/>
    <w:rsid w:val="00AC498D"/>
    <w:rsid w:val="00AC4C19"/>
    <w:rsid w:val="00AC5195"/>
    <w:rsid w:val="00AC5C03"/>
    <w:rsid w:val="00AC66F3"/>
    <w:rsid w:val="00AC749C"/>
    <w:rsid w:val="00AC798D"/>
    <w:rsid w:val="00AC7B79"/>
    <w:rsid w:val="00AD0996"/>
    <w:rsid w:val="00AD1547"/>
    <w:rsid w:val="00AD18BD"/>
    <w:rsid w:val="00AD1CFD"/>
    <w:rsid w:val="00AD21BF"/>
    <w:rsid w:val="00AD4E6C"/>
    <w:rsid w:val="00AD5547"/>
    <w:rsid w:val="00AD64BA"/>
    <w:rsid w:val="00AE0FD5"/>
    <w:rsid w:val="00AE1694"/>
    <w:rsid w:val="00AE1903"/>
    <w:rsid w:val="00AE2545"/>
    <w:rsid w:val="00AE356C"/>
    <w:rsid w:val="00AE43F0"/>
    <w:rsid w:val="00AE4D18"/>
    <w:rsid w:val="00AE552E"/>
    <w:rsid w:val="00AE5B4E"/>
    <w:rsid w:val="00AF0131"/>
    <w:rsid w:val="00AF31A5"/>
    <w:rsid w:val="00AF3669"/>
    <w:rsid w:val="00AF3949"/>
    <w:rsid w:val="00AF3F1A"/>
    <w:rsid w:val="00AF42B1"/>
    <w:rsid w:val="00AF4C14"/>
    <w:rsid w:val="00AF4DAB"/>
    <w:rsid w:val="00AF7216"/>
    <w:rsid w:val="00B01112"/>
    <w:rsid w:val="00B01358"/>
    <w:rsid w:val="00B03516"/>
    <w:rsid w:val="00B03B11"/>
    <w:rsid w:val="00B04CCB"/>
    <w:rsid w:val="00B05669"/>
    <w:rsid w:val="00B05E6F"/>
    <w:rsid w:val="00B07411"/>
    <w:rsid w:val="00B10B00"/>
    <w:rsid w:val="00B12538"/>
    <w:rsid w:val="00B15A7D"/>
    <w:rsid w:val="00B16F6F"/>
    <w:rsid w:val="00B17047"/>
    <w:rsid w:val="00B20AE3"/>
    <w:rsid w:val="00B20E30"/>
    <w:rsid w:val="00B2101C"/>
    <w:rsid w:val="00B21D36"/>
    <w:rsid w:val="00B2527F"/>
    <w:rsid w:val="00B25F6E"/>
    <w:rsid w:val="00B2679F"/>
    <w:rsid w:val="00B27A84"/>
    <w:rsid w:val="00B27EB1"/>
    <w:rsid w:val="00B32E28"/>
    <w:rsid w:val="00B330F2"/>
    <w:rsid w:val="00B34178"/>
    <w:rsid w:val="00B343F9"/>
    <w:rsid w:val="00B36BD6"/>
    <w:rsid w:val="00B373EA"/>
    <w:rsid w:val="00B377D0"/>
    <w:rsid w:val="00B37A6E"/>
    <w:rsid w:val="00B40602"/>
    <w:rsid w:val="00B40A52"/>
    <w:rsid w:val="00B4155E"/>
    <w:rsid w:val="00B4292C"/>
    <w:rsid w:val="00B435E8"/>
    <w:rsid w:val="00B4416E"/>
    <w:rsid w:val="00B450DC"/>
    <w:rsid w:val="00B4648D"/>
    <w:rsid w:val="00B47755"/>
    <w:rsid w:val="00B47D20"/>
    <w:rsid w:val="00B47E4A"/>
    <w:rsid w:val="00B50102"/>
    <w:rsid w:val="00B51117"/>
    <w:rsid w:val="00B535C1"/>
    <w:rsid w:val="00B5446C"/>
    <w:rsid w:val="00B55521"/>
    <w:rsid w:val="00B601E3"/>
    <w:rsid w:val="00B612BC"/>
    <w:rsid w:val="00B61985"/>
    <w:rsid w:val="00B63C5F"/>
    <w:rsid w:val="00B6703E"/>
    <w:rsid w:val="00B674CE"/>
    <w:rsid w:val="00B711E8"/>
    <w:rsid w:val="00B732BB"/>
    <w:rsid w:val="00B75049"/>
    <w:rsid w:val="00B76B6A"/>
    <w:rsid w:val="00B80674"/>
    <w:rsid w:val="00B81D3F"/>
    <w:rsid w:val="00B85A95"/>
    <w:rsid w:val="00B91B23"/>
    <w:rsid w:val="00B936CB"/>
    <w:rsid w:val="00B93993"/>
    <w:rsid w:val="00B96590"/>
    <w:rsid w:val="00BA065D"/>
    <w:rsid w:val="00BA0EBB"/>
    <w:rsid w:val="00BA2F73"/>
    <w:rsid w:val="00BA4E6D"/>
    <w:rsid w:val="00BA52D1"/>
    <w:rsid w:val="00BA5B17"/>
    <w:rsid w:val="00BA65C3"/>
    <w:rsid w:val="00BA7B5B"/>
    <w:rsid w:val="00BB0867"/>
    <w:rsid w:val="00BB16AE"/>
    <w:rsid w:val="00BB217A"/>
    <w:rsid w:val="00BB2CC5"/>
    <w:rsid w:val="00BB4987"/>
    <w:rsid w:val="00BB549D"/>
    <w:rsid w:val="00BB573C"/>
    <w:rsid w:val="00BB6AF3"/>
    <w:rsid w:val="00BC4E66"/>
    <w:rsid w:val="00BC7954"/>
    <w:rsid w:val="00BD0E83"/>
    <w:rsid w:val="00BD1908"/>
    <w:rsid w:val="00BD1AFE"/>
    <w:rsid w:val="00BD3C4D"/>
    <w:rsid w:val="00BD3DAD"/>
    <w:rsid w:val="00BD78E2"/>
    <w:rsid w:val="00BE01FB"/>
    <w:rsid w:val="00BE041B"/>
    <w:rsid w:val="00BE1523"/>
    <w:rsid w:val="00BE2667"/>
    <w:rsid w:val="00BE4B84"/>
    <w:rsid w:val="00BE640F"/>
    <w:rsid w:val="00BF1286"/>
    <w:rsid w:val="00BF3C63"/>
    <w:rsid w:val="00BF5AC5"/>
    <w:rsid w:val="00BF769F"/>
    <w:rsid w:val="00BF76E8"/>
    <w:rsid w:val="00BF7E1D"/>
    <w:rsid w:val="00C0003F"/>
    <w:rsid w:val="00C0033D"/>
    <w:rsid w:val="00C004A5"/>
    <w:rsid w:val="00C02D85"/>
    <w:rsid w:val="00C043B6"/>
    <w:rsid w:val="00C1064E"/>
    <w:rsid w:val="00C12F67"/>
    <w:rsid w:val="00C1320A"/>
    <w:rsid w:val="00C133F7"/>
    <w:rsid w:val="00C1409C"/>
    <w:rsid w:val="00C14799"/>
    <w:rsid w:val="00C14E3D"/>
    <w:rsid w:val="00C14EA3"/>
    <w:rsid w:val="00C17264"/>
    <w:rsid w:val="00C317A4"/>
    <w:rsid w:val="00C33D58"/>
    <w:rsid w:val="00C3588F"/>
    <w:rsid w:val="00C35DFA"/>
    <w:rsid w:val="00C36E03"/>
    <w:rsid w:val="00C40365"/>
    <w:rsid w:val="00C410DB"/>
    <w:rsid w:val="00C41DE7"/>
    <w:rsid w:val="00C42DDC"/>
    <w:rsid w:val="00C44289"/>
    <w:rsid w:val="00C447DB"/>
    <w:rsid w:val="00C45646"/>
    <w:rsid w:val="00C47E1B"/>
    <w:rsid w:val="00C51DBB"/>
    <w:rsid w:val="00C51EF4"/>
    <w:rsid w:val="00C51F4B"/>
    <w:rsid w:val="00C52873"/>
    <w:rsid w:val="00C53712"/>
    <w:rsid w:val="00C5617B"/>
    <w:rsid w:val="00C563B8"/>
    <w:rsid w:val="00C577E6"/>
    <w:rsid w:val="00C614B1"/>
    <w:rsid w:val="00C63B16"/>
    <w:rsid w:val="00C63E63"/>
    <w:rsid w:val="00C64CD5"/>
    <w:rsid w:val="00C64D16"/>
    <w:rsid w:val="00C64D66"/>
    <w:rsid w:val="00C65535"/>
    <w:rsid w:val="00C665EC"/>
    <w:rsid w:val="00C67673"/>
    <w:rsid w:val="00C67814"/>
    <w:rsid w:val="00C716DE"/>
    <w:rsid w:val="00C72257"/>
    <w:rsid w:val="00C733AD"/>
    <w:rsid w:val="00C73BFD"/>
    <w:rsid w:val="00C74069"/>
    <w:rsid w:val="00C7413F"/>
    <w:rsid w:val="00C75937"/>
    <w:rsid w:val="00C779E0"/>
    <w:rsid w:val="00C8315A"/>
    <w:rsid w:val="00C8322E"/>
    <w:rsid w:val="00C87A81"/>
    <w:rsid w:val="00C903F7"/>
    <w:rsid w:val="00C9158F"/>
    <w:rsid w:val="00C92545"/>
    <w:rsid w:val="00C9290E"/>
    <w:rsid w:val="00C92E09"/>
    <w:rsid w:val="00C93045"/>
    <w:rsid w:val="00C95937"/>
    <w:rsid w:val="00C95FCD"/>
    <w:rsid w:val="00C9735B"/>
    <w:rsid w:val="00C97DC6"/>
    <w:rsid w:val="00CA2D77"/>
    <w:rsid w:val="00CA3E2A"/>
    <w:rsid w:val="00CA463F"/>
    <w:rsid w:val="00CA61BB"/>
    <w:rsid w:val="00CB00AE"/>
    <w:rsid w:val="00CB1853"/>
    <w:rsid w:val="00CB1980"/>
    <w:rsid w:val="00CB2782"/>
    <w:rsid w:val="00CB2E0A"/>
    <w:rsid w:val="00CC061B"/>
    <w:rsid w:val="00CC2544"/>
    <w:rsid w:val="00CC37EB"/>
    <w:rsid w:val="00CC47F7"/>
    <w:rsid w:val="00CC5DCE"/>
    <w:rsid w:val="00CC6E4A"/>
    <w:rsid w:val="00CD0946"/>
    <w:rsid w:val="00CD0DC8"/>
    <w:rsid w:val="00CD3B79"/>
    <w:rsid w:val="00CD4C1C"/>
    <w:rsid w:val="00CD5517"/>
    <w:rsid w:val="00CD7013"/>
    <w:rsid w:val="00CD704C"/>
    <w:rsid w:val="00CE00D7"/>
    <w:rsid w:val="00CE0179"/>
    <w:rsid w:val="00CE0DD1"/>
    <w:rsid w:val="00CE10FC"/>
    <w:rsid w:val="00CE257A"/>
    <w:rsid w:val="00CE48AF"/>
    <w:rsid w:val="00CE4BF1"/>
    <w:rsid w:val="00CE67E1"/>
    <w:rsid w:val="00CE6D26"/>
    <w:rsid w:val="00CE78AF"/>
    <w:rsid w:val="00CF03F0"/>
    <w:rsid w:val="00CF08D8"/>
    <w:rsid w:val="00CF42D1"/>
    <w:rsid w:val="00CF4365"/>
    <w:rsid w:val="00CF440D"/>
    <w:rsid w:val="00CF4C09"/>
    <w:rsid w:val="00CF568C"/>
    <w:rsid w:val="00CF60A7"/>
    <w:rsid w:val="00CF60E1"/>
    <w:rsid w:val="00CF6153"/>
    <w:rsid w:val="00CF7DD2"/>
    <w:rsid w:val="00D00F39"/>
    <w:rsid w:val="00D00FB9"/>
    <w:rsid w:val="00D01A2C"/>
    <w:rsid w:val="00D02D5A"/>
    <w:rsid w:val="00D0323B"/>
    <w:rsid w:val="00D040C6"/>
    <w:rsid w:val="00D045A0"/>
    <w:rsid w:val="00D07A9C"/>
    <w:rsid w:val="00D12196"/>
    <w:rsid w:val="00D1252A"/>
    <w:rsid w:val="00D14122"/>
    <w:rsid w:val="00D14FED"/>
    <w:rsid w:val="00D15660"/>
    <w:rsid w:val="00D1696D"/>
    <w:rsid w:val="00D200AA"/>
    <w:rsid w:val="00D2055F"/>
    <w:rsid w:val="00D21ABF"/>
    <w:rsid w:val="00D22D1A"/>
    <w:rsid w:val="00D24413"/>
    <w:rsid w:val="00D247A1"/>
    <w:rsid w:val="00D32146"/>
    <w:rsid w:val="00D35075"/>
    <w:rsid w:val="00D376BE"/>
    <w:rsid w:val="00D378B0"/>
    <w:rsid w:val="00D37BCE"/>
    <w:rsid w:val="00D44505"/>
    <w:rsid w:val="00D44E42"/>
    <w:rsid w:val="00D45976"/>
    <w:rsid w:val="00D45A15"/>
    <w:rsid w:val="00D46FAB"/>
    <w:rsid w:val="00D47540"/>
    <w:rsid w:val="00D5348A"/>
    <w:rsid w:val="00D542EB"/>
    <w:rsid w:val="00D5482F"/>
    <w:rsid w:val="00D57A70"/>
    <w:rsid w:val="00D60132"/>
    <w:rsid w:val="00D60A83"/>
    <w:rsid w:val="00D61637"/>
    <w:rsid w:val="00D62E1B"/>
    <w:rsid w:val="00D62E74"/>
    <w:rsid w:val="00D63C6B"/>
    <w:rsid w:val="00D6646A"/>
    <w:rsid w:val="00D66809"/>
    <w:rsid w:val="00D71970"/>
    <w:rsid w:val="00D726F8"/>
    <w:rsid w:val="00D72D26"/>
    <w:rsid w:val="00D743FC"/>
    <w:rsid w:val="00D748C8"/>
    <w:rsid w:val="00D75040"/>
    <w:rsid w:val="00D768BB"/>
    <w:rsid w:val="00D77920"/>
    <w:rsid w:val="00D815E2"/>
    <w:rsid w:val="00D81D8C"/>
    <w:rsid w:val="00D82EE2"/>
    <w:rsid w:val="00D84089"/>
    <w:rsid w:val="00D849AA"/>
    <w:rsid w:val="00D85B9D"/>
    <w:rsid w:val="00D90F78"/>
    <w:rsid w:val="00D9268A"/>
    <w:rsid w:val="00D94BB1"/>
    <w:rsid w:val="00D95E19"/>
    <w:rsid w:val="00D96C35"/>
    <w:rsid w:val="00DA00BE"/>
    <w:rsid w:val="00DA22BB"/>
    <w:rsid w:val="00DA2ACB"/>
    <w:rsid w:val="00DA3804"/>
    <w:rsid w:val="00DA4A5A"/>
    <w:rsid w:val="00DA5556"/>
    <w:rsid w:val="00DA5D3A"/>
    <w:rsid w:val="00DA76B3"/>
    <w:rsid w:val="00DB0D6E"/>
    <w:rsid w:val="00DB0D6F"/>
    <w:rsid w:val="00DB1AD1"/>
    <w:rsid w:val="00DB24C0"/>
    <w:rsid w:val="00DB25B3"/>
    <w:rsid w:val="00DB2ECE"/>
    <w:rsid w:val="00DB4584"/>
    <w:rsid w:val="00DB4AFF"/>
    <w:rsid w:val="00DB5034"/>
    <w:rsid w:val="00DB513F"/>
    <w:rsid w:val="00DB72C9"/>
    <w:rsid w:val="00DB76E3"/>
    <w:rsid w:val="00DB77CA"/>
    <w:rsid w:val="00DC1B76"/>
    <w:rsid w:val="00DC6808"/>
    <w:rsid w:val="00DC71F7"/>
    <w:rsid w:val="00DC7DE4"/>
    <w:rsid w:val="00DD0A07"/>
    <w:rsid w:val="00DD34EE"/>
    <w:rsid w:val="00DD482C"/>
    <w:rsid w:val="00DE0211"/>
    <w:rsid w:val="00DE112F"/>
    <w:rsid w:val="00DE1755"/>
    <w:rsid w:val="00DE19AC"/>
    <w:rsid w:val="00DE2733"/>
    <w:rsid w:val="00DE459E"/>
    <w:rsid w:val="00DE5C13"/>
    <w:rsid w:val="00DE6E9E"/>
    <w:rsid w:val="00DF0785"/>
    <w:rsid w:val="00DF0E91"/>
    <w:rsid w:val="00DF1917"/>
    <w:rsid w:val="00DF1C71"/>
    <w:rsid w:val="00DF1F4B"/>
    <w:rsid w:val="00DF2C41"/>
    <w:rsid w:val="00DF2E3B"/>
    <w:rsid w:val="00DF3C49"/>
    <w:rsid w:val="00DF417F"/>
    <w:rsid w:val="00DF59A6"/>
    <w:rsid w:val="00DF6ABB"/>
    <w:rsid w:val="00DF75F1"/>
    <w:rsid w:val="00E00A64"/>
    <w:rsid w:val="00E02DE5"/>
    <w:rsid w:val="00E034BF"/>
    <w:rsid w:val="00E03BA6"/>
    <w:rsid w:val="00E04793"/>
    <w:rsid w:val="00E109CE"/>
    <w:rsid w:val="00E11B5A"/>
    <w:rsid w:val="00E1243E"/>
    <w:rsid w:val="00E1313B"/>
    <w:rsid w:val="00E14B14"/>
    <w:rsid w:val="00E15369"/>
    <w:rsid w:val="00E15668"/>
    <w:rsid w:val="00E16801"/>
    <w:rsid w:val="00E171DB"/>
    <w:rsid w:val="00E204A3"/>
    <w:rsid w:val="00E2348A"/>
    <w:rsid w:val="00E24065"/>
    <w:rsid w:val="00E244E7"/>
    <w:rsid w:val="00E27C32"/>
    <w:rsid w:val="00E3059B"/>
    <w:rsid w:val="00E31E14"/>
    <w:rsid w:val="00E3220C"/>
    <w:rsid w:val="00E325E8"/>
    <w:rsid w:val="00E3790B"/>
    <w:rsid w:val="00E37BA8"/>
    <w:rsid w:val="00E40105"/>
    <w:rsid w:val="00E446EE"/>
    <w:rsid w:val="00E447D8"/>
    <w:rsid w:val="00E45DB2"/>
    <w:rsid w:val="00E4724F"/>
    <w:rsid w:val="00E478A1"/>
    <w:rsid w:val="00E47BA5"/>
    <w:rsid w:val="00E51837"/>
    <w:rsid w:val="00E5188B"/>
    <w:rsid w:val="00E53597"/>
    <w:rsid w:val="00E55622"/>
    <w:rsid w:val="00E57219"/>
    <w:rsid w:val="00E60AE1"/>
    <w:rsid w:val="00E614D1"/>
    <w:rsid w:val="00E625E7"/>
    <w:rsid w:val="00E63742"/>
    <w:rsid w:val="00E6374B"/>
    <w:rsid w:val="00E65138"/>
    <w:rsid w:val="00E67053"/>
    <w:rsid w:val="00E70D1B"/>
    <w:rsid w:val="00E81CD8"/>
    <w:rsid w:val="00E83171"/>
    <w:rsid w:val="00E83424"/>
    <w:rsid w:val="00E83A1E"/>
    <w:rsid w:val="00E845A2"/>
    <w:rsid w:val="00E85286"/>
    <w:rsid w:val="00E8602C"/>
    <w:rsid w:val="00E900B2"/>
    <w:rsid w:val="00E916C1"/>
    <w:rsid w:val="00E927BC"/>
    <w:rsid w:val="00E92D62"/>
    <w:rsid w:val="00E92F8A"/>
    <w:rsid w:val="00E9387D"/>
    <w:rsid w:val="00E93F52"/>
    <w:rsid w:val="00E94A18"/>
    <w:rsid w:val="00E95132"/>
    <w:rsid w:val="00E977ED"/>
    <w:rsid w:val="00E97D17"/>
    <w:rsid w:val="00EA0D8F"/>
    <w:rsid w:val="00EA24A0"/>
    <w:rsid w:val="00EA55D0"/>
    <w:rsid w:val="00EA6247"/>
    <w:rsid w:val="00EA6339"/>
    <w:rsid w:val="00EA6BFA"/>
    <w:rsid w:val="00EA715E"/>
    <w:rsid w:val="00EB1B01"/>
    <w:rsid w:val="00EB7CC9"/>
    <w:rsid w:val="00EC012E"/>
    <w:rsid w:val="00EC1A47"/>
    <w:rsid w:val="00EC28FB"/>
    <w:rsid w:val="00EC3E00"/>
    <w:rsid w:val="00EC42AD"/>
    <w:rsid w:val="00EC676C"/>
    <w:rsid w:val="00ED2906"/>
    <w:rsid w:val="00ED4EF3"/>
    <w:rsid w:val="00ED4FCB"/>
    <w:rsid w:val="00ED6084"/>
    <w:rsid w:val="00ED7214"/>
    <w:rsid w:val="00EE010A"/>
    <w:rsid w:val="00EE0429"/>
    <w:rsid w:val="00EE132A"/>
    <w:rsid w:val="00EE1397"/>
    <w:rsid w:val="00EE1454"/>
    <w:rsid w:val="00EE162F"/>
    <w:rsid w:val="00EE1783"/>
    <w:rsid w:val="00EE3986"/>
    <w:rsid w:val="00EE5605"/>
    <w:rsid w:val="00EE5C33"/>
    <w:rsid w:val="00EE77F8"/>
    <w:rsid w:val="00EF0A7D"/>
    <w:rsid w:val="00EF0AA1"/>
    <w:rsid w:val="00EF1824"/>
    <w:rsid w:val="00EF2620"/>
    <w:rsid w:val="00EF2821"/>
    <w:rsid w:val="00EF2AA5"/>
    <w:rsid w:val="00EF4B62"/>
    <w:rsid w:val="00EF752A"/>
    <w:rsid w:val="00F00587"/>
    <w:rsid w:val="00F01693"/>
    <w:rsid w:val="00F025FC"/>
    <w:rsid w:val="00F03031"/>
    <w:rsid w:val="00F03981"/>
    <w:rsid w:val="00F045D9"/>
    <w:rsid w:val="00F0689E"/>
    <w:rsid w:val="00F0755B"/>
    <w:rsid w:val="00F10262"/>
    <w:rsid w:val="00F10E68"/>
    <w:rsid w:val="00F12528"/>
    <w:rsid w:val="00F1272C"/>
    <w:rsid w:val="00F12CB6"/>
    <w:rsid w:val="00F13603"/>
    <w:rsid w:val="00F13B67"/>
    <w:rsid w:val="00F146FE"/>
    <w:rsid w:val="00F14A0C"/>
    <w:rsid w:val="00F15366"/>
    <w:rsid w:val="00F153D5"/>
    <w:rsid w:val="00F1628A"/>
    <w:rsid w:val="00F169EB"/>
    <w:rsid w:val="00F26259"/>
    <w:rsid w:val="00F33150"/>
    <w:rsid w:val="00F33249"/>
    <w:rsid w:val="00F33D4D"/>
    <w:rsid w:val="00F3413C"/>
    <w:rsid w:val="00F35B40"/>
    <w:rsid w:val="00F36D47"/>
    <w:rsid w:val="00F3752D"/>
    <w:rsid w:val="00F37D25"/>
    <w:rsid w:val="00F41934"/>
    <w:rsid w:val="00F4257C"/>
    <w:rsid w:val="00F4283E"/>
    <w:rsid w:val="00F43B80"/>
    <w:rsid w:val="00F44652"/>
    <w:rsid w:val="00F45D2B"/>
    <w:rsid w:val="00F46306"/>
    <w:rsid w:val="00F46820"/>
    <w:rsid w:val="00F4686B"/>
    <w:rsid w:val="00F46A3A"/>
    <w:rsid w:val="00F501F8"/>
    <w:rsid w:val="00F50ECB"/>
    <w:rsid w:val="00F526E6"/>
    <w:rsid w:val="00F53F2E"/>
    <w:rsid w:val="00F54892"/>
    <w:rsid w:val="00F56C03"/>
    <w:rsid w:val="00F57BDE"/>
    <w:rsid w:val="00F6088A"/>
    <w:rsid w:val="00F61053"/>
    <w:rsid w:val="00F64BEA"/>
    <w:rsid w:val="00F664FB"/>
    <w:rsid w:val="00F66A39"/>
    <w:rsid w:val="00F679B6"/>
    <w:rsid w:val="00F67C7C"/>
    <w:rsid w:val="00F706E1"/>
    <w:rsid w:val="00F70A87"/>
    <w:rsid w:val="00F70DBE"/>
    <w:rsid w:val="00F713D9"/>
    <w:rsid w:val="00F71901"/>
    <w:rsid w:val="00F71EC5"/>
    <w:rsid w:val="00F72460"/>
    <w:rsid w:val="00F72786"/>
    <w:rsid w:val="00F72D4D"/>
    <w:rsid w:val="00F756B3"/>
    <w:rsid w:val="00F75924"/>
    <w:rsid w:val="00F75DD7"/>
    <w:rsid w:val="00F76653"/>
    <w:rsid w:val="00F77FE8"/>
    <w:rsid w:val="00F82DA0"/>
    <w:rsid w:val="00F837FF"/>
    <w:rsid w:val="00F8533A"/>
    <w:rsid w:val="00F87604"/>
    <w:rsid w:val="00F876BF"/>
    <w:rsid w:val="00F91047"/>
    <w:rsid w:val="00F93805"/>
    <w:rsid w:val="00F95E3F"/>
    <w:rsid w:val="00F96B25"/>
    <w:rsid w:val="00FA021F"/>
    <w:rsid w:val="00FA0775"/>
    <w:rsid w:val="00FA154B"/>
    <w:rsid w:val="00FA1735"/>
    <w:rsid w:val="00FA1F64"/>
    <w:rsid w:val="00FA2B15"/>
    <w:rsid w:val="00FA41EC"/>
    <w:rsid w:val="00FA42D5"/>
    <w:rsid w:val="00FA4A8E"/>
    <w:rsid w:val="00FA5BD7"/>
    <w:rsid w:val="00FA6651"/>
    <w:rsid w:val="00FA7B6F"/>
    <w:rsid w:val="00FA7DE0"/>
    <w:rsid w:val="00FB0AE8"/>
    <w:rsid w:val="00FB0BC8"/>
    <w:rsid w:val="00FB0E12"/>
    <w:rsid w:val="00FB0EF2"/>
    <w:rsid w:val="00FB2332"/>
    <w:rsid w:val="00FB25E4"/>
    <w:rsid w:val="00FB2C56"/>
    <w:rsid w:val="00FB2C94"/>
    <w:rsid w:val="00FB4225"/>
    <w:rsid w:val="00FB45EC"/>
    <w:rsid w:val="00FB5B5C"/>
    <w:rsid w:val="00FB728D"/>
    <w:rsid w:val="00FC03D6"/>
    <w:rsid w:val="00FC03D7"/>
    <w:rsid w:val="00FC188B"/>
    <w:rsid w:val="00FC1DE8"/>
    <w:rsid w:val="00FC20C6"/>
    <w:rsid w:val="00FC23F5"/>
    <w:rsid w:val="00FC2C74"/>
    <w:rsid w:val="00FC358C"/>
    <w:rsid w:val="00FC3CB2"/>
    <w:rsid w:val="00FC3CB6"/>
    <w:rsid w:val="00FC4B57"/>
    <w:rsid w:val="00FC4D06"/>
    <w:rsid w:val="00FC632F"/>
    <w:rsid w:val="00FC63BB"/>
    <w:rsid w:val="00FC6BFD"/>
    <w:rsid w:val="00FD2B31"/>
    <w:rsid w:val="00FD3858"/>
    <w:rsid w:val="00FE00E7"/>
    <w:rsid w:val="00FE1796"/>
    <w:rsid w:val="00FE2689"/>
    <w:rsid w:val="00FE2B59"/>
    <w:rsid w:val="00FE3024"/>
    <w:rsid w:val="00FE32EB"/>
    <w:rsid w:val="00FE5D7A"/>
    <w:rsid w:val="00FE61E8"/>
    <w:rsid w:val="00FE6B5B"/>
    <w:rsid w:val="00FE7A46"/>
    <w:rsid w:val="00FF04B6"/>
    <w:rsid w:val="00FF04EA"/>
    <w:rsid w:val="00FF28AC"/>
    <w:rsid w:val="00FF337B"/>
    <w:rsid w:val="00FF3BA7"/>
    <w:rsid w:val="00FF4095"/>
    <w:rsid w:val="00FF4481"/>
    <w:rsid w:val="00FF5C06"/>
    <w:rsid w:val="00FF64CB"/>
    <w:rsid w:val="00FF672D"/>
    <w:rsid w:val="00FF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853ACA3"/>
  <w15:docId w15:val="{5912B28C-B8D0-40B6-AFB8-34C43F96D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679B6"/>
    <w:pPr>
      <w:spacing w:after="120" w:line="360" w:lineRule="auto"/>
      <w:jc w:val="both"/>
    </w:pPr>
    <w:rPr>
      <w:rFonts w:cs="Latha"/>
      <w:noProof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5D2B58"/>
    <w:pPr>
      <w:keepNext/>
      <w:keepLines/>
      <w:numPr>
        <w:numId w:val="18"/>
      </w:numPr>
      <w:spacing w:before="480" w:after="0"/>
      <w:outlineLvl w:val="0"/>
    </w:pPr>
    <w:rPr>
      <w:rFonts w:ascii="Cambria" w:hAnsi="Cambria" w:cs="Times New Roman"/>
      <w:b/>
      <w:bCs/>
      <w:color w:val="21798E"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2D1D9F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2DA2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2D1D9F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2DA2BF"/>
      <w:sz w:val="20"/>
    </w:rPr>
  </w:style>
  <w:style w:type="paragraph" w:styleId="Titolo4">
    <w:name w:val="heading 4"/>
    <w:basedOn w:val="Normale"/>
    <w:next w:val="Normale"/>
    <w:link w:val="Titolo4Carattere"/>
    <w:uiPriority w:val="9"/>
    <w:qFormat/>
    <w:rsid w:val="002D1D9F"/>
    <w:pPr>
      <w:keepNext/>
      <w:keepLines/>
      <w:spacing w:before="200" w:after="0"/>
      <w:outlineLvl w:val="3"/>
    </w:pPr>
    <w:rPr>
      <w:rFonts w:ascii="Cambria" w:hAnsi="Cambria" w:cs="Times New Roman"/>
      <w:b/>
      <w:bCs/>
      <w:i/>
      <w:iCs/>
      <w:color w:val="2DA2BF"/>
      <w:sz w:val="20"/>
    </w:rPr>
  </w:style>
  <w:style w:type="paragraph" w:styleId="Titolo5">
    <w:name w:val="heading 5"/>
    <w:basedOn w:val="Normale"/>
    <w:next w:val="Normale"/>
    <w:link w:val="Titolo5Carattere"/>
    <w:uiPriority w:val="9"/>
    <w:qFormat/>
    <w:rsid w:val="002D1D9F"/>
    <w:pPr>
      <w:keepNext/>
      <w:keepLines/>
      <w:spacing w:before="200" w:after="0"/>
      <w:outlineLvl w:val="4"/>
    </w:pPr>
    <w:rPr>
      <w:rFonts w:ascii="Cambria" w:hAnsi="Cambria" w:cs="Times New Roman"/>
      <w:color w:val="16505E"/>
      <w:sz w:val="20"/>
    </w:rPr>
  </w:style>
  <w:style w:type="paragraph" w:styleId="Titolo6">
    <w:name w:val="heading 6"/>
    <w:basedOn w:val="Normale"/>
    <w:next w:val="Normale"/>
    <w:link w:val="Titolo6Carattere"/>
    <w:uiPriority w:val="9"/>
    <w:qFormat/>
    <w:rsid w:val="002D1D9F"/>
    <w:pPr>
      <w:keepNext/>
      <w:keepLines/>
      <w:spacing w:before="200" w:after="0"/>
      <w:outlineLvl w:val="5"/>
    </w:pPr>
    <w:rPr>
      <w:rFonts w:ascii="Cambria" w:hAnsi="Cambria" w:cs="Times New Roman"/>
      <w:i/>
      <w:iCs/>
      <w:color w:val="16505E"/>
      <w:sz w:val="20"/>
    </w:rPr>
  </w:style>
  <w:style w:type="paragraph" w:styleId="Titolo7">
    <w:name w:val="heading 7"/>
    <w:basedOn w:val="Normale"/>
    <w:next w:val="Normale"/>
    <w:link w:val="Titolo7Carattere"/>
    <w:uiPriority w:val="9"/>
    <w:qFormat/>
    <w:rsid w:val="002D1D9F"/>
    <w:pPr>
      <w:keepNext/>
      <w:keepLines/>
      <w:spacing w:before="200" w:after="0"/>
      <w:outlineLvl w:val="6"/>
    </w:pPr>
    <w:rPr>
      <w:rFonts w:ascii="Cambria" w:hAnsi="Cambria" w:cs="Times New Roman"/>
      <w:i/>
      <w:iCs/>
      <w:color w:val="404040"/>
      <w:sz w:val="20"/>
    </w:rPr>
  </w:style>
  <w:style w:type="paragraph" w:styleId="Titolo8">
    <w:name w:val="heading 8"/>
    <w:basedOn w:val="Normale"/>
    <w:next w:val="Normale"/>
    <w:link w:val="Titolo8Carattere"/>
    <w:uiPriority w:val="9"/>
    <w:qFormat/>
    <w:rsid w:val="002D1D9F"/>
    <w:pPr>
      <w:keepNext/>
      <w:keepLines/>
      <w:spacing w:before="200" w:after="0"/>
      <w:outlineLvl w:val="7"/>
    </w:pPr>
    <w:rPr>
      <w:rFonts w:ascii="Cambria" w:hAnsi="Cambria" w:cs="Times New Roman"/>
      <w:color w:val="2DA2BF"/>
      <w:sz w:val="20"/>
    </w:rPr>
  </w:style>
  <w:style w:type="paragraph" w:styleId="Titolo9">
    <w:name w:val="heading 9"/>
    <w:basedOn w:val="Normale"/>
    <w:next w:val="Normale"/>
    <w:link w:val="Titolo9Carattere"/>
    <w:uiPriority w:val="9"/>
    <w:qFormat/>
    <w:rsid w:val="002D1D9F"/>
    <w:pPr>
      <w:keepNext/>
      <w:keepLines/>
      <w:spacing w:before="200" w:after="0"/>
      <w:outlineLvl w:val="8"/>
    </w:pPr>
    <w:rPr>
      <w:rFonts w:ascii="Cambria" w:hAnsi="Cambria" w:cs="Times New Roman"/>
      <w:i/>
      <w:iCs/>
      <w:color w:val="404040"/>
      <w:sz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5D2B58"/>
    <w:rPr>
      <w:rFonts w:ascii="Cambria" w:hAnsi="Cambria"/>
      <w:b/>
      <w:bCs/>
      <w:noProof/>
      <w:color w:val="21798E"/>
      <w:sz w:val="28"/>
      <w:szCs w:val="28"/>
    </w:rPr>
  </w:style>
  <w:style w:type="character" w:customStyle="1" w:styleId="Titolo2Carattere">
    <w:name w:val="Titolo 2 Carattere"/>
    <w:link w:val="Titolo2"/>
    <w:uiPriority w:val="9"/>
    <w:rsid w:val="002D1D9F"/>
    <w:rPr>
      <w:rFonts w:ascii="Cambria" w:hAnsi="Cambria"/>
      <w:b/>
      <w:bCs/>
      <w:color w:val="2DA2BF"/>
      <w:sz w:val="26"/>
      <w:szCs w:val="26"/>
    </w:rPr>
  </w:style>
  <w:style w:type="character" w:customStyle="1" w:styleId="Titolo3Carattere">
    <w:name w:val="Titolo 3 Carattere"/>
    <w:link w:val="Titolo3"/>
    <w:uiPriority w:val="9"/>
    <w:rsid w:val="002D1D9F"/>
    <w:rPr>
      <w:rFonts w:ascii="Cambria" w:hAnsi="Cambria"/>
      <w:b/>
      <w:bCs/>
      <w:color w:val="2DA2BF"/>
    </w:rPr>
  </w:style>
  <w:style w:type="character" w:customStyle="1" w:styleId="Titolo5Carattere">
    <w:name w:val="Titolo 5 Carattere"/>
    <w:link w:val="Titolo5"/>
    <w:uiPriority w:val="9"/>
    <w:rsid w:val="002D1D9F"/>
    <w:rPr>
      <w:rFonts w:ascii="Cambria" w:hAnsi="Cambria"/>
      <w:color w:val="16505E"/>
    </w:rPr>
  </w:style>
  <w:style w:type="character" w:customStyle="1" w:styleId="Titolo6Carattere">
    <w:name w:val="Titolo 6 Carattere"/>
    <w:link w:val="Titolo6"/>
    <w:uiPriority w:val="9"/>
    <w:rsid w:val="002D1D9F"/>
    <w:rPr>
      <w:rFonts w:ascii="Cambria" w:hAnsi="Cambria"/>
      <w:i/>
      <w:iCs/>
      <w:color w:val="16505E"/>
    </w:rPr>
  </w:style>
  <w:style w:type="paragraph" w:styleId="Testocommento">
    <w:name w:val="annotation text"/>
    <w:basedOn w:val="Normale"/>
    <w:link w:val="TestocommentoCarattere"/>
    <w:rsid w:val="002D1D9F"/>
    <w:pPr>
      <w:spacing w:before="100" w:beforeAutospacing="1" w:after="100" w:afterAutospacing="1"/>
      <w:ind w:firstLine="720"/>
    </w:pPr>
    <w:rPr>
      <w:rFonts w:ascii="Cambria" w:hAnsi="Cambria" w:cs="Cambria"/>
      <w:sz w:val="20"/>
      <w:lang w:val="en-NZ"/>
    </w:rPr>
  </w:style>
  <w:style w:type="character" w:customStyle="1" w:styleId="TestocommentoCarattere">
    <w:name w:val="Testo commento Carattere"/>
    <w:link w:val="Testocommento"/>
    <w:rsid w:val="002D1D9F"/>
    <w:rPr>
      <w:rFonts w:ascii="Cambria" w:hAnsi="Cambria" w:cs="Cambria"/>
      <w:lang w:val="en-NZ"/>
    </w:rPr>
  </w:style>
  <w:style w:type="paragraph" w:styleId="Rientrocorpodeltesto">
    <w:name w:val="Body Text Indent"/>
    <w:basedOn w:val="Normale"/>
    <w:link w:val="RientrocorpodeltestoCarattere"/>
    <w:rsid w:val="002D1D9F"/>
    <w:pPr>
      <w:ind w:left="360"/>
    </w:pPr>
    <w:rPr>
      <w:szCs w:val="24"/>
    </w:rPr>
  </w:style>
  <w:style w:type="character" w:customStyle="1" w:styleId="RientrocorpodeltestoCarattere">
    <w:name w:val="Rientro corpo del testo Carattere"/>
    <w:link w:val="Rientrocorpodeltesto"/>
    <w:rsid w:val="002D1D9F"/>
    <w:rPr>
      <w:rFonts w:cs="Latha"/>
      <w:sz w:val="24"/>
      <w:szCs w:val="24"/>
    </w:rPr>
  </w:style>
  <w:style w:type="character" w:styleId="Riferimentodelicato">
    <w:name w:val="Subtle Reference"/>
    <w:uiPriority w:val="31"/>
    <w:qFormat/>
    <w:rsid w:val="002D1D9F"/>
    <w:rPr>
      <w:smallCaps/>
      <w:color w:val="DA1F28"/>
      <w:u w:val="single"/>
    </w:rPr>
  </w:style>
  <w:style w:type="character" w:customStyle="1" w:styleId="accessDate">
    <w:name w:val="accessDate"/>
    <w:basedOn w:val="Carpredefinitoparagrafo"/>
    <w:uiPriority w:val="1"/>
    <w:qFormat/>
    <w:rsid w:val="00F33D4D"/>
    <w:rPr>
      <w:bdr w:val="none" w:sz="0" w:space="0" w:color="auto"/>
      <w:shd w:val="clear" w:color="auto" w:fill="FF0000"/>
    </w:rPr>
  </w:style>
  <w:style w:type="character" w:customStyle="1" w:styleId="Titolo4Carattere">
    <w:name w:val="Titolo 4 Carattere"/>
    <w:link w:val="Titolo4"/>
    <w:uiPriority w:val="9"/>
    <w:rsid w:val="002D1D9F"/>
    <w:rPr>
      <w:rFonts w:ascii="Cambria" w:hAnsi="Cambria"/>
      <w:b/>
      <w:bCs/>
      <w:i/>
      <w:iCs/>
      <w:color w:val="2DA2BF"/>
    </w:rPr>
  </w:style>
  <w:style w:type="character" w:customStyle="1" w:styleId="Titolo7Carattere">
    <w:name w:val="Titolo 7 Carattere"/>
    <w:link w:val="Titolo7"/>
    <w:uiPriority w:val="9"/>
    <w:rsid w:val="002D1D9F"/>
    <w:rPr>
      <w:rFonts w:ascii="Cambria" w:hAnsi="Cambria"/>
      <w:i/>
      <w:iCs/>
      <w:color w:val="404040"/>
    </w:rPr>
  </w:style>
  <w:style w:type="character" w:customStyle="1" w:styleId="Titolo8Carattere">
    <w:name w:val="Titolo 8 Carattere"/>
    <w:link w:val="Titolo8"/>
    <w:uiPriority w:val="9"/>
    <w:rsid w:val="002D1D9F"/>
    <w:rPr>
      <w:rFonts w:ascii="Cambria" w:hAnsi="Cambria"/>
      <w:color w:val="2DA2BF"/>
    </w:rPr>
  </w:style>
  <w:style w:type="character" w:customStyle="1" w:styleId="Titolo9Carattere">
    <w:name w:val="Titolo 9 Carattere"/>
    <w:link w:val="Titolo9"/>
    <w:uiPriority w:val="9"/>
    <w:rsid w:val="002D1D9F"/>
    <w:rPr>
      <w:rFonts w:ascii="Cambria" w:hAnsi="Cambria"/>
      <w:i/>
      <w:iCs/>
      <w:color w:val="404040"/>
    </w:rPr>
  </w:style>
  <w:style w:type="paragraph" w:styleId="Corpotesto">
    <w:name w:val="Body Text"/>
    <w:link w:val="CorpotestoCarattere"/>
    <w:rsid w:val="002D1D9F"/>
    <w:pPr>
      <w:spacing w:after="120" w:line="360" w:lineRule="auto"/>
      <w:ind w:firstLine="357"/>
      <w:jc w:val="both"/>
    </w:pPr>
    <w:rPr>
      <w:rFonts w:cs="Latha"/>
      <w:sz w:val="24"/>
    </w:rPr>
  </w:style>
  <w:style w:type="paragraph" w:customStyle="1" w:styleId="FigureCaption">
    <w:name w:val="FigureCaption"/>
    <w:link w:val="FigureCaptionCharChar"/>
    <w:rsid w:val="002D1D9F"/>
    <w:pPr>
      <w:spacing w:before="60" w:after="300" w:line="276" w:lineRule="auto"/>
      <w:jc w:val="both"/>
    </w:pPr>
    <w:rPr>
      <w:rFonts w:cs="Latha"/>
      <w:sz w:val="22"/>
    </w:rPr>
  </w:style>
  <w:style w:type="paragraph" w:customStyle="1" w:styleId="Authors">
    <w:name w:val="Authors"/>
    <w:rsid w:val="002D1D9F"/>
    <w:pPr>
      <w:spacing w:before="360" w:after="360" w:line="276" w:lineRule="auto"/>
      <w:jc w:val="both"/>
    </w:pPr>
    <w:rPr>
      <w:rFonts w:cs="Latha"/>
      <w:sz w:val="28"/>
      <w:szCs w:val="22"/>
    </w:rPr>
  </w:style>
  <w:style w:type="paragraph" w:customStyle="1" w:styleId="ManuscriptTitle">
    <w:name w:val="ManuscriptTitle"/>
    <w:rsid w:val="002D1D9F"/>
    <w:pPr>
      <w:spacing w:after="240" w:line="276" w:lineRule="auto"/>
    </w:pPr>
    <w:rPr>
      <w:rFonts w:cs="Latha"/>
      <w:sz w:val="44"/>
      <w:szCs w:val="22"/>
    </w:rPr>
  </w:style>
  <w:style w:type="paragraph" w:customStyle="1" w:styleId="AuthorAffiliation">
    <w:name w:val="AuthorAffiliation"/>
    <w:autoRedefine/>
    <w:rsid w:val="002D1D9F"/>
    <w:pPr>
      <w:spacing w:after="200" w:line="276" w:lineRule="auto"/>
      <w:jc w:val="both"/>
    </w:pPr>
    <w:rPr>
      <w:rFonts w:cs="Latha"/>
      <w:sz w:val="22"/>
      <w:szCs w:val="22"/>
    </w:rPr>
  </w:style>
  <w:style w:type="paragraph" w:customStyle="1" w:styleId="AbstractText">
    <w:name w:val="AbstractText"/>
    <w:rsid w:val="002D1D9F"/>
    <w:pPr>
      <w:spacing w:after="120" w:line="360" w:lineRule="auto"/>
      <w:ind w:left="544" w:right="544" w:firstLine="357"/>
      <w:jc w:val="both"/>
    </w:pPr>
    <w:rPr>
      <w:rFonts w:cs="Latha"/>
      <w:sz w:val="24"/>
      <w:szCs w:val="22"/>
    </w:rPr>
  </w:style>
  <w:style w:type="character" w:styleId="Rimandonotaapidipagina">
    <w:name w:val="footnote reference"/>
    <w:rsid w:val="002D1D9F"/>
    <w:rPr>
      <w:rFonts w:cs="Times New Roman"/>
      <w:vertAlign w:val="superscript"/>
    </w:rPr>
  </w:style>
  <w:style w:type="paragraph" w:customStyle="1" w:styleId="Equations">
    <w:name w:val="Equations"/>
    <w:rsid w:val="002D1D9F"/>
    <w:pPr>
      <w:tabs>
        <w:tab w:val="center" w:pos="4507"/>
        <w:tab w:val="right" w:pos="9000"/>
      </w:tabs>
      <w:spacing w:before="60" w:after="120" w:line="276" w:lineRule="auto"/>
      <w:jc w:val="center"/>
    </w:pPr>
    <w:rPr>
      <w:rFonts w:cs="Latha"/>
      <w:sz w:val="24"/>
      <w:szCs w:val="22"/>
    </w:rPr>
  </w:style>
  <w:style w:type="paragraph" w:styleId="Titolosommario">
    <w:name w:val="TOC Heading"/>
    <w:basedOn w:val="Titolo1"/>
    <w:next w:val="Normale"/>
    <w:uiPriority w:val="39"/>
    <w:qFormat/>
    <w:rsid w:val="002D1D9F"/>
    <w:pPr>
      <w:outlineLvl w:val="9"/>
    </w:pPr>
    <w:rPr>
      <w:rFonts w:cs="Latha"/>
    </w:rPr>
  </w:style>
  <w:style w:type="paragraph" w:styleId="Sommario9">
    <w:name w:val="toc 9"/>
    <w:basedOn w:val="Normale"/>
    <w:next w:val="Normale"/>
    <w:autoRedefine/>
    <w:rsid w:val="002D1D9F"/>
    <w:pPr>
      <w:ind w:left="1920"/>
    </w:pPr>
  </w:style>
  <w:style w:type="paragraph" w:customStyle="1" w:styleId="TableTitle">
    <w:name w:val="TableTitle"/>
    <w:basedOn w:val="Didascalia"/>
    <w:rsid w:val="002D1D9F"/>
    <w:pPr>
      <w:spacing w:before="120" w:line="360" w:lineRule="auto"/>
    </w:pPr>
    <w:rPr>
      <w:rFonts w:eastAsia="SimSun"/>
      <w:b w:val="0"/>
      <w:sz w:val="22"/>
      <w:lang w:val="en-GB"/>
    </w:rPr>
  </w:style>
  <w:style w:type="character" w:styleId="Rimandocommento">
    <w:name w:val="annotation reference"/>
    <w:uiPriority w:val="99"/>
    <w:semiHidden/>
    <w:rsid w:val="002D1D9F"/>
    <w:rPr>
      <w:sz w:val="16"/>
      <w:szCs w:val="16"/>
    </w:rPr>
  </w:style>
  <w:style w:type="paragraph" w:customStyle="1" w:styleId="Keywords">
    <w:name w:val="Keywords"/>
    <w:rsid w:val="002D1D9F"/>
    <w:pPr>
      <w:spacing w:before="120" w:after="120" w:line="360" w:lineRule="auto"/>
    </w:pPr>
    <w:rPr>
      <w:rFonts w:cs="Latha"/>
      <w:sz w:val="24"/>
      <w:szCs w:val="24"/>
    </w:rPr>
  </w:style>
  <w:style w:type="table" w:styleId="TabellaWeb3">
    <w:name w:val="Table Web 3"/>
    <w:basedOn w:val="Tabellanormale"/>
    <w:rsid w:val="002D1D9F"/>
    <w:rPr>
      <w:rFonts w:cs="Lath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ListTitle">
    <w:name w:val="DefListTitle"/>
    <w:rsid w:val="00FC632F"/>
    <w:pPr>
      <w:spacing w:after="200" w:line="276" w:lineRule="auto"/>
    </w:pPr>
    <w:rPr>
      <w:rFonts w:cs="Latha"/>
      <w:sz w:val="24"/>
      <w:szCs w:val="22"/>
    </w:rPr>
  </w:style>
  <w:style w:type="table" w:styleId="TabellaWeb2">
    <w:name w:val="Table Web 2"/>
    <w:basedOn w:val="Tabellanormale"/>
    <w:rsid w:val="002D1D9F"/>
    <w:rPr>
      <w:rFonts w:cs="Lath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Web1">
    <w:name w:val="Table Web 1"/>
    <w:basedOn w:val="Tabellanormale"/>
    <w:rsid w:val="002D1D9F"/>
    <w:rPr>
      <w:rFonts w:cs="Lath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xtract">
    <w:name w:val="Extract"/>
    <w:rsid w:val="002D1D9F"/>
    <w:pPr>
      <w:spacing w:after="200" w:line="276" w:lineRule="auto"/>
      <w:ind w:left="720" w:right="720"/>
    </w:pPr>
    <w:rPr>
      <w:rFonts w:cs="Latha"/>
      <w:sz w:val="24"/>
      <w:szCs w:val="24"/>
    </w:rPr>
  </w:style>
  <w:style w:type="paragraph" w:styleId="Sommario8">
    <w:name w:val="toc 8"/>
    <w:basedOn w:val="Normale"/>
    <w:next w:val="Normale"/>
    <w:autoRedefine/>
    <w:rsid w:val="002D1D9F"/>
    <w:pPr>
      <w:ind w:left="1680"/>
    </w:pPr>
  </w:style>
  <w:style w:type="table" w:styleId="Tabellatema">
    <w:name w:val="Table Theme"/>
    <w:basedOn w:val="Tabellanormale"/>
    <w:rsid w:val="002D1D9F"/>
    <w:rPr>
      <w:rFonts w:cs="Lath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conombreggiatura2">
    <w:name w:val="Table Subtle 2"/>
    <w:basedOn w:val="Tabellanormale"/>
    <w:rsid w:val="002D1D9F"/>
    <w:rPr>
      <w:rFonts w:cs="Lath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nombreggiatura1">
    <w:name w:val="Table Subtle 1"/>
    <w:basedOn w:val="Tabellanormale"/>
    <w:rsid w:val="002D1D9F"/>
    <w:rPr>
      <w:rFonts w:cs="Lath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semplice3">
    <w:name w:val="Table Simple 3"/>
    <w:basedOn w:val="Tabellanormale"/>
    <w:rsid w:val="002D1D9F"/>
    <w:rPr>
      <w:rFonts w:cs="Lath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AppendixTitle">
    <w:name w:val="AppendixTitl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AbstractTitle">
    <w:name w:val="AbstractTitle"/>
    <w:rsid w:val="002D1D9F"/>
    <w:pPr>
      <w:spacing w:after="200" w:line="276" w:lineRule="auto"/>
      <w:jc w:val="center"/>
    </w:pPr>
    <w:rPr>
      <w:rFonts w:cs="Tahoma"/>
      <w:bCs/>
      <w:iCs/>
      <w:sz w:val="22"/>
      <w:szCs w:val="16"/>
    </w:rPr>
  </w:style>
  <w:style w:type="paragraph" w:customStyle="1" w:styleId="AcknowledgementTitle">
    <w:name w:val="AcknowledgementTitle"/>
    <w:rsid w:val="002D1D9F"/>
    <w:pPr>
      <w:spacing w:after="200" w:line="276" w:lineRule="auto"/>
      <w:jc w:val="center"/>
    </w:pPr>
    <w:rPr>
      <w:rFonts w:cs="Latha"/>
      <w:sz w:val="24"/>
      <w:szCs w:val="24"/>
    </w:rPr>
  </w:style>
  <w:style w:type="table" w:styleId="Tabellasemplice2">
    <w:name w:val="Table Simple 2"/>
    <w:basedOn w:val="Tabellanormale"/>
    <w:rsid w:val="002D1D9F"/>
    <w:rPr>
      <w:rFonts w:cs="Lath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AppendixText">
    <w:name w:val="AppendixText"/>
    <w:rsid w:val="002D1D9F"/>
    <w:pPr>
      <w:spacing w:afterLines="120" w:line="360" w:lineRule="auto"/>
    </w:pPr>
    <w:rPr>
      <w:rFonts w:cs="Latha"/>
      <w:bCs/>
      <w:sz w:val="24"/>
      <w:szCs w:val="22"/>
    </w:rPr>
  </w:style>
  <w:style w:type="paragraph" w:customStyle="1" w:styleId="Acknowledgement">
    <w:name w:val="Acknowledgement"/>
    <w:rsid w:val="002D1D9F"/>
    <w:pPr>
      <w:spacing w:after="200" w:line="276" w:lineRule="auto"/>
    </w:pPr>
    <w:rPr>
      <w:rFonts w:cs="Latha"/>
      <w:sz w:val="24"/>
      <w:szCs w:val="22"/>
    </w:rPr>
  </w:style>
  <w:style w:type="character" w:customStyle="1" w:styleId="collab">
    <w:name w:val="collab"/>
    <w:rsid w:val="002D1D9F"/>
    <w:rPr>
      <w:rFonts w:cs="Times New Roman"/>
      <w:color w:val="auto"/>
      <w:bdr w:val="none" w:sz="0" w:space="0" w:color="auto"/>
      <w:shd w:val="clear" w:color="auto" w:fill="00E7E2"/>
    </w:rPr>
  </w:style>
  <w:style w:type="character" w:customStyle="1" w:styleId="surname">
    <w:name w:val="surname"/>
    <w:rsid w:val="009C045C"/>
    <w:rPr>
      <w:bdr w:val="single" w:sz="4" w:space="0" w:color="7030A0"/>
      <w:shd w:val="clear" w:color="auto" w:fill="04FCAF"/>
    </w:rPr>
  </w:style>
  <w:style w:type="character" w:customStyle="1" w:styleId="articleTitle">
    <w:name w:val="articleTitle"/>
    <w:rsid w:val="008523BB"/>
    <w:rPr>
      <w:rFonts w:ascii="Times New Roman" w:hAnsi="Times New Roman"/>
      <w:color w:val="auto"/>
      <w:sz w:val="22"/>
      <w:bdr w:val="none" w:sz="0" w:space="0" w:color="auto"/>
      <w:shd w:val="clear" w:color="auto" w:fill="CCFFFF"/>
    </w:rPr>
  </w:style>
  <w:style w:type="character" w:customStyle="1" w:styleId="source">
    <w:name w:val="source"/>
    <w:rsid w:val="002D1D9F"/>
    <w:rPr>
      <w:rFonts w:ascii="Times New Roman" w:hAnsi="Times New Roman"/>
      <w:i/>
      <w:sz w:val="22"/>
      <w:bdr w:val="none" w:sz="0" w:space="0" w:color="auto"/>
      <w:shd w:val="clear" w:color="auto" w:fill="FFD5B9"/>
    </w:rPr>
  </w:style>
  <w:style w:type="character" w:customStyle="1" w:styleId="volume">
    <w:name w:val="volume"/>
    <w:rsid w:val="002D1D9F"/>
    <w:rPr>
      <w:rFonts w:ascii="Times New Roman" w:hAnsi="Times New Roman"/>
      <w:sz w:val="22"/>
      <w:bdr w:val="none" w:sz="0" w:space="0" w:color="auto"/>
      <w:shd w:val="clear" w:color="auto" w:fill="AAC8E6"/>
    </w:rPr>
  </w:style>
  <w:style w:type="character" w:customStyle="1" w:styleId="publisherName">
    <w:name w:val="publisherName"/>
    <w:rsid w:val="008523BB"/>
    <w:rPr>
      <w:rFonts w:cs="Times New Roman"/>
      <w:bdr w:val="none" w:sz="0" w:space="0" w:color="auto"/>
      <w:shd w:val="clear" w:color="auto" w:fill="A3E0FF"/>
    </w:rPr>
  </w:style>
  <w:style w:type="character" w:customStyle="1" w:styleId="year">
    <w:name w:val="year"/>
    <w:rsid w:val="002D1D9F"/>
    <w:rPr>
      <w:rFonts w:ascii="Times New Roman" w:hAnsi="Times New Roman"/>
      <w:sz w:val="22"/>
      <w:bdr w:val="none" w:sz="0" w:space="0" w:color="auto"/>
      <w:shd w:val="clear" w:color="auto" w:fill="C8FFB4"/>
    </w:rPr>
  </w:style>
  <w:style w:type="paragraph" w:customStyle="1" w:styleId="TableFootnote">
    <w:name w:val="TableFootnote"/>
    <w:rsid w:val="002D1D9F"/>
    <w:pPr>
      <w:spacing w:after="200" w:line="276" w:lineRule="auto"/>
      <w:ind w:left="720"/>
    </w:pPr>
    <w:rPr>
      <w:rFonts w:cs="Latha"/>
      <w:sz w:val="24"/>
      <w:szCs w:val="24"/>
    </w:rPr>
  </w:style>
  <w:style w:type="character" w:customStyle="1" w:styleId="tableFnCite">
    <w:name w:val="tableFnCite"/>
    <w:rsid w:val="008523BB"/>
    <w:rPr>
      <w:rFonts w:ascii="Times New Roman" w:hAnsi="Times New Roman"/>
      <w:sz w:val="22"/>
      <w:szCs w:val="22"/>
      <w:vertAlign w:val="superscript"/>
    </w:rPr>
  </w:style>
  <w:style w:type="table" w:styleId="Tabellasemplice1">
    <w:name w:val="Table Simple 1"/>
    <w:basedOn w:val="Tabellanormale"/>
    <w:rsid w:val="002D1D9F"/>
    <w:rPr>
      <w:rFonts w:cs="Lath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Lemma">
    <w:name w:val="Lemma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Theorem">
    <w:name w:val="Theorem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Proof">
    <w:name w:val="Proof"/>
    <w:rsid w:val="002D1D9F"/>
    <w:pPr>
      <w:spacing w:after="200" w:line="276" w:lineRule="auto"/>
    </w:pPr>
    <w:rPr>
      <w:rFonts w:cs="Latha"/>
      <w:sz w:val="24"/>
      <w:szCs w:val="24"/>
    </w:rPr>
  </w:style>
  <w:style w:type="table" w:styleId="Tabellaprofessionale">
    <w:name w:val="Table Professional"/>
    <w:basedOn w:val="Tabellanormale"/>
    <w:rsid w:val="002D1D9F"/>
    <w:rPr>
      <w:rFonts w:cs="Lath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Algorithm">
    <w:name w:val="Algorithm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DefList">
    <w:name w:val="DefList"/>
    <w:rsid w:val="00FC632F"/>
    <w:pPr>
      <w:spacing w:after="200" w:line="276" w:lineRule="auto"/>
      <w:ind w:left="432"/>
    </w:pPr>
    <w:rPr>
      <w:rFonts w:cs="Latha"/>
      <w:sz w:val="24"/>
      <w:szCs w:val="24"/>
    </w:rPr>
  </w:style>
  <w:style w:type="paragraph" w:customStyle="1" w:styleId="AuthorNote">
    <w:name w:val="AuthorNote"/>
    <w:rsid w:val="008523BB"/>
    <w:pPr>
      <w:spacing w:after="200" w:line="276" w:lineRule="auto"/>
    </w:pPr>
    <w:rPr>
      <w:rFonts w:cs="Latha"/>
      <w:sz w:val="24"/>
      <w:szCs w:val="24"/>
    </w:rPr>
  </w:style>
  <w:style w:type="paragraph" w:customStyle="1" w:styleId="RefJournal">
    <w:name w:val="RefJournal"/>
    <w:rsid w:val="008523BB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Book">
    <w:name w:val="RefBook"/>
    <w:rsid w:val="008523BB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Thesis">
    <w:name w:val="RefThesis"/>
    <w:rsid w:val="008523BB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Report">
    <w:name w:val="RefReport"/>
    <w:rsid w:val="008523BB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Conference">
    <w:name w:val="RefConference"/>
    <w:rsid w:val="008523BB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Other">
    <w:name w:val="RefOther"/>
    <w:rsid w:val="008523BB"/>
    <w:pPr>
      <w:spacing w:before="120" w:after="120" w:line="360" w:lineRule="auto"/>
    </w:pPr>
    <w:rPr>
      <w:rFonts w:cs="Latha"/>
      <w:sz w:val="24"/>
      <w:szCs w:val="24"/>
    </w:rPr>
  </w:style>
  <w:style w:type="character" w:customStyle="1" w:styleId="publisherLoc">
    <w:name w:val="publisherLoc"/>
    <w:rsid w:val="008523BB"/>
    <w:rPr>
      <w:rFonts w:cs="Times New Roman"/>
      <w:bdr w:val="none" w:sz="0" w:space="0" w:color="auto"/>
      <w:shd w:val="clear" w:color="auto" w:fill="C9C9FF"/>
    </w:rPr>
  </w:style>
  <w:style w:type="character" w:customStyle="1" w:styleId="issue">
    <w:name w:val="issue"/>
    <w:rsid w:val="002D1D9F"/>
    <w:rPr>
      <w:rFonts w:cs="Times New Roman"/>
      <w:bdr w:val="none" w:sz="0" w:space="0" w:color="auto"/>
      <w:shd w:val="clear" w:color="auto" w:fill="FFA7A7"/>
    </w:rPr>
  </w:style>
  <w:style w:type="character" w:customStyle="1" w:styleId="fPage">
    <w:name w:val="fPage"/>
    <w:rsid w:val="008523BB"/>
    <w:rPr>
      <w:rFonts w:cs="Times New Roman"/>
      <w:bdr w:val="none" w:sz="0" w:space="0" w:color="auto"/>
      <w:shd w:val="clear" w:color="auto" w:fill="FF9661"/>
    </w:rPr>
  </w:style>
  <w:style w:type="character" w:customStyle="1" w:styleId="lPage">
    <w:name w:val="lPage"/>
    <w:rsid w:val="008523BB"/>
    <w:rPr>
      <w:rFonts w:cs="Times New Roman"/>
      <w:bdr w:val="none" w:sz="0" w:space="0" w:color="auto"/>
      <w:shd w:val="clear" w:color="auto" w:fill="FFC489"/>
    </w:rPr>
  </w:style>
  <w:style w:type="character" w:customStyle="1" w:styleId="edition">
    <w:name w:val="edition"/>
    <w:rsid w:val="002D1D9F"/>
    <w:rPr>
      <w:rFonts w:cs="Times New Roman"/>
      <w:bdr w:val="none" w:sz="0" w:space="0" w:color="auto"/>
      <w:shd w:val="clear" w:color="auto" w:fill="FFDCB9"/>
    </w:rPr>
  </w:style>
  <w:style w:type="character" w:customStyle="1" w:styleId="confName">
    <w:name w:val="confName"/>
    <w:rsid w:val="008523BB"/>
    <w:rPr>
      <w:rFonts w:cs="Times New Roman"/>
      <w:bdr w:val="none" w:sz="0" w:space="0" w:color="auto"/>
      <w:shd w:val="clear" w:color="auto" w:fill="B7FFB7"/>
    </w:rPr>
  </w:style>
  <w:style w:type="character" w:customStyle="1" w:styleId="confDate">
    <w:name w:val="confDate"/>
    <w:rsid w:val="008523BB"/>
    <w:rPr>
      <w:rFonts w:cs="Times New Roman"/>
      <w:bdr w:val="none" w:sz="0" w:space="0" w:color="auto"/>
      <w:shd w:val="clear" w:color="auto" w:fill="91DBB6"/>
    </w:rPr>
  </w:style>
  <w:style w:type="character" w:customStyle="1" w:styleId="confLoc">
    <w:name w:val="confLoc"/>
    <w:rsid w:val="008523BB"/>
    <w:rPr>
      <w:rFonts w:cs="Times New Roman"/>
      <w:bdr w:val="none" w:sz="0" w:space="0" w:color="auto"/>
      <w:shd w:val="clear" w:color="auto" w:fill="008000"/>
    </w:rPr>
  </w:style>
  <w:style w:type="paragraph" w:customStyle="1" w:styleId="ContinuedBodyText">
    <w:name w:val="ContinuedBodyText"/>
    <w:rsid w:val="002D1D9F"/>
    <w:pPr>
      <w:spacing w:after="200" w:line="276" w:lineRule="auto"/>
    </w:pPr>
    <w:rPr>
      <w:rFonts w:cs="Latha"/>
      <w:sz w:val="24"/>
      <w:szCs w:val="22"/>
    </w:rPr>
  </w:style>
  <w:style w:type="paragraph" w:customStyle="1" w:styleId="Bio">
    <w:name w:val="Bio"/>
    <w:rsid w:val="002D1D9F"/>
    <w:pPr>
      <w:spacing w:after="200" w:line="276" w:lineRule="auto"/>
    </w:pPr>
    <w:rPr>
      <w:rFonts w:cs="Latha"/>
      <w:sz w:val="24"/>
      <w:szCs w:val="22"/>
    </w:rPr>
  </w:style>
  <w:style w:type="table" w:styleId="Elencotabella8">
    <w:name w:val="Table List 8"/>
    <w:basedOn w:val="Tabellanormale"/>
    <w:rsid w:val="002D1D9F"/>
    <w:rPr>
      <w:rFonts w:cs="Lath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character" w:customStyle="1" w:styleId="etal">
    <w:name w:val="etal"/>
    <w:rsid w:val="002D1D9F"/>
    <w:rPr>
      <w:rFonts w:ascii="Times New Roman" w:hAnsi="Times New Roman"/>
      <w:sz w:val="24"/>
      <w:bdr w:val="none" w:sz="0" w:space="0" w:color="auto"/>
      <w:shd w:val="clear" w:color="auto" w:fill="CC99FF"/>
    </w:rPr>
  </w:style>
  <w:style w:type="character" w:customStyle="1" w:styleId="suffix">
    <w:name w:val="suffix"/>
    <w:rsid w:val="002D1D9F"/>
    <w:rPr>
      <w:rFonts w:ascii="Times New Roman" w:hAnsi="Times New Roman"/>
      <w:sz w:val="24"/>
      <w:bdr w:val="none" w:sz="0" w:space="0" w:color="auto"/>
      <w:shd w:val="clear" w:color="auto" w:fill="FFD1FF"/>
    </w:rPr>
  </w:style>
  <w:style w:type="character" w:customStyle="1" w:styleId="doi">
    <w:name w:val="doi"/>
    <w:rsid w:val="002D1D9F"/>
    <w:rPr>
      <w:bdr w:val="none" w:sz="0" w:space="0" w:color="auto"/>
      <w:shd w:val="clear" w:color="auto" w:fill="D1C4D2"/>
    </w:rPr>
  </w:style>
  <w:style w:type="table" w:styleId="Elencotabella7">
    <w:name w:val="Table List 7"/>
    <w:basedOn w:val="Tabellanormale"/>
    <w:rsid w:val="002D1D9F"/>
    <w:rPr>
      <w:rFonts w:cs="Lath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character" w:customStyle="1" w:styleId="institution">
    <w:name w:val="institution"/>
    <w:rsid w:val="002D1D9F"/>
    <w:rPr>
      <w:rFonts w:ascii="Times New Roman" w:hAnsi="Times New Roman"/>
      <w:sz w:val="24"/>
      <w:bdr w:val="none" w:sz="0" w:space="0" w:color="auto"/>
      <w:shd w:val="clear" w:color="auto" w:fill="FFCDFF"/>
    </w:rPr>
  </w:style>
  <w:style w:type="character" w:customStyle="1" w:styleId="chapterTitle">
    <w:name w:val="chapterTitle"/>
    <w:rsid w:val="008523BB"/>
    <w:rPr>
      <w:rFonts w:ascii="Times New Roman" w:hAnsi="Times New Roman"/>
      <w:sz w:val="24"/>
      <w:bdr w:val="none" w:sz="0" w:space="0" w:color="auto"/>
      <w:shd w:val="clear" w:color="auto" w:fill="C1C1D5"/>
    </w:rPr>
  </w:style>
  <w:style w:type="character" w:customStyle="1" w:styleId="pubId">
    <w:name w:val="pubId"/>
    <w:rsid w:val="008523BB"/>
    <w:rPr>
      <w:rFonts w:ascii="Times New Roman" w:hAnsi="Times New Roman"/>
      <w:sz w:val="24"/>
      <w:bdr w:val="none" w:sz="0" w:space="0" w:color="auto"/>
      <w:shd w:val="clear" w:color="auto" w:fill="C5FF21"/>
    </w:rPr>
  </w:style>
  <w:style w:type="character" w:customStyle="1" w:styleId="eSurname">
    <w:name w:val="eSurname"/>
    <w:rsid w:val="008523BB"/>
    <w:rPr>
      <w:rFonts w:ascii="Times New Roman" w:hAnsi="Times New Roman"/>
      <w:sz w:val="24"/>
      <w:bdr w:val="none" w:sz="0" w:space="0" w:color="auto"/>
      <w:shd w:val="clear" w:color="auto" w:fill="C9D6FF"/>
    </w:rPr>
  </w:style>
  <w:style w:type="character" w:customStyle="1" w:styleId="eGivenName">
    <w:name w:val="eGivenName"/>
    <w:rsid w:val="008523BB"/>
    <w:rPr>
      <w:rFonts w:ascii="Times New Roman" w:hAnsi="Times New Roman"/>
      <w:sz w:val="24"/>
      <w:bdr w:val="none" w:sz="0" w:space="0" w:color="auto"/>
      <w:shd w:val="clear" w:color="auto" w:fill="D9E2FF"/>
    </w:rPr>
  </w:style>
  <w:style w:type="character" w:customStyle="1" w:styleId="website">
    <w:name w:val="website"/>
    <w:rsid w:val="002D1D9F"/>
    <w:rPr>
      <w:rFonts w:ascii="Times New Roman" w:hAnsi="Times New Roman"/>
      <w:sz w:val="24"/>
      <w:bdr w:val="none" w:sz="0" w:space="0" w:color="auto"/>
      <w:shd w:val="clear" w:color="auto" w:fill="CDF5FF"/>
    </w:rPr>
  </w:style>
  <w:style w:type="character" w:customStyle="1" w:styleId="thead">
    <w:name w:val="thead"/>
    <w:rsid w:val="002D1D9F"/>
    <w:rPr>
      <w:sz w:val="24"/>
      <w:bdr w:val="none" w:sz="0" w:space="0" w:color="auto"/>
      <w:shd w:val="clear" w:color="auto" w:fill="D2DCE6"/>
    </w:rPr>
  </w:style>
  <w:style w:type="paragraph" w:customStyle="1" w:styleId="Correspondence">
    <w:name w:val="Correspondence"/>
    <w:basedOn w:val="Normale"/>
    <w:rsid w:val="002D1D9F"/>
  </w:style>
  <w:style w:type="table" w:styleId="Elencotabella6">
    <w:name w:val="Table List 6"/>
    <w:basedOn w:val="Tabellanormale"/>
    <w:rsid w:val="002D1D9F"/>
    <w:rPr>
      <w:rFonts w:cs="Lath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Elencotabella5">
    <w:name w:val="Table List 5"/>
    <w:basedOn w:val="Tabellanormale"/>
    <w:rsid w:val="002D1D9F"/>
    <w:rPr>
      <w:rFonts w:cs="Lath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RefWeb">
    <w:name w:val="RefWeb"/>
    <w:rsid w:val="008523BB"/>
    <w:pPr>
      <w:spacing w:before="120" w:after="120" w:line="360" w:lineRule="auto"/>
    </w:pPr>
    <w:rPr>
      <w:rFonts w:cs="Latha"/>
      <w:sz w:val="24"/>
      <w:szCs w:val="24"/>
    </w:rPr>
  </w:style>
  <w:style w:type="character" w:customStyle="1" w:styleId="country">
    <w:name w:val="country"/>
    <w:rsid w:val="002D1D9F"/>
    <w:rPr>
      <w:bdr w:val="none" w:sz="0" w:space="0" w:color="auto"/>
      <w:shd w:val="clear" w:color="auto" w:fill="FFDECD"/>
    </w:rPr>
  </w:style>
  <w:style w:type="paragraph" w:customStyle="1" w:styleId="SupplementaryMaterial">
    <w:name w:val="SupplementaryMaterial"/>
    <w:basedOn w:val="Normale"/>
    <w:rsid w:val="008523BB"/>
  </w:style>
  <w:style w:type="table" w:styleId="Elencotabella4">
    <w:name w:val="Table List 4"/>
    <w:basedOn w:val="Tabellanormale"/>
    <w:rsid w:val="002D1D9F"/>
    <w:rPr>
      <w:rFonts w:cs="Lath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series">
    <w:name w:val="series"/>
    <w:rsid w:val="002D1D9F"/>
    <w:rPr>
      <w:bdr w:val="none" w:sz="0" w:space="0" w:color="auto"/>
      <w:shd w:val="clear" w:color="auto" w:fill="D1F7FF"/>
    </w:rPr>
  </w:style>
  <w:style w:type="table" w:styleId="Elencotabella3">
    <w:name w:val="Table List 3"/>
    <w:basedOn w:val="Tabellanormale"/>
    <w:rsid w:val="002D1D9F"/>
    <w:rPr>
      <w:rFonts w:cs="Lath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2">
    <w:name w:val="Table List 2"/>
    <w:basedOn w:val="Tabellanormale"/>
    <w:rsid w:val="002D1D9F"/>
    <w:rPr>
      <w:rFonts w:cs="Lath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RefPatent">
    <w:name w:val="RefPatent"/>
    <w:basedOn w:val="Normale"/>
    <w:rsid w:val="008523BB"/>
  </w:style>
  <w:style w:type="paragraph" w:customStyle="1" w:styleId="RefCommunication">
    <w:name w:val="RefCommunication"/>
    <w:basedOn w:val="Normale"/>
    <w:rsid w:val="008523BB"/>
  </w:style>
  <w:style w:type="character" w:customStyle="1" w:styleId="day">
    <w:name w:val="day"/>
    <w:rsid w:val="002D1D9F"/>
    <w:rPr>
      <w:bdr w:val="none" w:sz="0" w:space="0" w:color="auto"/>
      <w:shd w:val="clear" w:color="auto" w:fill="96FAB4"/>
    </w:rPr>
  </w:style>
  <w:style w:type="table" w:styleId="Elencotabella1">
    <w:name w:val="Table List 1"/>
    <w:basedOn w:val="Tabellanormale"/>
    <w:rsid w:val="002D1D9F"/>
    <w:rPr>
      <w:rFonts w:cs="Lath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8">
    <w:name w:val="Table Grid 8"/>
    <w:basedOn w:val="Tabellanormale"/>
    <w:rsid w:val="002D1D9F"/>
    <w:rPr>
      <w:rFonts w:cs="Lath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7">
    <w:name w:val="Table Grid 7"/>
    <w:basedOn w:val="Tabellanormale"/>
    <w:rsid w:val="002D1D9F"/>
    <w:rPr>
      <w:rFonts w:cs="Lath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Proposition">
    <w:name w:val="Proposition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Claim">
    <w:name w:val="Claim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Conjecture">
    <w:name w:val="Conjectur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Corollary">
    <w:name w:val="Corollary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Property">
    <w:name w:val="Property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Axiom">
    <w:name w:val="Axiom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Case">
    <w:name w:val="Cas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Definition">
    <w:name w:val="Definition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Example">
    <w:name w:val="Exampl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Hypothesis">
    <w:name w:val="Hypothesis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Postulate">
    <w:name w:val="Postulat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Problem">
    <w:name w:val="Problem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Remark">
    <w:name w:val="Remark"/>
    <w:rsid w:val="002D1D9F"/>
    <w:pPr>
      <w:spacing w:after="200" w:line="276" w:lineRule="auto"/>
    </w:pPr>
    <w:rPr>
      <w:rFonts w:cs="Latha"/>
      <w:sz w:val="24"/>
      <w:szCs w:val="24"/>
    </w:rPr>
  </w:style>
  <w:style w:type="character" w:customStyle="1" w:styleId="pubIdOther">
    <w:name w:val="pubIdOther"/>
    <w:rsid w:val="008523BB"/>
    <w:rPr>
      <w:rFonts w:ascii="Times New Roman" w:hAnsi="Times New Roman"/>
      <w:sz w:val="24"/>
      <w:bdr w:val="none" w:sz="0" w:space="0" w:color="auto"/>
      <w:shd w:val="clear" w:color="auto" w:fill="F3F363"/>
    </w:rPr>
  </w:style>
  <w:style w:type="character" w:customStyle="1" w:styleId="note">
    <w:name w:val="note"/>
    <w:rsid w:val="008523BB"/>
    <w:rPr>
      <w:rFonts w:ascii="Times New Roman" w:hAnsi="Times New Roman"/>
      <w:sz w:val="24"/>
      <w:bdr w:val="none" w:sz="0" w:space="0" w:color="auto"/>
      <w:shd w:val="clear" w:color="auto" w:fill="E6FF9F"/>
    </w:rPr>
  </w:style>
  <w:style w:type="table" w:styleId="Grigliatabella6">
    <w:name w:val="Table Grid 6"/>
    <w:basedOn w:val="Tabellanormale"/>
    <w:rsid w:val="002D1D9F"/>
    <w:rPr>
      <w:rFonts w:cs="Lath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5">
    <w:name w:val="Table Grid 5"/>
    <w:basedOn w:val="Tabellanormale"/>
    <w:rsid w:val="002D1D9F"/>
    <w:rPr>
      <w:rFonts w:cs="Lath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character" w:customStyle="1" w:styleId="coden">
    <w:name w:val="coden"/>
    <w:rsid w:val="002D1D9F"/>
    <w:rPr>
      <w:bdr w:val="none" w:sz="0" w:space="0" w:color="auto"/>
      <w:shd w:val="clear" w:color="auto" w:fill="828C8E"/>
    </w:rPr>
  </w:style>
  <w:style w:type="character" w:customStyle="1" w:styleId="issn">
    <w:name w:val="issn"/>
    <w:rsid w:val="002D1D9F"/>
    <w:rPr>
      <w:bdr w:val="none" w:sz="0" w:space="0" w:color="auto"/>
      <w:shd w:val="clear" w:color="auto" w:fill="E0E0E0"/>
    </w:rPr>
  </w:style>
  <w:style w:type="table" w:styleId="Grigliatabella4">
    <w:name w:val="Table Grid 4"/>
    <w:basedOn w:val="Tabellanormale"/>
    <w:rsid w:val="002D1D9F"/>
    <w:rPr>
      <w:rFonts w:cs="Lath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3">
    <w:name w:val="Table Grid 3"/>
    <w:basedOn w:val="Tabellanormale"/>
    <w:rsid w:val="002D1D9F"/>
    <w:rPr>
      <w:rFonts w:cs="Lath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2">
    <w:name w:val="Table Grid 2"/>
    <w:basedOn w:val="Tabellanormale"/>
    <w:rsid w:val="002D1D9F"/>
    <w:rPr>
      <w:rFonts w:cs="Lath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1">
    <w:name w:val="Table Grid 1"/>
    <w:basedOn w:val="Tabellanormale"/>
    <w:rsid w:val="002D1D9F"/>
    <w:rPr>
      <w:rFonts w:cs="Lath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">
    <w:name w:val="Table Grid"/>
    <w:basedOn w:val="Tabellanormale"/>
    <w:rsid w:val="002D1D9F"/>
    <w:rPr>
      <w:rFonts w:cs="Lath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elegante">
    <w:name w:val="Table Elegant"/>
    <w:basedOn w:val="Tabellanormale"/>
    <w:rsid w:val="002D1D9F"/>
    <w:rPr>
      <w:rFonts w:cs="Lath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ntemporanea">
    <w:name w:val="Table Contemporary"/>
    <w:basedOn w:val="Tabellanormale"/>
    <w:rsid w:val="002D1D9F"/>
    <w:rPr>
      <w:rFonts w:cs="Lath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acolonne5">
    <w:name w:val="Table Columns 5"/>
    <w:basedOn w:val="Tabellanormale"/>
    <w:rsid w:val="002D1D9F"/>
    <w:rPr>
      <w:rFonts w:cs="Lath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acolonne4">
    <w:name w:val="Table Columns 4"/>
    <w:basedOn w:val="Tabellanormale"/>
    <w:rsid w:val="002D1D9F"/>
    <w:rPr>
      <w:rFonts w:cs="Lath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acolonne3">
    <w:name w:val="Table Columns 3"/>
    <w:basedOn w:val="Tabellanormale"/>
    <w:rsid w:val="002D1D9F"/>
    <w:rPr>
      <w:rFonts w:cs="Lath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2">
    <w:name w:val="Table Columns 2"/>
    <w:basedOn w:val="Tabellanormale"/>
    <w:rsid w:val="002D1D9F"/>
    <w:rPr>
      <w:rFonts w:cs="Lath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1">
    <w:name w:val="Table Columns 1"/>
    <w:basedOn w:val="Tabellanormale"/>
    <w:rsid w:val="002D1D9F"/>
    <w:rPr>
      <w:rFonts w:cs="Lath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3">
    <w:name w:val="Table Colorful 3"/>
    <w:basedOn w:val="Tabellanormale"/>
    <w:rsid w:val="002D1D9F"/>
    <w:rPr>
      <w:rFonts w:cs="Lath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acolori2">
    <w:name w:val="Table Colorful 2"/>
    <w:basedOn w:val="Tabellanormale"/>
    <w:rsid w:val="002D1D9F"/>
    <w:rPr>
      <w:rFonts w:cs="Lath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1">
    <w:name w:val="Table Colorful 1"/>
    <w:basedOn w:val="Tabellanormale"/>
    <w:rsid w:val="002D1D9F"/>
    <w:rPr>
      <w:rFonts w:cs="Lath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kwd">
    <w:name w:val="kwd"/>
    <w:rsid w:val="002D1D9F"/>
    <w:rPr>
      <w:bdr w:val="none" w:sz="0" w:space="0" w:color="auto"/>
      <w:shd w:val="clear" w:color="auto" w:fill="FEE1FF"/>
    </w:rPr>
  </w:style>
  <w:style w:type="table" w:styleId="Tabellaclassica4">
    <w:name w:val="Table Classic 4"/>
    <w:basedOn w:val="Tabellanormale"/>
    <w:rsid w:val="002D1D9F"/>
    <w:rPr>
      <w:rFonts w:cs="Lath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kwdTitle">
    <w:name w:val="kwdTitle"/>
    <w:rsid w:val="008523BB"/>
    <w:rPr>
      <w:u w:color="548DD4"/>
      <w:bdr w:val="none" w:sz="0" w:space="0" w:color="auto"/>
      <w:shd w:val="clear" w:color="auto" w:fill="FBD4B4"/>
    </w:rPr>
  </w:style>
  <w:style w:type="table" w:styleId="Tabellaclassica3">
    <w:name w:val="Table Classic 3"/>
    <w:basedOn w:val="Tabellanormale"/>
    <w:rsid w:val="002D1D9F"/>
    <w:rPr>
      <w:rFonts w:cs="Lath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2">
    <w:name w:val="Table Classic 2"/>
    <w:basedOn w:val="Tabellanormale"/>
    <w:rsid w:val="002D1D9F"/>
    <w:rPr>
      <w:rFonts w:cs="Lath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department">
    <w:name w:val="department"/>
    <w:rsid w:val="002D1D9F"/>
    <w:rPr>
      <w:color w:val="auto"/>
      <w:u w:color="0000D4"/>
      <w:bdr w:val="none" w:sz="0" w:space="0" w:color="auto"/>
      <w:shd w:val="clear" w:color="auto" w:fill="7C89EC"/>
    </w:rPr>
  </w:style>
  <w:style w:type="character" w:customStyle="1" w:styleId="dropCap">
    <w:name w:val="dropCap"/>
    <w:rsid w:val="008523BB"/>
    <w:rPr>
      <w:sz w:val="40"/>
      <w:bdr w:val="none" w:sz="0" w:space="0" w:color="auto"/>
      <w:shd w:val="clear" w:color="auto" w:fill="E4D9EF"/>
    </w:rPr>
  </w:style>
  <w:style w:type="table" w:styleId="Tabellaclassica1">
    <w:name w:val="Table Classic 1"/>
    <w:basedOn w:val="Tabellanormale"/>
    <w:rsid w:val="002D1D9F"/>
    <w:rPr>
      <w:rFonts w:cs="Lath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stLevel1">
    <w:name w:val="List Level 1"/>
    <w:rsid w:val="002D1D9F"/>
    <w:pPr>
      <w:spacing w:after="200" w:line="276" w:lineRule="auto"/>
      <w:ind w:left="432"/>
    </w:pPr>
    <w:rPr>
      <w:rFonts w:cs="Latha"/>
      <w:noProof/>
      <w:sz w:val="24"/>
      <w:szCs w:val="24"/>
    </w:rPr>
  </w:style>
  <w:style w:type="paragraph" w:customStyle="1" w:styleId="ListLevel2">
    <w:name w:val="List Level 2"/>
    <w:rsid w:val="002D1D9F"/>
    <w:pPr>
      <w:spacing w:after="200" w:line="276" w:lineRule="auto"/>
      <w:ind w:left="864"/>
    </w:pPr>
    <w:rPr>
      <w:rFonts w:cs="Latha"/>
      <w:noProof/>
      <w:sz w:val="24"/>
      <w:szCs w:val="24"/>
    </w:rPr>
  </w:style>
  <w:style w:type="paragraph" w:customStyle="1" w:styleId="ListLevel3">
    <w:name w:val="List Level 3"/>
    <w:rsid w:val="002D1D9F"/>
    <w:pPr>
      <w:spacing w:after="200" w:line="276" w:lineRule="auto"/>
      <w:ind w:left="1296"/>
    </w:pPr>
    <w:rPr>
      <w:rFonts w:cs="Latha"/>
      <w:noProof/>
      <w:sz w:val="24"/>
      <w:szCs w:val="24"/>
    </w:rPr>
  </w:style>
  <w:style w:type="paragraph" w:customStyle="1" w:styleId="ListLevel4">
    <w:name w:val="List Level 4"/>
    <w:rsid w:val="002D1D9F"/>
    <w:pPr>
      <w:spacing w:after="200" w:line="276" w:lineRule="auto"/>
      <w:ind w:left="1728"/>
    </w:pPr>
    <w:rPr>
      <w:rFonts w:cs="Latha"/>
      <w:noProof/>
      <w:sz w:val="24"/>
      <w:szCs w:val="24"/>
    </w:rPr>
  </w:style>
  <w:style w:type="paragraph" w:customStyle="1" w:styleId="ListLevel5">
    <w:name w:val="List Level 5"/>
    <w:rsid w:val="002D1D9F"/>
    <w:pPr>
      <w:spacing w:after="200" w:line="276" w:lineRule="auto"/>
      <w:ind w:left="2160"/>
    </w:pPr>
    <w:rPr>
      <w:rFonts w:cs="Latha"/>
      <w:noProof/>
      <w:sz w:val="24"/>
      <w:szCs w:val="24"/>
    </w:rPr>
  </w:style>
  <w:style w:type="paragraph" w:customStyle="1" w:styleId="ListLevel6">
    <w:name w:val="List Level 6"/>
    <w:rsid w:val="002D1D9F"/>
    <w:pPr>
      <w:spacing w:after="200" w:line="276" w:lineRule="auto"/>
      <w:ind w:left="2592"/>
    </w:pPr>
    <w:rPr>
      <w:rFonts w:cs="Latha"/>
      <w:noProof/>
      <w:sz w:val="24"/>
      <w:szCs w:val="24"/>
    </w:rPr>
  </w:style>
  <w:style w:type="paragraph" w:customStyle="1" w:styleId="ListLevel7">
    <w:name w:val="List Level 7"/>
    <w:rsid w:val="002D1D9F"/>
    <w:pPr>
      <w:spacing w:after="200" w:line="276" w:lineRule="auto"/>
      <w:ind w:left="3024"/>
    </w:pPr>
    <w:rPr>
      <w:rFonts w:cs="Latha"/>
      <w:noProof/>
      <w:sz w:val="24"/>
      <w:szCs w:val="24"/>
    </w:rPr>
  </w:style>
  <w:style w:type="table" w:styleId="Tabellaeffetti3D3">
    <w:name w:val="Table 3D effects 3"/>
    <w:basedOn w:val="Tabellanormale"/>
    <w:rsid w:val="002D1D9F"/>
    <w:rPr>
      <w:rFonts w:cs="Lath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onfSponsor">
    <w:name w:val="confSponsor"/>
    <w:rsid w:val="008523BB"/>
    <w:rPr>
      <w:bdr w:val="none" w:sz="0" w:space="0" w:color="auto"/>
      <w:shd w:val="clear" w:color="auto" w:fill="F0D0E5"/>
    </w:rPr>
  </w:style>
  <w:style w:type="table" w:styleId="Tabellaeffetti3D2">
    <w:name w:val="Table 3D effects 2"/>
    <w:basedOn w:val="Tabellanormale"/>
    <w:rsid w:val="002D1D9F"/>
    <w:rPr>
      <w:rFonts w:cs="Lath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effetti3D1">
    <w:name w:val="Table 3D effects 1"/>
    <w:basedOn w:val="Tabellanormale"/>
    <w:rsid w:val="002D1D9F"/>
    <w:rPr>
      <w:rFonts w:cs="Lath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patentNumber">
    <w:name w:val="patentNumber"/>
    <w:rsid w:val="008523BB"/>
    <w:rPr>
      <w:bdr w:val="none" w:sz="0" w:space="0" w:color="auto"/>
      <w:shd w:val="clear" w:color="auto" w:fill="D26C90"/>
    </w:rPr>
  </w:style>
  <w:style w:type="character" w:customStyle="1" w:styleId="pmId">
    <w:name w:val="pmId"/>
    <w:qFormat/>
    <w:rsid w:val="00FC632F"/>
    <w:rPr>
      <w:bdr w:val="none" w:sz="0" w:space="0" w:color="auto"/>
      <w:shd w:val="clear" w:color="auto" w:fill="FF97DC"/>
    </w:rPr>
  </w:style>
  <w:style w:type="paragraph" w:customStyle="1" w:styleId="Recto">
    <w:name w:val="Recto"/>
    <w:qFormat/>
    <w:rsid w:val="00E92D62"/>
    <w:pPr>
      <w:shd w:val="clear" w:color="auto" w:fill="CCC0D9"/>
    </w:pPr>
    <w:rPr>
      <w:rFonts w:cs="Latha"/>
      <w:sz w:val="24"/>
      <w:szCs w:val="24"/>
    </w:rPr>
  </w:style>
  <w:style w:type="paragraph" w:customStyle="1" w:styleId="Affiliationfootnote">
    <w:name w:val="Affiliation footnot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ContinuedBio">
    <w:name w:val="ContinuedBio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ContinuedAppText">
    <w:name w:val="ContinuedAppText"/>
    <w:rsid w:val="002D1D9F"/>
    <w:pPr>
      <w:spacing w:after="200" w:line="276" w:lineRule="auto"/>
    </w:pPr>
    <w:rPr>
      <w:rFonts w:cs="Latha"/>
      <w:sz w:val="24"/>
      <w:szCs w:val="24"/>
    </w:rPr>
  </w:style>
  <w:style w:type="character" w:customStyle="1" w:styleId="orgName">
    <w:name w:val="orgName"/>
    <w:rsid w:val="008523BB"/>
    <w:rPr>
      <w:bdr w:val="none" w:sz="0" w:space="0" w:color="auto"/>
      <w:shd w:val="clear" w:color="auto" w:fill="76923C"/>
    </w:rPr>
  </w:style>
  <w:style w:type="character" w:customStyle="1" w:styleId="orgDivision">
    <w:name w:val="orgDivision"/>
    <w:rsid w:val="008523BB"/>
    <w:rPr>
      <w:bdr w:val="none" w:sz="0" w:space="0" w:color="auto"/>
      <w:shd w:val="clear" w:color="auto" w:fill="5F497A"/>
    </w:rPr>
  </w:style>
  <w:style w:type="character" w:customStyle="1" w:styleId="street">
    <w:name w:val="street"/>
    <w:rsid w:val="002D1D9F"/>
    <w:rPr>
      <w:bdr w:val="none" w:sz="0" w:space="0" w:color="auto"/>
      <w:shd w:val="clear" w:color="auto" w:fill="B2A1C7"/>
    </w:rPr>
  </w:style>
  <w:style w:type="character" w:customStyle="1" w:styleId="city">
    <w:name w:val="city"/>
    <w:rsid w:val="002D1D9F"/>
    <w:rPr>
      <w:bdr w:val="none" w:sz="0" w:space="0" w:color="auto"/>
      <w:shd w:val="clear" w:color="auto" w:fill="31849B"/>
    </w:rPr>
  </w:style>
  <w:style w:type="character" w:customStyle="1" w:styleId="postCode">
    <w:name w:val="postCode"/>
    <w:rsid w:val="008523BB"/>
    <w:rPr>
      <w:bdr w:val="none" w:sz="0" w:space="0" w:color="auto"/>
      <w:shd w:val="clear" w:color="auto" w:fill="E36C0A"/>
    </w:rPr>
  </w:style>
  <w:style w:type="character" w:customStyle="1" w:styleId="state">
    <w:name w:val="state"/>
    <w:rsid w:val="002D1D9F"/>
    <w:rPr>
      <w:bdr w:val="none" w:sz="0" w:space="0" w:color="auto"/>
      <w:shd w:val="clear" w:color="auto" w:fill="FFC000"/>
    </w:rPr>
  </w:style>
  <w:style w:type="character" w:customStyle="1" w:styleId="role">
    <w:name w:val="role"/>
    <w:rsid w:val="008523BB"/>
    <w:rPr>
      <w:bdr w:val="none" w:sz="0" w:space="0" w:color="auto"/>
      <w:shd w:val="clear" w:color="auto" w:fill="CCFFFF"/>
    </w:rPr>
  </w:style>
  <w:style w:type="character" w:customStyle="1" w:styleId="degree">
    <w:name w:val="degree"/>
    <w:rsid w:val="008523BB"/>
    <w:rPr>
      <w:bdr w:val="none" w:sz="0" w:space="0" w:color="auto"/>
      <w:shd w:val="clear" w:color="auto" w:fill="CC99FF"/>
    </w:rPr>
  </w:style>
  <w:style w:type="character" w:customStyle="1" w:styleId="prefix">
    <w:name w:val="prefix"/>
    <w:rsid w:val="008523BB"/>
    <w:rPr>
      <w:bdr w:val="none" w:sz="0" w:space="0" w:color="auto"/>
      <w:shd w:val="clear" w:color="auto" w:fill="99CCFF"/>
    </w:rPr>
  </w:style>
  <w:style w:type="character" w:customStyle="1" w:styleId="email">
    <w:name w:val="email"/>
    <w:rsid w:val="002D1D9F"/>
    <w:rPr>
      <w:bdr w:val="none" w:sz="0" w:space="0" w:color="auto"/>
      <w:shd w:val="clear" w:color="auto" w:fill="C0C0C0"/>
    </w:rPr>
  </w:style>
  <w:style w:type="character" w:customStyle="1" w:styleId="unknownComment">
    <w:name w:val="unknownComment"/>
    <w:rsid w:val="008523BB"/>
    <w:rPr>
      <w:bdr w:val="none" w:sz="0" w:space="0" w:color="auto"/>
      <w:shd w:val="clear" w:color="auto" w:fill="FFFF00"/>
    </w:rPr>
  </w:style>
  <w:style w:type="character" w:customStyle="1" w:styleId="doiCross">
    <w:name w:val="doiCross"/>
    <w:rsid w:val="008523BB"/>
    <w:rPr>
      <w:bdr w:val="none" w:sz="0" w:space="0" w:color="auto"/>
      <w:shd w:val="clear" w:color="auto" w:fill="DFE86A"/>
    </w:rPr>
  </w:style>
  <w:style w:type="paragraph" w:customStyle="1" w:styleId="FundingStatement">
    <w:name w:val="FundingStatement"/>
    <w:basedOn w:val="Normale"/>
    <w:rsid w:val="00D44E42"/>
  </w:style>
  <w:style w:type="paragraph" w:customStyle="1" w:styleId="Verso">
    <w:name w:val="Verso"/>
    <w:basedOn w:val="Normale"/>
    <w:qFormat/>
    <w:rsid w:val="006E0A92"/>
    <w:pPr>
      <w:shd w:val="clear" w:color="auto" w:fill="D6E3BC"/>
    </w:pPr>
    <w:rPr>
      <w:szCs w:val="24"/>
    </w:rPr>
  </w:style>
  <w:style w:type="table" w:styleId="Sfondochiaro-Colore6">
    <w:name w:val="Light Shading Accent 6"/>
    <w:basedOn w:val="Tabellanormale"/>
    <w:uiPriority w:val="60"/>
    <w:rsid w:val="002D1D9F"/>
    <w:rPr>
      <w:rFonts w:cs="Latha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Sfondochiaro-Colore5">
    <w:name w:val="Light Shading Accent 5"/>
    <w:basedOn w:val="Tabellanormale"/>
    <w:uiPriority w:val="60"/>
    <w:rsid w:val="002D1D9F"/>
    <w:rPr>
      <w:rFonts w:cs="Latha"/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fondochiaro-Colore4">
    <w:name w:val="Light Shading Accent 4"/>
    <w:basedOn w:val="Tabellanormale"/>
    <w:uiPriority w:val="60"/>
    <w:rsid w:val="002D1D9F"/>
    <w:rPr>
      <w:rFonts w:cs="Latha"/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Sfondochiaro-Colore3">
    <w:name w:val="Light Shading Accent 3"/>
    <w:basedOn w:val="Tabellanormale"/>
    <w:uiPriority w:val="60"/>
    <w:rsid w:val="002D1D9F"/>
    <w:rPr>
      <w:rFonts w:cs="Latha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Sfondochiaro-Colore2">
    <w:name w:val="Light Shading Accent 2"/>
    <w:basedOn w:val="Tabellanormale"/>
    <w:uiPriority w:val="60"/>
    <w:rsid w:val="002D1D9F"/>
    <w:rPr>
      <w:rFonts w:cs="Latha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-Accent11">
    <w:name w:val="Light Shading - Accent 11"/>
    <w:basedOn w:val="Tabellanormale"/>
    <w:uiPriority w:val="60"/>
    <w:rsid w:val="008523BB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">
    <w:name w:val="Light Shading1"/>
    <w:basedOn w:val="Tabellanormale"/>
    <w:uiPriority w:val="60"/>
    <w:rsid w:val="008523BB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Elencochiaro-Colore6">
    <w:name w:val="Light List Accent 6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Elencochiaro-Colore5">
    <w:name w:val="Light List Accent 5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Elencochiaro-Colore4">
    <w:name w:val="Light List Accent 4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Elencochiaro-Colore3">
    <w:name w:val="Light List Accent 3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Elencochiaro-Colore2">
    <w:name w:val="Light List Accent 2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LightList-Accent11">
    <w:name w:val="Light List - Accent 11"/>
    <w:basedOn w:val="Tabellanormale"/>
    <w:uiPriority w:val="61"/>
    <w:rsid w:val="008523BB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1">
    <w:name w:val="Light List1"/>
    <w:basedOn w:val="Tabellanormale"/>
    <w:uiPriority w:val="61"/>
    <w:rsid w:val="008523BB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Grigliachiara-Colore6">
    <w:name w:val="Light Grid Accent 6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Grigliachiara-Colore5">
    <w:name w:val="Light Grid Accent 5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Grigliachiara-Colore4">
    <w:name w:val="Light Grid Accent 4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Grigliachiara-Colore3">
    <w:name w:val="Light Grid Accent 3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Grigliachiara-Colore2">
    <w:name w:val="Light Grid Accent 2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LightGrid-Accent11">
    <w:name w:val="Light Grid - Accent 11"/>
    <w:basedOn w:val="Tabellanormale"/>
    <w:uiPriority w:val="62"/>
    <w:rsid w:val="008523BB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Grid1">
    <w:name w:val="Light Grid1"/>
    <w:basedOn w:val="Tabellanormale"/>
    <w:uiPriority w:val="62"/>
    <w:rsid w:val="008523BB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Elencoscuro-Colore6">
    <w:name w:val="Dark List Accent 6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Elencoscuro-Colore5">
    <w:name w:val="Dark List Accent 5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Elencoscuro-Colore4">
    <w:name w:val="Dark List Accent 4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Elencoscuro-Colore3">
    <w:name w:val="Dark List Accent 3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Elencoscuro-Colore2">
    <w:name w:val="Dark List Accent 2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Elencoscuro-Colore1">
    <w:name w:val="Dark List Accent 1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paragraph" w:styleId="Formuladiapertura">
    <w:name w:val="Salutation"/>
    <w:basedOn w:val="Normale"/>
    <w:next w:val="Normale"/>
    <w:link w:val="FormuladiaperturaCarattere"/>
    <w:rsid w:val="002D1D9F"/>
    <w:rPr>
      <w:szCs w:val="24"/>
    </w:rPr>
  </w:style>
  <w:style w:type="character" w:customStyle="1" w:styleId="FormuladiaperturaCarattere">
    <w:name w:val="Formula di apertura Carattere"/>
    <w:link w:val="Formuladiapertura"/>
    <w:rsid w:val="002D1D9F"/>
    <w:rPr>
      <w:rFonts w:cs="Latha"/>
      <w:sz w:val="24"/>
      <w:szCs w:val="24"/>
    </w:rPr>
  </w:style>
  <w:style w:type="table" w:customStyle="1" w:styleId="DarkList1">
    <w:name w:val="Dark List1"/>
    <w:basedOn w:val="Tabellanormale"/>
    <w:uiPriority w:val="70"/>
    <w:rsid w:val="008523BB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paragraph" w:styleId="Sottotitolo">
    <w:name w:val="Subtitle"/>
    <w:basedOn w:val="Normale"/>
    <w:next w:val="Normale"/>
    <w:link w:val="SottotitoloCarattere"/>
    <w:uiPriority w:val="11"/>
    <w:qFormat/>
    <w:rsid w:val="002D1D9F"/>
    <w:pPr>
      <w:numPr>
        <w:ilvl w:val="1"/>
      </w:numPr>
    </w:pPr>
    <w:rPr>
      <w:rFonts w:ascii="Cambria" w:hAnsi="Cambria" w:cs="Times New Roman"/>
      <w:i/>
      <w:iCs/>
      <w:color w:val="2DA2BF"/>
      <w:spacing w:val="15"/>
      <w:szCs w:val="24"/>
    </w:rPr>
  </w:style>
  <w:style w:type="character" w:customStyle="1" w:styleId="SottotitoloCarattere">
    <w:name w:val="Sottotitolo Carattere"/>
    <w:link w:val="Sottotitolo"/>
    <w:uiPriority w:val="11"/>
    <w:rsid w:val="002D1D9F"/>
    <w:rPr>
      <w:rFonts w:ascii="Cambria" w:hAnsi="Cambria"/>
      <w:i/>
      <w:iCs/>
      <w:color w:val="2DA2BF"/>
      <w:spacing w:val="15"/>
      <w:sz w:val="24"/>
      <w:szCs w:val="24"/>
    </w:rPr>
  </w:style>
  <w:style w:type="table" w:styleId="Sfondoacolori-Colore6">
    <w:name w:val="Colorful Shading Accent 6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Sfondoacolori-Colore5">
    <w:name w:val="Colorful Shading Accent 5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Sfondoacolori-Colore4">
    <w:name w:val="Colorful Shading Accent 4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Sfondoacolori-Colore3">
    <w:name w:val="Colorful Shading Accent 3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Sfondoacolori-Colore2">
    <w:name w:val="Colorful Shading Accent 2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Sfondoacolori-Colore1">
    <w:name w:val="Colorful Shading Accent 1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1">
    <w:name w:val="Colorful Shading1"/>
    <w:basedOn w:val="Tabellanormale"/>
    <w:uiPriority w:val="71"/>
    <w:rsid w:val="008523BB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Elencoacolori-Colore6">
    <w:name w:val="Colorful List Accent 6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Elencoacolori-Colore5">
    <w:name w:val="Colorful List Accent 5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Elencoacolori-Colore4">
    <w:name w:val="Colorful List Accent 4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Elencoacolori-Colore3">
    <w:name w:val="Colorful List Accent 3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Elencoacolori-Colore2">
    <w:name w:val="Colorful List Accent 2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Elencoacolori-Colore1">
    <w:name w:val="Colorful List Accent 1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customStyle="1" w:styleId="ColorfulList1">
    <w:name w:val="Colorful List1"/>
    <w:basedOn w:val="Tabellanormale"/>
    <w:uiPriority w:val="72"/>
    <w:rsid w:val="008523BB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Grigliaacolori-Colore6">
    <w:name w:val="Colorful Grid Accent 6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gliaacolori-Colore5">
    <w:name w:val="Colorful Grid Accent 5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Grigliaacolori-Colore4">
    <w:name w:val="Colorful Grid Accent 4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Grigliaacolori-Colore3">
    <w:name w:val="Colorful Grid Accent 3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Grigliaacolori-Colore2">
    <w:name w:val="Colorful Grid Accent 2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Grigliaacolori-Colore1">
    <w:name w:val="Colorful Grid Accent 1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ColorfulGrid1">
    <w:name w:val="Colorful Grid1"/>
    <w:basedOn w:val="Tabellanormale"/>
    <w:uiPriority w:val="73"/>
    <w:rsid w:val="008523BB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styleId="ArticoloSezione">
    <w:name w:val="Outline List 3"/>
    <w:basedOn w:val="Nessunelenco"/>
    <w:rsid w:val="002D1D9F"/>
    <w:pPr>
      <w:numPr>
        <w:numId w:val="15"/>
      </w:numPr>
    </w:pPr>
  </w:style>
  <w:style w:type="numbering" w:styleId="1ai">
    <w:name w:val="Outline List 1"/>
    <w:basedOn w:val="Nessunelenco"/>
    <w:rsid w:val="002D1D9F"/>
    <w:pPr>
      <w:numPr>
        <w:numId w:val="16"/>
      </w:numPr>
    </w:pPr>
  </w:style>
  <w:style w:type="numbering" w:styleId="111111">
    <w:name w:val="Outline List 2"/>
    <w:basedOn w:val="Nessunelenco"/>
    <w:rsid w:val="002D1D9F"/>
    <w:pPr>
      <w:numPr>
        <w:numId w:val="17"/>
      </w:numPr>
    </w:pPr>
  </w:style>
  <w:style w:type="character" w:customStyle="1" w:styleId="awardId">
    <w:name w:val="awardId"/>
    <w:qFormat/>
    <w:rsid w:val="008523BB"/>
    <w:rPr>
      <w:bdr w:val="none" w:sz="0" w:space="0" w:color="auto"/>
      <w:shd w:val="clear" w:color="auto" w:fill="0099CC"/>
    </w:rPr>
  </w:style>
  <w:style w:type="character" w:customStyle="1" w:styleId="fundingSource">
    <w:name w:val="fundingSource"/>
    <w:qFormat/>
    <w:rsid w:val="008523BB"/>
    <w:rPr>
      <w:bdr w:val="none" w:sz="0" w:space="0" w:color="auto"/>
      <w:shd w:val="clear" w:color="auto" w:fill="CC99FF"/>
    </w:rPr>
  </w:style>
  <w:style w:type="paragraph" w:styleId="Revisione">
    <w:name w:val="Revision"/>
    <w:hidden/>
    <w:uiPriority w:val="99"/>
    <w:semiHidden/>
    <w:rsid w:val="00C64D66"/>
    <w:rPr>
      <w:rFonts w:ascii="Times New Roman" w:hAnsi="Times New Roman"/>
    </w:rPr>
  </w:style>
  <w:style w:type="character" w:customStyle="1" w:styleId="month">
    <w:name w:val="month"/>
    <w:rsid w:val="002D1D9F"/>
    <w:rPr>
      <w:bdr w:val="none" w:sz="0" w:space="0" w:color="auto"/>
      <w:shd w:val="clear" w:color="auto" w:fill="64C896"/>
    </w:rPr>
  </w:style>
  <w:style w:type="character" w:customStyle="1" w:styleId="preSup">
    <w:name w:val="preSup"/>
    <w:qFormat/>
    <w:rsid w:val="007D4CAA"/>
    <w:rPr>
      <w:noProof/>
      <w:color w:val="C00000"/>
      <w:vertAlign w:val="superscript"/>
    </w:rPr>
  </w:style>
  <w:style w:type="character" w:customStyle="1" w:styleId="preSub">
    <w:name w:val="preSub"/>
    <w:rsid w:val="00F72460"/>
    <w:rPr>
      <w:noProof/>
      <w:color w:val="C00000"/>
      <w:vertAlign w:val="subscript"/>
    </w:rPr>
  </w:style>
  <w:style w:type="paragraph" w:customStyle="1" w:styleId="AbstractAHead">
    <w:name w:val="AbstractAHead"/>
    <w:basedOn w:val="AbstractText"/>
    <w:qFormat/>
    <w:rsid w:val="00E3059B"/>
    <w:rPr>
      <w:b/>
      <w:i/>
      <w:iCs/>
      <w:lang w:val="en-GB"/>
    </w:rPr>
  </w:style>
  <w:style w:type="paragraph" w:customStyle="1" w:styleId="AbstractBHead">
    <w:name w:val="AbstractBHead"/>
    <w:basedOn w:val="AbstractText"/>
    <w:qFormat/>
    <w:rsid w:val="00E3059B"/>
    <w:rPr>
      <w:b/>
      <w:i/>
      <w:iCs/>
      <w:lang w:val="en-GB"/>
    </w:rPr>
  </w:style>
  <w:style w:type="paragraph" w:customStyle="1" w:styleId="DispCompCode">
    <w:name w:val="DispCompCode"/>
    <w:basedOn w:val="Corpotesto"/>
    <w:qFormat/>
    <w:rsid w:val="00D32146"/>
    <w:pPr>
      <w:ind w:firstLine="0"/>
    </w:pPr>
    <w:rPr>
      <w:rFonts w:ascii="Courier New" w:hAnsi="Courier New"/>
      <w:b/>
      <w:bCs/>
    </w:rPr>
  </w:style>
  <w:style w:type="character" w:customStyle="1" w:styleId="inlineCompCode">
    <w:name w:val="inlineCompCode"/>
    <w:qFormat/>
    <w:rsid w:val="005F3BC3"/>
    <w:rPr>
      <w:rFonts w:ascii="Courier New" w:hAnsi="Courier New"/>
    </w:rPr>
  </w:style>
  <w:style w:type="character" w:customStyle="1" w:styleId="subRefJournal">
    <w:name w:val="subRefJournal"/>
    <w:basedOn w:val="Carpredefinitoparagrafo"/>
    <w:qFormat/>
    <w:rsid w:val="001210C3"/>
    <w:rPr>
      <w:color w:val="00B0F0"/>
    </w:rPr>
  </w:style>
  <w:style w:type="character" w:customStyle="1" w:styleId="subRefPatent">
    <w:name w:val="subRefPatent"/>
    <w:basedOn w:val="subRefJournal"/>
    <w:qFormat/>
    <w:rsid w:val="00AA4389"/>
    <w:rPr>
      <w:color w:val="00B0F0"/>
    </w:rPr>
  </w:style>
  <w:style w:type="character" w:customStyle="1" w:styleId="subRefBook">
    <w:name w:val="subRefBook"/>
    <w:basedOn w:val="subRefJournal"/>
    <w:qFormat/>
    <w:rsid w:val="00AA4389"/>
    <w:rPr>
      <w:color w:val="00B0F0"/>
    </w:rPr>
  </w:style>
  <w:style w:type="character" w:customStyle="1" w:styleId="subRefOther">
    <w:name w:val="subRefOther"/>
    <w:basedOn w:val="subRefJournal"/>
    <w:qFormat/>
    <w:rsid w:val="00AA4389"/>
    <w:rPr>
      <w:color w:val="00B0F0"/>
    </w:rPr>
  </w:style>
  <w:style w:type="character" w:customStyle="1" w:styleId="subRefThesis">
    <w:name w:val="subRefThesis"/>
    <w:basedOn w:val="subRefJournal"/>
    <w:uiPriority w:val="1"/>
    <w:qFormat/>
    <w:rsid w:val="00D95E19"/>
    <w:rPr>
      <w:color w:val="00B0F0"/>
    </w:rPr>
  </w:style>
  <w:style w:type="character" w:customStyle="1" w:styleId="subRefWeb">
    <w:name w:val="subRefWeb"/>
    <w:basedOn w:val="subRefJournal"/>
    <w:qFormat/>
    <w:rsid w:val="000155C1"/>
    <w:rPr>
      <w:color w:val="00B0F0"/>
    </w:rPr>
  </w:style>
  <w:style w:type="character" w:customStyle="1" w:styleId="label">
    <w:name w:val="label"/>
    <w:rsid w:val="007424C2"/>
    <w:rPr>
      <w:bdr w:val="none" w:sz="0" w:space="0" w:color="auto"/>
      <w:shd w:val="clear" w:color="auto" w:fill="D6E3BC" w:themeFill="accent3" w:themeFillTint="66"/>
    </w:rPr>
  </w:style>
  <w:style w:type="paragraph" w:customStyle="1" w:styleId="AlgorithmTitle">
    <w:name w:val="AlgorithmTitle"/>
    <w:basedOn w:val="Normale"/>
    <w:qFormat/>
    <w:rsid w:val="005545D4"/>
  </w:style>
  <w:style w:type="paragraph" w:customStyle="1" w:styleId="SubRef">
    <w:name w:val="SubRef"/>
    <w:basedOn w:val="RefWeb"/>
    <w:qFormat/>
    <w:rsid w:val="000155C1"/>
  </w:style>
  <w:style w:type="character" w:customStyle="1" w:styleId="affCite">
    <w:name w:val="affCite"/>
    <w:uiPriority w:val="1"/>
    <w:qFormat/>
    <w:rsid w:val="007A5027"/>
    <w:rPr>
      <w:bdr w:val="none" w:sz="0" w:space="0" w:color="auto"/>
      <w:shd w:val="clear" w:color="auto" w:fill="FFC000"/>
      <w:vertAlign w:val="superscript"/>
    </w:rPr>
  </w:style>
  <w:style w:type="character" w:customStyle="1" w:styleId="refCite">
    <w:name w:val="refCite"/>
    <w:uiPriority w:val="1"/>
    <w:qFormat/>
    <w:rsid w:val="00346A8A"/>
    <w:rPr>
      <w:color w:val="C0504D" w:themeColor="accent2"/>
    </w:rPr>
  </w:style>
  <w:style w:type="character" w:customStyle="1" w:styleId="eqnCite">
    <w:name w:val="eqnCite"/>
    <w:uiPriority w:val="1"/>
    <w:qFormat/>
    <w:rsid w:val="00601698"/>
    <w:rPr>
      <w:color w:val="E36C0A" w:themeColor="accent6" w:themeShade="BF"/>
    </w:rPr>
  </w:style>
  <w:style w:type="character" w:customStyle="1" w:styleId="secCite">
    <w:name w:val="secCite"/>
    <w:uiPriority w:val="1"/>
    <w:qFormat/>
    <w:rsid w:val="00370F81"/>
    <w:rPr>
      <w:color w:val="0070C0"/>
    </w:rPr>
  </w:style>
  <w:style w:type="character" w:customStyle="1" w:styleId="tabCite">
    <w:name w:val="tabCite"/>
    <w:uiPriority w:val="1"/>
    <w:qFormat/>
    <w:rsid w:val="0087339E"/>
    <w:rPr>
      <w:noProof/>
      <w:color w:val="7030A0"/>
    </w:rPr>
  </w:style>
  <w:style w:type="character" w:customStyle="1" w:styleId="figCite">
    <w:name w:val="figCite"/>
    <w:uiPriority w:val="1"/>
    <w:qFormat/>
    <w:rsid w:val="00A22981"/>
    <w:rPr>
      <w:noProof/>
      <w:color w:val="00B050"/>
    </w:rPr>
  </w:style>
  <w:style w:type="character" w:customStyle="1" w:styleId="othCite">
    <w:name w:val="othCite"/>
    <w:uiPriority w:val="1"/>
    <w:qFormat/>
    <w:rsid w:val="00A22981"/>
    <w:rPr>
      <w:noProof/>
      <w:color w:val="FFC000"/>
    </w:rPr>
  </w:style>
  <w:style w:type="character" w:customStyle="1" w:styleId="footCite">
    <w:name w:val="footCite"/>
    <w:uiPriority w:val="1"/>
    <w:qFormat/>
    <w:rsid w:val="006838AE"/>
    <w:rPr>
      <w:color w:val="auto"/>
      <w:bdr w:val="none" w:sz="0" w:space="0" w:color="auto"/>
      <w:shd w:val="clear" w:color="auto" w:fill="7030A0"/>
      <w:vertAlign w:val="superscript"/>
    </w:rPr>
  </w:style>
  <w:style w:type="character" w:customStyle="1" w:styleId="givenName">
    <w:name w:val="givenName"/>
    <w:rsid w:val="00136B44"/>
    <w:rPr>
      <w:bdr w:val="single" w:sz="4" w:space="0" w:color="7030A0"/>
      <w:shd w:val="clear" w:color="auto" w:fill="A7D3FF"/>
    </w:rPr>
  </w:style>
  <w:style w:type="paragraph" w:customStyle="1" w:styleId="BioImage">
    <w:name w:val="BioImage"/>
    <w:basedOn w:val="Normale"/>
    <w:qFormat/>
    <w:rsid w:val="00B16F6F"/>
  </w:style>
  <w:style w:type="character" w:styleId="Enfasidelicata">
    <w:name w:val="Subtle Emphasis"/>
    <w:uiPriority w:val="19"/>
    <w:qFormat/>
    <w:rsid w:val="002D1D9F"/>
    <w:rPr>
      <w:i/>
      <w:iCs/>
      <w:color w:val="808080"/>
    </w:rPr>
  </w:style>
  <w:style w:type="paragraph" w:customStyle="1" w:styleId="HistoryDate">
    <w:name w:val="HistoryDate"/>
    <w:basedOn w:val="Normale"/>
    <w:next w:val="Normale"/>
    <w:qFormat/>
    <w:rsid w:val="008523BB"/>
    <w:pPr>
      <w:shd w:val="clear" w:color="auto" w:fill="FFCC99"/>
    </w:pPr>
  </w:style>
  <w:style w:type="character" w:customStyle="1" w:styleId="BodyTextChar">
    <w:name w:val="Body Text Char"/>
    <w:locked/>
    <w:rsid w:val="002D1D9F"/>
    <w:rPr>
      <w:rFonts w:cs="Times New Roman"/>
      <w:sz w:val="24"/>
      <w:lang w:val="en-US" w:eastAsia="en-US" w:bidi="ar-SA"/>
    </w:rPr>
  </w:style>
  <w:style w:type="paragraph" w:styleId="Sommario7">
    <w:name w:val="toc 7"/>
    <w:basedOn w:val="Normale"/>
    <w:next w:val="Normale"/>
    <w:autoRedefine/>
    <w:rsid w:val="002D1D9F"/>
    <w:pPr>
      <w:ind w:left="1440"/>
    </w:pPr>
  </w:style>
  <w:style w:type="character" w:customStyle="1" w:styleId="FigureCaptionCharChar">
    <w:name w:val="FigureCaption Char Char"/>
    <w:link w:val="FigureCaption"/>
    <w:locked/>
    <w:rsid w:val="002D1D9F"/>
    <w:rPr>
      <w:rFonts w:cs="Latha"/>
      <w:sz w:val="22"/>
    </w:rPr>
  </w:style>
  <w:style w:type="paragraph" w:styleId="Sommario6">
    <w:name w:val="toc 6"/>
    <w:basedOn w:val="Normale"/>
    <w:next w:val="Normale"/>
    <w:autoRedefine/>
    <w:rsid w:val="002D1D9F"/>
    <w:pPr>
      <w:ind w:left="1200"/>
    </w:pPr>
  </w:style>
  <w:style w:type="paragraph" w:styleId="Sommario5">
    <w:name w:val="toc 5"/>
    <w:basedOn w:val="Normale"/>
    <w:next w:val="Normale"/>
    <w:autoRedefine/>
    <w:rsid w:val="002D1D9F"/>
    <w:pPr>
      <w:ind w:left="960"/>
    </w:pPr>
  </w:style>
  <w:style w:type="paragraph" w:styleId="Sommario4">
    <w:name w:val="toc 4"/>
    <w:basedOn w:val="Normale"/>
    <w:next w:val="Normale"/>
    <w:autoRedefine/>
    <w:rsid w:val="002D1D9F"/>
    <w:pPr>
      <w:ind w:left="720"/>
    </w:pPr>
  </w:style>
  <w:style w:type="character" w:styleId="Enfasigrassetto">
    <w:name w:val="Strong"/>
    <w:uiPriority w:val="22"/>
    <w:qFormat/>
    <w:rsid w:val="002D1D9F"/>
    <w:rPr>
      <w:b/>
      <w:bCs/>
    </w:rPr>
  </w:style>
  <w:style w:type="paragraph" w:styleId="Sommario3">
    <w:name w:val="toc 3"/>
    <w:basedOn w:val="Normale"/>
    <w:next w:val="Normale"/>
    <w:autoRedefine/>
    <w:rsid w:val="002D1D9F"/>
    <w:pPr>
      <w:ind w:left="480"/>
    </w:pPr>
  </w:style>
  <w:style w:type="paragraph" w:styleId="Sommario2">
    <w:name w:val="toc 2"/>
    <w:basedOn w:val="Normale"/>
    <w:next w:val="Normale"/>
    <w:autoRedefine/>
    <w:rsid w:val="002D1D9F"/>
    <w:pPr>
      <w:ind w:left="240"/>
    </w:pPr>
  </w:style>
  <w:style w:type="paragraph" w:styleId="Sommario1">
    <w:name w:val="toc 1"/>
    <w:basedOn w:val="Normale"/>
    <w:next w:val="Normale"/>
    <w:autoRedefine/>
    <w:rsid w:val="002D1D9F"/>
  </w:style>
  <w:style w:type="paragraph" w:styleId="Titoloindicefonti">
    <w:name w:val="toa heading"/>
    <w:basedOn w:val="Normale"/>
    <w:next w:val="Normale"/>
    <w:rsid w:val="002D1D9F"/>
    <w:pPr>
      <w:spacing w:before="120"/>
    </w:pPr>
    <w:rPr>
      <w:rFonts w:ascii="Cambria" w:hAnsi="Cambria"/>
      <w:b/>
      <w:bCs/>
    </w:rPr>
  </w:style>
  <w:style w:type="paragraph" w:styleId="Titolo">
    <w:name w:val="Title"/>
    <w:basedOn w:val="Normale"/>
    <w:next w:val="Normale"/>
    <w:link w:val="TitoloCarattere"/>
    <w:uiPriority w:val="10"/>
    <w:qFormat/>
    <w:rsid w:val="002D1D9F"/>
    <w:pPr>
      <w:pBdr>
        <w:bottom w:val="single" w:sz="8" w:space="4" w:color="2DA2BF"/>
      </w:pBdr>
      <w:spacing w:after="300" w:line="240" w:lineRule="auto"/>
      <w:contextualSpacing/>
    </w:pPr>
    <w:rPr>
      <w:rFonts w:ascii="Cambria" w:hAnsi="Cambria" w:cs="Times New Roman"/>
      <w:color w:val="343434"/>
      <w:spacing w:val="5"/>
      <w:kern w:val="28"/>
      <w:sz w:val="52"/>
      <w:szCs w:val="52"/>
    </w:rPr>
  </w:style>
  <w:style w:type="character" w:customStyle="1" w:styleId="TitoloCarattere">
    <w:name w:val="Titolo Carattere"/>
    <w:link w:val="Titolo"/>
    <w:uiPriority w:val="10"/>
    <w:rsid w:val="002D1D9F"/>
    <w:rPr>
      <w:rFonts w:ascii="Cambria" w:hAnsi="Cambria"/>
      <w:color w:val="343434"/>
      <w:spacing w:val="5"/>
      <w:kern w:val="28"/>
      <w:sz w:val="52"/>
      <w:szCs w:val="52"/>
    </w:rPr>
  </w:style>
  <w:style w:type="paragraph" w:styleId="Indicedellefigure">
    <w:name w:val="table of figures"/>
    <w:basedOn w:val="Normale"/>
    <w:next w:val="Normale"/>
    <w:rsid w:val="002D1D9F"/>
  </w:style>
  <w:style w:type="paragraph" w:styleId="Indicefonti">
    <w:name w:val="table of authorities"/>
    <w:basedOn w:val="Normale"/>
    <w:next w:val="Normale"/>
    <w:rsid w:val="002D1D9F"/>
    <w:pPr>
      <w:ind w:left="240" w:hanging="240"/>
    </w:pPr>
  </w:style>
  <w:style w:type="paragraph" w:styleId="Firma">
    <w:name w:val="Signature"/>
    <w:basedOn w:val="Normale"/>
    <w:link w:val="FirmaCarattere"/>
    <w:rsid w:val="002D1D9F"/>
    <w:pPr>
      <w:ind w:left="4320"/>
    </w:pPr>
    <w:rPr>
      <w:szCs w:val="24"/>
    </w:rPr>
  </w:style>
  <w:style w:type="character" w:styleId="Testosegnaposto">
    <w:name w:val="Placeholder Text"/>
    <w:uiPriority w:val="99"/>
    <w:semiHidden/>
    <w:rsid w:val="002D1D9F"/>
    <w:rPr>
      <w:color w:val="808080"/>
    </w:rPr>
  </w:style>
  <w:style w:type="character" w:styleId="Numeropagina">
    <w:name w:val="page number"/>
    <w:rsid w:val="002D1D9F"/>
  </w:style>
  <w:style w:type="character" w:styleId="Numeroriga">
    <w:name w:val="line number"/>
    <w:rsid w:val="002D1D9F"/>
  </w:style>
  <w:style w:type="character" w:styleId="Riferimentointenso">
    <w:name w:val="Intense Reference"/>
    <w:uiPriority w:val="32"/>
    <w:qFormat/>
    <w:rsid w:val="002D1D9F"/>
    <w:rPr>
      <w:b/>
      <w:bCs/>
      <w:smallCaps/>
      <w:color w:val="DA1F28"/>
      <w:spacing w:val="5"/>
      <w:u w:val="single"/>
    </w:rPr>
  </w:style>
  <w:style w:type="character" w:styleId="Enfasiintensa">
    <w:name w:val="Intense Emphasis"/>
    <w:uiPriority w:val="21"/>
    <w:qFormat/>
    <w:rsid w:val="002D1D9F"/>
    <w:rPr>
      <w:b/>
      <w:bCs/>
      <w:i/>
      <w:iCs/>
      <w:color w:val="2DA2BF"/>
    </w:rPr>
  </w:style>
  <w:style w:type="character" w:customStyle="1" w:styleId="FirmaCarattere">
    <w:name w:val="Firma Carattere"/>
    <w:link w:val="Firma"/>
    <w:rsid w:val="002D1D9F"/>
    <w:rPr>
      <w:rFonts w:cs="Latha"/>
      <w:sz w:val="24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2D1D9F"/>
    <w:rPr>
      <w:rFonts w:cs="Times New Roman"/>
      <w:i/>
      <w:iCs/>
      <w:color w:val="000000"/>
      <w:sz w:val="20"/>
    </w:rPr>
  </w:style>
  <w:style w:type="character" w:customStyle="1" w:styleId="CitazioneCarattere">
    <w:name w:val="Citazione Carattere"/>
    <w:link w:val="Citazione"/>
    <w:uiPriority w:val="29"/>
    <w:rsid w:val="002D1D9F"/>
    <w:rPr>
      <w:i/>
      <w:iCs/>
      <w:color w:val="000000"/>
    </w:rPr>
  </w:style>
  <w:style w:type="paragraph" w:styleId="Testonormale">
    <w:name w:val="Plain Text"/>
    <w:basedOn w:val="Normale"/>
    <w:link w:val="TestonormaleCarattere"/>
    <w:rsid w:val="002D1D9F"/>
    <w:rPr>
      <w:rFonts w:ascii="Courier New" w:hAnsi="Courier New" w:cs="Courier New"/>
      <w:sz w:val="20"/>
      <w:vertAlign w:val="superscript"/>
    </w:rPr>
  </w:style>
  <w:style w:type="character" w:customStyle="1" w:styleId="TestonormaleCarattere">
    <w:name w:val="Testo normale Carattere"/>
    <w:basedOn w:val="Carpredefinitoparagrafo"/>
    <w:link w:val="Testonormale"/>
    <w:rsid w:val="006437E7"/>
    <w:rPr>
      <w:rFonts w:ascii="Courier New" w:hAnsi="Courier New" w:cs="Courier New"/>
      <w:vertAlign w:val="superscript"/>
      <w:lang w:bidi="ta-IN"/>
    </w:rPr>
  </w:style>
  <w:style w:type="paragraph" w:styleId="Intestazionenota">
    <w:name w:val="Note Heading"/>
    <w:basedOn w:val="Normale"/>
    <w:next w:val="Normale"/>
    <w:link w:val="IntestazionenotaCarattere"/>
    <w:rsid w:val="002D1D9F"/>
    <w:rPr>
      <w:szCs w:val="24"/>
    </w:rPr>
  </w:style>
  <w:style w:type="character" w:customStyle="1" w:styleId="IntestazionenotaCarattere">
    <w:name w:val="Intestazione nota Carattere"/>
    <w:link w:val="Intestazionenota"/>
    <w:rsid w:val="002D1D9F"/>
    <w:rPr>
      <w:rFonts w:cs="Latha"/>
      <w:sz w:val="24"/>
      <w:szCs w:val="24"/>
    </w:rPr>
  </w:style>
  <w:style w:type="paragraph" w:styleId="Rientronormale">
    <w:name w:val="Normal Indent"/>
    <w:basedOn w:val="Normale"/>
    <w:rsid w:val="002D1D9F"/>
    <w:pPr>
      <w:ind w:left="720"/>
    </w:pPr>
  </w:style>
  <w:style w:type="paragraph" w:styleId="NormaleWeb">
    <w:name w:val="Normal (Web)"/>
    <w:basedOn w:val="Normale"/>
    <w:uiPriority w:val="99"/>
    <w:rsid w:val="002D1D9F"/>
  </w:style>
  <w:style w:type="paragraph" w:styleId="Nessunaspaziatura">
    <w:name w:val="No Spacing"/>
    <w:uiPriority w:val="1"/>
    <w:qFormat/>
    <w:rsid w:val="002D1D9F"/>
    <w:rPr>
      <w:rFonts w:cs="Latha"/>
      <w:sz w:val="22"/>
      <w:szCs w:val="22"/>
      <w:lang w:bidi="ta-IN"/>
    </w:rPr>
  </w:style>
  <w:style w:type="character" w:styleId="Collegamentoipertestuale">
    <w:name w:val="Hyperlink"/>
    <w:rsid w:val="002D1D9F"/>
    <w:rPr>
      <w:color w:val="0000FF"/>
      <w:u w:val="single"/>
    </w:rPr>
  </w:style>
  <w:style w:type="character" w:styleId="VariabileHTML">
    <w:name w:val="HTML Variable"/>
    <w:rsid w:val="002D1D9F"/>
    <w:rPr>
      <w:i/>
      <w:iCs/>
    </w:rPr>
  </w:style>
  <w:style w:type="character" w:styleId="MacchinadascrivereHTML">
    <w:name w:val="HTML Typewriter"/>
    <w:rsid w:val="002D1D9F"/>
    <w:rPr>
      <w:rFonts w:ascii="Courier New" w:hAnsi="Courier New" w:cs="Courier New"/>
      <w:sz w:val="20"/>
      <w:szCs w:val="20"/>
    </w:rPr>
  </w:style>
  <w:style w:type="character" w:styleId="EsempioHTML">
    <w:name w:val="HTML Sample"/>
    <w:rsid w:val="002D1D9F"/>
    <w:rPr>
      <w:rFonts w:ascii="Courier New" w:hAnsi="Courier New" w:cs="Courier New"/>
    </w:rPr>
  </w:style>
  <w:style w:type="character" w:styleId="TastieraHTML">
    <w:name w:val="HTML Keyboard"/>
    <w:rsid w:val="002D1D9F"/>
    <w:rPr>
      <w:rFonts w:ascii="Courier New" w:hAnsi="Courier New" w:cs="Courier New"/>
      <w:sz w:val="20"/>
      <w:szCs w:val="20"/>
    </w:rPr>
  </w:style>
  <w:style w:type="character" w:styleId="DefinizioneHTML">
    <w:name w:val="HTML Definition"/>
    <w:rsid w:val="002D1D9F"/>
    <w:rPr>
      <w:i/>
      <w:iCs/>
    </w:rPr>
  </w:style>
  <w:style w:type="character" w:styleId="CodiceHTML">
    <w:name w:val="HTML Code"/>
    <w:rsid w:val="002D1D9F"/>
    <w:rPr>
      <w:rFonts w:ascii="Courier New" w:hAnsi="Courier New" w:cs="Courier New"/>
      <w:sz w:val="20"/>
      <w:szCs w:val="20"/>
    </w:rPr>
  </w:style>
  <w:style w:type="character" w:styleId="CitazioneHTML">
    <w:name w:val="HTML Cite"/>
    <w:rsid w:val="002D1D9F"/>
    <w:rPr>
      <w:i/>
      <w:iCs/>
    </w:rPr>
  </w:style>
  <w:style w:type="character" w:styleId="AcronimoHTML">
    <w:name w:val="HTML Acronym"/>
    <w:rsid w:val="002D1D9F"/>
  </w:style>
  <w:style w:type="character" w:styleId="Collegamentovisitato">
    <w:name w:val="FollowedHyperlink"/>
    <w:rsid w:val="002D1D9F"/>
    <w:rPr>
      <w:color w:val="800080"/>
      <w:u w:val="single"/>
    </w:rPr>
  </w:style>
  <w:style w:type="character" w:styleId="Enfasicorsivo">
    <w:name w:val="Emphasis"/>
    <w:uiPriority w:val="20"/>
    <w:qFormat/>
    <w:rsid w:val="002D1D9F"/>
    <w:rPr>
      <w:i/>
      <w:iCs/>
    </w:rPr>
  </w:style>
  <w:style w:type="character" w:styleId="Titolodellibro">
    <w:name w:val="Book Title"/>
    <w:uiPriority w:val="33"/>
    <w:qFormat/>
    <w:rsid w:val="002D1D9F"/>
    <w:rPr>
      <w:b/>
      <w:bCs/>
      <w:smallCaps/>
      <w:spacing w:val="5"/>
    </w:rPr>
  </w:style>
  <w:style w:type="paragraph" w:styleId="Intestazionemessaggio">
    <w:name w:val="Message Header"/>
    <w:basedOn w:val="Normale"/>
    <w:link w:val="IntestazionemessaggioCarattere"/>
    <w:rsid w:val="002D1D9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IntestazionemessaggioCarattere">
    <w:name w:val="Intestazione messaggio Carattere"/>
    <w:link w:val="Intestazionemessaggio"/>
    <w:rsid w:val="002D1D9F"/>
    <w:rPr>
      <w:rFonts w:ascii="Cambria" w:hAnsi="Cambria" w:cs="Latha"/>
      <w:sz w:val="24"/>
      <w:szCs w:val="24"/>
      <w:shd w:val="pct20" w:color="auto" w:fill="auto"/>
    </w:rPr>
  </w:style>
  <w:style w:type="table" w:customStyle="1" w:styleId="MediumShading2-Accent11">
    <w:name w:val="Medium Shading 2 - Accent 11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1">
    <w:name w:val="Medium Shading 11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21">
    <w:name w:val="Medium List 21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1-Accent11">
    <w:name w:val="Medium List 1 - Accent 11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11">
    <w:name w:val="Medium List 11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Grid31">
    <w:name w:val="Medium Grid 31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21">
    <w:name w:val="Medium Grid 21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11">
    <w:name w:val="Medium Grid 11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styleId="Testomacro">
    <w:name w:val="macro"/>
    <w:link w:val="TestomacroCarattere"/>
    <w:rsid w:val="002D1D9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00" w:line="276" w:lineRule="auto"/>
    </w:pPr>
    <w:rPr>
      <w:rFonts w:ascii="Courier New" w:hAnsi="Courier New" w:cs="Courier New"/>
    </w:rPr>
  </w:style>
  <w:style w:type="character" w:customStyle="1" w:styleId="TestomacroCarattere">
    <w:name w:val="Testo macro Carattere"/>
    <w:link w:val="Testomacro"/>
    <w:rsid w:val="002D1D9F"/>
    <w:rPr>
      <w:rFonts w:ascii="Courier New" w:hAnsi="Courier New" w:cs="Courier New"/>
    </w:rPr>
  </w:style>
  <w:style w:type="paragraph" w:customStyle="1" w:styleId="Assumption">
    <w:name w:val="Assumption"/>
    <w:rsid w:val="002D1D9F"/>
    <w:pPr>
      <w:spacing w:after="200" w:line="276" w:lineRule="auto"/>
    </w:pPr>
    <w:rPr>
      <w:rFonts w:cs="Latha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2D1D9F"/>
    <w:pPr>
      <w:ind w:left="720"/>
      <w:contextualSpacing/>
    </w:pPr>
  </w:style>
  <w:style w:type="paragraph" w:styleId="Numeroelenco5">
    <w:name w:val="List Number 5"/>
    <w:basedOn w:val="Normale"/>
    <w:rsid w:val="002D1D9F"/>
    <w:pPr>
      <w:numPr>
        <w:numId w:val="14"/>
      </w:numPr>
      <w:contextualSpacing/>
    </w:pPr>
  </w:style>
  <w:style w:type="paragraph" w:styleId="Numeroelenco4">
    <w:name w:val="List Number 4"/>
    <w:basedOn w:val="Normale"/>
    <w:rsid w:val="002D1D9F"/>
    <w:pPr>
      <w:numPr>
        <w:numId w:val="13"/>
      </w:numPr>
      <w:contextualSpacing/>
    </w:pPr>
  </w:style>
  <w:style w:type="paragraph" w:styleId="Numeroelenco3">
    <w:name w:val="List Number 3"/>
    <w:basedOn w:val="Normale"/>
    <w:rsid w:val="002D1D9F"/>
    <w:pPr>
      <w:numPr>
        <w:numId w:val="12"/>
      </w:numPr>
      <w:contextualSpacing/>
    </w:pPr>
  </w:style>
  <w:style w:type="paragraph" w:styleId="Numeroelenco2">
    <w:name w:val="List Number 2"/>
    <w:basedOn w:val="Normale"/>
    <w:rsid w:val="002D1D9F"/>
    <w:pPr>
      <w:numPr>
        <w:numId w:val="11"/>
      </w:numPr>
      <w:contextualSpacing/>
    </w:pPr>
  </w:style>
  <w:style w:type="paragraph" w:styleId="Numeroelenco">
    <w:name w:val="List Number"/>
    <w:rsid w:val="002D1D9F"/>
    <w:pPr>
      <w:numPr>
        <w:numId w:val="1"/>
      </w:numPr>
      <w:spacing w:after="200" w:line="276" w:lineRule="auto"/>
    </w:pPr>
    <w:rPr>
      <w:rFonts w:cs="Latha"/>
      <w:sz w:val="24"/>
      <w:szCs w:val="24"/>
    </w:rPr>
  </w:style>
  <w:style w:type="paragraph" w:styleId="Elencocontinua5">
    <w:name w:val="List Continue 5"/>
    <w:basedOn w:val="Normale"/>
    <w:rsid w:val="002D1D9F"/>
    <w:pPr>
      <w:ind w:left="1800"/>
      <w:contextualSpacing/>
    </w:pPr>
  </w:style>
  <w:style w:type="paragraph" w:styleId="Elencocontinua4">
    <w:name w:val="List Continue 4"/>
    <w:basedOn w:val="Normale"/>
    <w:rsid w:val="002D1D9F"/>
    <w:pPr>
      <w:ind w:left="1440"/>
      <w:contextualSpacing/>
    </w:pPr>
  </w:style>
  <w:style w:type="paragraph" w:styleId="Elencocontinua3">
    <w:name w:val="List Continue 3"/>
    <w:basedOn w:val="Normale"/>
    <w:rsid w:val="002D1D9F"/>
    <w:pPr>
      <w:ind w:left="1080"/>
      <w:contextualSpacing/>
    </w:pPr>
  </w:style>
  <w:style w:type="paragraph" w:styleId="Elencocontinua2">
    <w:name w:val="List Continue 2"/>
    <w:basedOn w:val="Normale"/>
    <w:rsid w:val="002D1D9F"/>
    <w:pPr>
      <w:ind w:left="720"/>
      <w:contextualSpacing/>
    </w:pPr>
  </w:style>
  <w:style w:type="paragraph" w:styleId="Elencocontinua">
    <w:name w:val="List Continue"/>
    <w:basedOn w:val="Normale"/>
    <w:rsid w:val="002D1D9F"/>
    <w:pPr>
      <w:ind w:left="360"/>
      <w:contextualSpacing/>
    </w:pPr>
  </w:style>
  <w:style w:type="paragraph" w:styleId="Puntoelenco5">
    <w:name w:val="List Bullet 5"/>
    <w:basedOn w:val="Normale"/>
    <w:rsid w:val="002D1D9F"/>
    <w:pPr>
      <w:numPr>
        <w:numId w:val="10"/>
      </w:numPr>
      <w:contextualSpacing/>
    </w:pPr>
  </w:style>
  <w:style w:type="paragraph" w:styleId="Puntoelenco4">
    <w:name w:val="List Bullet 4"/>
    <w:basedOn w:val="Normale"/>
    <w:rsid w:val="002D1D9F"/>
    <w:pPr>
      <w:numPr>
        <w:numId w:val="9"/>
      </w:numPr>
      <w:contextualSpacing/>
    </w:pPr>
  </w:style>
  <w:style w:type="paragraph" w:styleId="Puntoelenco3">
    <w:name w:val="List Bullet 3"/>
    <w:basedOn w:val="Normale"/>
    <w:rsid w:val="002D1D9F"/>
    <w:pPr>
      <w:numPr>
        <w:numId w:val="8"/>
      </w:numPr>
      <w:contextualSpacing/>
    </w:pPr>
  </w:style>
  <w:style w:type="paragraph" w:styleId="Puntoelenco2">
    <w:name w:val="List Bullet 2"/>
    <w:basedOn w:val="Normale"/>
    <w:rsid w:val="002D1D9F"/>
    <w:pPr>
      <w:numPr>
        <w:numId w:val="7"/>
      </w:numPr>
      <w:contextualSpacing/>
    </w:pPr>
  </w:style>
  <w:style w:type="paragraph" w:styleId="Puntoelenco">
    <w:name w:val="List Bullet"/>
    <w:rsid w:val="002D1D9F"/>
    <w:pPr>
      <w:numPr>
        <w:numId w:val="5"/>
      </w:numPr>
      <w:spacing w:after="60" w:line="360" w:lineRule="auto"/>
      <w:jc w:val="both"/>
    </w:pPr>
    <w:rPr>
      <w:rFonts w:eastAsia="Calibri" w:cs="Latha"/>
      <w:sz w:val="22"/>
      <w:szCs w:val="22"/>
    </w:rPr>
  </w:style>
  <w:style w:type="paragraph" w:styleId="Elenco5">
    <w:name w:val="List 5"/>
    <w:basedOn w:val="Normale"/>
    <w:rsid w:val="002D1D9F"/>
    <w:pPr>
      <w:ind w:left="1800" w:hanging="360"/>
      <w:contextualSpacing/>
    </w:pPr>
  </w:style>
  <w:style w:type="paragraph" w:styleId="Elenco4">
    <w:name w:val="List 4"/>
    <w:basedOn w:val="Normale"/>
    <w:rsid w:val="002D1D9F"/>
    <w:pPr>
      <w:ind w:left="1440" w:hanging="360"/>
      <w:contextualSpacing/>
    </w:pPr>
  </w:style>
  <w:style w:type="paragraph" w:styleId="Elenco3">
    <w:name w:val="List 3"/>
    <w:basedOn w:val="Normale"/>
    <w:rsid w:val="002D1D9F"/>
    <w:pPr>
      <w:ind w:left="1080" w:hanging="360"/>
      <w:contextualSpacing/>
    </w:pPr>
  </w:style>
  <w:style w:type="paragraph" w:styleId="Elenco2">
    <w:name w:val="List 2"/>
    <w:basedOn w:val="Normale"/>
    <w:rsid w:val="002D1D9F"/>
    <w:pPr>
      <w:ind w:left="720" w:hanging="360"/>
      <w:contextualSpacing/>
    </w:pPr>
  </w:style>
  <w:style w:type="paragraph" w:styleId="Elenco">
    <w:name w:val="List"/>
    <w:basedOn w:val="Normale"/>
    <w:rsid w:val="002D1D9F"/>
    <w:pPr>
      <w:ind w:left="360" w:hanging="360"/>
      <w:contextualSpacing/>
    </w:pPr>
  </w:style>
  <w:style w:type="table" w:customStyle="1" w:styleId="LightShading-Accent12">
    <w:name w:val="Light Shading - Accent 12"/>
    <w:basedOn w:val="Tabellanormale"/>
    <w:uiPriority w:val="60"/>
    <w:rsid w:val="002D1D9F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2">
    <w:name w:val="Light Shading2"/>
    <w:basedOn w:val="Tabellanormale"/>
    <w:uiPriority w:val="60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-Accent12">
    <w:name w:val="Light List - Accent 12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2">
    <w:name w:val="Light List2"/>
    <w:basedOn w:val="Tabellanormale"/>
    <w:uiPriority w:val="61"/>
    <w:rsid w:val="002D1D9F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Grid-Accent12">
    <w:name w:val="Light Grid - Accent 12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Grid2">
    <w:name w:val="Light Grid2"/>
    <w:basedOn w:val="Tabellanormale"/>
    <w:uiPriority w:val="62"/>
    <w:rsid w:val="002D1D9F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2D1D9F"/>
    <w:pPr>
      <w:pBdr>
        <w:bottom w:val="single" w:sz="4" w:space="4" w:color="2DA2BF"/>
      </w:pBdr>
      <w:spacing w:before="200" w:after="280"/>
      <w:ind w:left="936" w:right="936"/>
    </w:pPr>
    <w:rPr>
      <w:rFonts w:cs="Times New Roman"/>
      <w:b/>
      <w:bCs/>
      <w:i/>
      <w:iCs/>
      <w:color w:val="2DA2BF"/>
      <w:sz w:val="20"/>
    </w:rPr>
  </w:style>
  <w:style w:type="character" w:customStyle="1" w:styleId="CitazioneintensaCarattere">
    <w:name w:val="Citazione intensa Carattere"/>
    <w:link w:val="Citazioneintensa"/>
    <w:uiPriority w:val="30"/>
    <w:rsid w:val="002D1D9F"/>
    <w:rPr>
      <w:b/>
      <w:bCs/>
      <w:i/>
      <w:iCs/>
      <w:color w:val="2DA2BF"/>
    </w:rPr>
  </w:style>
  <w:style w:type="paragraph" w:styleId="Indice1">
    <w:name w:val="index 1"/>
    <w:basedOn w:val="Normale"/>
    <w:next w:val="Normale"/>
    <w:autoRedefine/>
    <w:rsid w:val="002D1D9F"/>
    <w:pPr>
      <w:ind w:left="240" w:hanging="240"/>
    </w:pPr>
  </w:style>
  <w:style w:type="paragraph" w:styleId="Titoloindice">
    <w:name w:val="index heading"/>
    <w:basedOn w:val="Normale"/>
    <w:next w:val="Indice1"/>
    <w:rsid w:val="002D1D9F"/>
    <w:rPr>
      <w:rFonts w:ascii="Cambria" w:hAnsi="Cambria"/>
      <w:b/>
      <w:bCs/>
    </w:rPr>
  </w:style>
  <w:style w:type="paragraph" w:styleId="Indice9">
    <w:name w:val="index 9"/>
    <w:basedOn w:val="Normale"/>
    <w:next w:val="Normale"/>
    <w:autoRedefine/>
    <w:rsid w:val="002D1D9F"/>
    <w:pPr>
      <w:ind w:left="2160" w:hanging="240"/>
    </w:pPr>
  </w:style>
  <w:style w:type="paragraph" w:styleId="Indice8">
    <w:name w:val="index 8"/>
    <w:basedOn w:val="Normale"/>
    <w:next w:val="Normale"/>
    <w:autoRedefine/>
    <w:rsid w:val="002D1D9F"/>
    <w:pPr>
      <w:ind w:left="1920" w:hanging="240"/>
    </w:pPr>
  </w:style>
  <w:style w:type="paragraph" w:styleId="Indice7">
    <w:name w:val="index 7"/>
    <w:basedOn w:val="Normale"/>
    <w:next w:val="Normale"/>
    <w:autoRedefine/>
    <w:rsid w:val="002D1D9F"/>
    <w:pPr>
      <w:ind w:left="1680" w:hanging="240"/>
    </w:pPr>
  </w:style>
  <w:style w:type="paragraph" w:customStyle="1" w:styleId="Endnotes">
    <w:name w:val="Endnotes"/>
    <w:rsid w:val="002D1D9F"/>
    <w:pPr>
      <w:spacing w:after="200" w:line="276" w:lineRule="auto"/>
    </w:pPr>
    <w:rPr>
      <w:rFonts w:cs="Latha"/>
      <w:sz w:val="24"/>
      <w:szCs w:val="24"/>
    </w:rPr>
  </w:style>
  <w:style w:type="paragraph" w:styleId="Indice6">
    <w:name w:val="index 6"/>
    <w:basedOn w:val="Normale"/>
    <w:next w:val="Normale"/>
    <w:autoRedefine/>
    <w:rsid w:val="002D1D9F"/>
    <w:pPr>
      <w:ind w:left="1440" w:hanging="240"/>
    </w:pPr>
  </w:style>
  <w:style w:type="paragraph" w:styleId="Indice5">
    <w:name w:val="index 5"/>
    <w:basedOn w:val="Normale"/>
    <w:next w:val="Normale"/>
    <w:autoRedefine/>
    <w:rsid w:val="002D1D9F"/>
    <w:pPr>
      <w:ind w:left="1200" w:hanging="240"/>
    </w:pPr>
  </w:style>
  <w:style w:type="paragraph" w:styleId="Indice4">
    <w:name w:val="index 4"/>
    <w:basedOn w:val="Normale"/>
    <w:next w:val="Normale"/>
    <w:autoRedefine/>
    <w:rsid w:val="002D1D9F"/>
    <w:pPr>
      <w:ind w:left="960" w:hanging="240"/>
    </w:pPr>
  </w:style>
  <w:style w:type="paragraph" w:styleId="Indice3">
    <w:name w:val="index 3"/>
    <w:basedOn w:val="Normale"/>
    <w:next w:val="Normale"/>
    <w:autoRedefine/>
    <w:rsid w:val="002D1D9F"/>
    <w:pPr>
      <w:ind w:left="720" w:hanging="240"/>
    </w:pPr>
  </w:style>
  <w:style w:type="paragraph" w:styleId="Indice2">
    <w:name w:val="index 2"/>
    <w:basedOn w:val="Normale"/>
    <w:next w:val="Normale"/>
    <w:autoRedefine/>
    <w:rsid w:val="002D1D9F"/>
    <w:pPr>
      <w:ind w:left="480" w:hanging="240"/>
    </w:pPr>
  </w:style>
  <w:style w:type="paragraph" w:styleId="PreformattatoHTML">
    <w:name w:val="HTML Preformatted"/>
    <w:basedOn w:val="Normale"/>
    <w:link w:val="PreformattatoHTMLCarattere"/>
    <w:rsid w:val="002D1D9F"/>
    <w:rPr>
      <w:rFonts w:ascii="Courier New" w:hAnsi="Courier New" w:cs="Courier New"/>
      <w:sz w:val="20"/>
    </w:rPr>
  </w:style>
  <w:style w:type="character" w:customStyle="1" w:styleId="PreformattatoHTMLCarattere">
    <w:name w:val="Preformattato HTML Carattere"/>
    <w:link w:val="PreformattatoHTML"/>
    <w:rsid w:val="002D1D9F"/>
    <w:rPr>
      <w:rFonts w:ascii="Courier New" w:hAnsi="Courier New" w:cs="Courier New"/>
    </w:rPr>
  </w:style>
  <w:style w:type="paragraph" w:styleId="IndirizzoHTML">
    <w:name w:val="HTML Address"/>
    <w:basedOn w:val="Normale"/>
    <w:link w:val="IndirizzoHTMLCarattere"/>
    <w:rsid w:val="002D1D9F"/>
    <w:rPr>
      <w:i/>
      <w:iCs/>
      <w:szCs w:val="24"/>
    </w:rPr>
  </w:style>
  <w:style w:type="character" w:customStyle="1" w:styleId="IndirizzoHTMLCarattere">
    <w:name w:val="Indirizzo HTML Carattere"/>
    <w:link w:val="IndirizzoHTML"/>
    <w:rsid w:val="002D1D9F"/>
    <w:rPr>
      <w:rFonts w:cs="Latha"/>
      <w:i/>
      <w:iCs/>
      <w:sz w:val="24"/>
      <w:szCs w:val="24"/>
    </w:rPr>
  </w:style>
  <w:style w:type="paragraph" w:styleId="Intestazione">
    <w:name w:val="header"/>
    <w:basedOn w:val="Normale"/>
    <w:link w:val="IntestazioneCarattere"/>
    <w:rsid w:val="002D1D9F"/>
    <w:pPr>
      <w:tabs>
        <w:tab w:val="center" w:pos="4680"/>
        <w:tab w:val="right" w:pos="9360"/>
      </w:tabs>
    </w:pPr>
    <w:rPr>
      <w:szCs w:val="24"/>
    </w:rPr>
  </w:style>
  <w:style w:type="character" w:customStyle="1" w:styleId="IntestazioneCarattere">
    <w:name w:val="Intestazione Carattere"/>
    <w:link w:val="Intestazione"/>
    <w:rsid w:val="002D1D9F"/>
    <w:rPr>
      <w:rFonts w:cs="Latha"/>
      <w:sz w:val="24"/>
      <w:szCs w:val="24"/>
    </w:rPr>
  </w:style>
  <w:style w:type="paragraph" w:styleId="Testonotaapidipagina">
    <w:name w:val="footnote text"/>
    <w:basedOn w:val="Normale"/>
    <w:link w:val="TestonotaapidipaginaCarattere"/>
    <w:rsid w:val="002D1D9F"/>
    <w:rPr>
      <w:sz w:val="20"/>
    </w:rPr>
  </w:style>
  <w:style w:type="character" w:customStyle="1" w:styleId="TestonotaapidipaginaCarattere">
    <w:name w:val="Testo nota a piè di pagina Carattere"/>
    <w:link w:val="Testonotaapidipagina"/>
    <w:rsid w:val="002D1D9F"/>
    <w:rPr>
      <w:rFonts w:cs="Latha"/>
    </w:rPr>
  </w:style>
  <w:style w:type="paragraph" w:styleId="Pidipagina">
    <w:name w:val="footer"/>
    <w:basedOn w:val="Normale"/>
    <w:link w:val="PidipaginaCarattere"/>
    <w:uiPriority w:val="99"/>
    <w:rsid w:val="002D1D9F"/>
    <w:pPr>
      <w:tabs>
        <w:tab w:val="center" w:pos="4680"/>
        <w:tab w:val="right" w:pos="9360"/>
      </w:tabs>
    </w:pPr>
    <w:rPr>
      <w:szCs w:val="24"/>
    </w:rPr>
  </w:style>
  <w:style w:type="character" w:customStyle="1" w:styleId="PidipaginaCarattere">
    <w:name w:val="Piè di pagina Carattere"/>
    <w:link w:val="Pidipagina"/>
    <w:uiPriority w:val="99"/>
    <w:rsid w:val="002D1D9F"/>
    <w:rPr>
      <w:rFonts w:cs="Latha"/>
      <w:sz w:val="24"/>
      <w:szCs w:val="24"/>
    </w:rPr>
  </w:style>
  <w:style w:type="paragraph" w:styleId="Indirizzomittente">
    <w:name w:val="envelope return"/>
    <w:basedOn w:val="Normale"/>
    <w:rsid w:val="002D1D9F"/>
    <w:rPr>
      <w:rFonts w:ascii="Cambria" w:hAnsi="Cambria"/>
      <w:sz w:val="20"/>
    </w:rPr>
  </w:style>
  <w:style w:type="paragraph" w:styleId="Indirizzodestinatario">
    <w:name w:val="envelope address"/>
    <w:basedOn w:val="Normale"/>
    <w:rsid w:val="002D1D9F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Testonotadichiusura">
    <w:name w:val="endnote text"/>
    <w:basedOn w:val="Normale"/>
    <w:link w:val="TestonotadichiusuraCarattere"/>
    <w:rsid w:val="002D1D9F"/>
    <w:rPr>
      <w:sz w:val="20"/>
    </w:rPr>
  </w:style>
  <w:style w:type="character" w:customStyle="1" w:styleId="TestonotadichiusuraCarattere">
    <w:name w:val="Testo nota di chiusura Carattere"/>
    <w:link w:val="Testonotadichiusura"/>
    <w:rsid w:val="002D1D9F"/>
    <w:rPr>
      <w:rFonts w:cs="Latha"/>
    </w:rPr>
  </w:style>
  <w:style w:type="paragraph" w:styleId="Firmadipostaelettronica">
    <w:name w:val="E-mail Signature"/>
    <w:basedOn w:val="Normale"/>
    <w:link w:val="FirmadipostaelettronicaCarattere"/>
    <w:rsid w:val="002D1D9F"/>
    <w:rPr>
      <w:szCs w:val="24"/>
    </w:rPr>
  </w:style>
  <w:style w:type="character" w:customStyle="1" w:styleId="FirmadipostaelettronicaCarattere">
    <w:name w:val="Firma di posta elettronica Carattere"/>
    <w:link w:val="Firmadipostaelettronica"/>
    <w:rsid w:val="002D1D9F"/>
    <w:rPr>
      <w:rFonts w:cs="Latha"/>
      <w:sz w:val="24"/>
      <w:szCs w:val="24"/>
    </w:rPr>
  </w:style>
  <w:style w:type="paragraph" w:styleId="Mappadocumento">
    <w:name w:val="Document Map"/>
    <w:basedOn w:val="Normale"/>
    <w:link w:val="MappadocumentoCarattere"/>
    <w:rsid w:val="002D1D9F"/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link w:val="Mappadocumento"/>
    <w:rsid w:val="002D1D9F"/>
    <w:rPr>
      <w:rFonts w:ascii="Tahoma" w:hAnsi="Tahoma" w:cs="Tahoma"/>
      <w:sz w:val="16"/>
      <w:szCs w:val="16"/>
    </w:rPr>
  </w:style>
  <w:style w:type="paragraph" w:styleId="Data">
    <w:name w:val="Date"/>
    <w:basedOn w:val="Normale"/>
    <w:next w:val="Normale"/>
    <w:link w:val="DataCarattere"/>
    <w:rsid w:val="002D1D9F"/>
    <w:rPr>
      <w:szCs w:val="24"/>
    </w:rPr>
  </w:style>
  <w:style w:type="character" w:customStyle="1" w:styleId="DataCarattere">
    <w:name w:val="Data Carattere"/>
    <w:link w:val="Data"/>
    <w:rsid w:val="002D1D9F"/>
    <w:rPr>
      <w:rFonts w:cs="Latha"/>
      <w:sz w:val="24"/>
      <w:szCs w:val="24"/>
    </w:rPr>
  </w:style>
  <w:style w:type="table" w:customStyle="1" w:styleId="DarkList2">
    <w:name w:val="Dark List2"/>
    <w:basedOn w:val="Tabellanormale"/>
    <w:uiPriority w:val="70"/>
    <w:rsid w:val="002D1D9F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paragraph" w:styleId="Soggettocommento">
    <w:name w:val="annotation subject"/>
    <w:basedOn w:val="Testocommento"/>
    <w:next w:val="Testocommento"/>
    <w:link w:val="SoggettocommentoCarattere"/>
    <w:rsid w:val="002D1D9F"/>
    <w:pPr>
      <w:spacing w:before="0" w:beforeAutospacing="0" w:after="0" w:afterAutospacing="0"/>
      <w:ind w:firstLine="0"/>
    </w:pPr>
    <w:rPr>
      <w:b/>
      <w:bCs/>
    </w:rPr>
  </w:style>
  <w:style w:type="character" w:customStyle="1" w:styleId="SoggettocommentoCarattere">
    <w:name w:val="Soggetto commento Carattere"/>
    <w:link w:val="Soggettocommento"/>
    <w:rsid w:val="002D1D9F"/>
    <w:rPr>
      <w:rFonts w:ascii="Cambria" w:hAnsi="Cambria" w:cs="Cambria"/>
      <w:b/>
      <w:bCs/>
      <w:lang w:val="en-NZ"/>
    </w:rPr>
  </w:style>
  <w:style w:type="table" w:customStyle="1" w:styleId="ColorfulShading2">
    <w:name w:val="Colorful Shading2"/>
    <w:basedOn w:val="Tabellanormale"/>
    <w:uiPriority w:val="71"/>
    <w:rsid w:val="002D1D9F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List2">
    <w:name w:val="Colorful List2"/>
    <w:basedOn w:val="Tabellanormale"/>
    <w:uiPriority w:val="72"/>
    <w:rsid w:val="002D1D9F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Grid2">
    <w:name w:val="Colorful Grid2"/>
    <w:basedOn w:val="Tabellanormale"/>
    <w:uiPriority w:val="73"/>
    <w:rsid w:val="002D1D9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styleId="Formuladichiusura">
    <w:name w:val="Closing"/>
    <w:basedOn w:val="Normale"/>
    <w:link w:val="FormuladichiusuraCarattere"/>
    <w:rsid w:val="002D1D9F"/>
    <w:pPr>
      <w:ind w:left="4320"/>
    </w:pPr>
    <w:rPr>
      <w:szCs w:val="24"/>
    </w:rPr>
  </w:style>
  <w:style w:type="character" w:customStyle="1" w:styleId="FormuladichiusuraCarattere">
    <w:name w:val="Formula di chiusura Carattere"/>
    <w:link w:val="Formuladichiusura"/>
    <w:rsid w:val="002D1D9F"/>
    <w:rPr>
      <w:rFonts w:cs="Latha"/>
      <w:sz w:val="24"/>
      <w:szCs w:val="24"/>
    </w:rPr>
  </w:style>
  <w:style w:type="paragraph" w:styleId="Didascalia">
    <w:name w:val="caption"/>
    <w:basedOn w:val="Normale"/>
    <w:next w:val="Normale"/>
    <w:uiPriority w:val="35"/>
    <w:qFormat/>
    <w:rsid w:val="002D1D9F"/>
    <w:pPr>
      <w:spacing w:line="240" w:lineRule="auto"/>
    </w:pPr>
    <w:rPr>
      <w:b/>
      <w:bCs/>
      <w:color w:val="2DA2BF"/>
      <w:sz w:val="18"/>
      <w:szCs w:val="18"/>
    </w:rPr>
  </w:style>
  <w:style w:type="paragraph" w:styleId="Rientrocorpodeltesto3">
    <w:name w:val="Body Text Indent 3"/>
    <w:basedOn w:val="Normale"/>
    <w:link w:val="Rientrocorpodeltesto3Carattere"/>
    <w:rsid w:val="002D1D9F"/>
    <w:pPr>
      <w:ind w:left="360"/>
    </w:pPr>
    <w:rPr>
      <w:sz w:val="16"/>
      <w:szCs w:val="16"/>
    </w:rPr>
  </w:style>
  <w:style w:type="character" w:customStyle="1" w:styleId="Rientrocorpodeltesto3Carattere">
    <w:name w:val="Rientro corpo del testo 3 Carattere"/>
    <w:link w:val="Rientrocorpodeltesto3"/>
    <w:rsid w:val="002D1D9F"/>
    <w:rPr>
      <w:rFonts w:cs="Latha"/>
      <w:sz w:val="16"/>
      <w:szCs w:val="16"/>
    </w:rPr>
  </w:style>
  <w:style w:type="paragraph" w:styleId="Rientrocorpodeltesto2">
    <w:name w:val="Body Text Indent 2"/>
    <w:basedOn w:val="Normale"/>
    <w:link w:val="Rientrocorpodeltesto2Carattere"/>
    <w:rsid w:val="002D1D9F"/>
    <w:pPr>
      <w:spacing w:line="480" w:lineRule="auto"/>
      <w:ind w:left="360"/>
    </w:pPr>
    <w:rPr>
      <w:szCs w:val="24"/>
    </w:rPr>
  </w:style>
  <w:style w:type="character" w:customStyle="1" w:styleId="Rientrocorpodeltesto2Carattere">
    <w:name w:val="Rientro corpo del testo 2 Carattere"/>
    <w:link w:val="Rientrocorpodeltesto2"/>
    <w:rsid w:val="002D1D9F"/>
    <w:rPr>
      <w:rFonts w:cs="Latha"/>
      <w:sz w:val="24"/>
      <w:szCs w:val="24"/>
    </w:rPr>
  </w:style>
  <w:style w:type="paragraph" w:styleId="Primorientrocorpodeltesto2">
    <w:name w:val="Body Text First Indent 2"/>
    <w:basedOn w:val="Rientrocorpodeltesto"/>
    <w:link w:val="Primorientrocorpodeltesto2Carattere"/>
    <w:rsid w:val="002D1D9F"/>
    <w:pPr>
      <w:ind w:firstLine="21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rsid w:val="002D1D9F"/>
    <w:rPr>
      <w:rFonts w:cs="Latha"/>
      <w:sz w:val="24"/>
      <w:szCs w:val="24"/>
    </w:rPr>
  </w:style>
  <w:style w:type="paragraph" w:styleId="Primorientrocorpodeltesto">
    <w:name w:val="Body Text First Indent"/>
    <w:basedOn w:val="Corpotesto"/>
    <w:link w:val="PrimorientrocorpodeltestoCarattere"/>
    <w:rsid w:val="002D1D9F"/>
    <w:pPr>
      <w:spacing w:line="240" w:lineRule="auto"/>
      <w:ind w:firstLine="210"/>
      <w:jc w:val="left"/>
    </w:pPr>
    <w:rPr>
      <w:szCs w:val="24"/>
    </w:rPr>
  </w:style>
  <w:style w:type="character" w:customStyle="1" w:styleId="PrimorientrocorpodeltestoCarattere">
    <w:name w:val="Primo rientro corpo del testo Carattere"/>
    <w:link w:val="Primorientrocorpodeltesto"/>
    <w:rsid w:val="002D1D9F"/>
    <w:rPr>
      <w:rFonts w:cs="Latha"/>
      <w:sz w:val="24"/>
      <w:szCs w:val="24"/>
    </w:rPr>
  </w:style>
  <w:style w:type="paragraph" w:styleId="Corpodeltesto3">
    <w:name w:val="Body Text 3"/>
    <w:basedOn w:val="Normale"/>
    <w:link w:val="Corpodeltesto3Carattere"/>
    <w:rsid w:val="002D1D9F"/>
    <w:rPr>
      <w:sz w:val="16"/>
      <w:szCs w:val="16"/>
    </w:rPr>
  </w:style>
  <w:style w:type="table" w:customStyle="1" w:styleId="ColorfulGrid20">
    <w:name w:val="Colorful Grid2"/>
    <w:basedOn w:val="Tabellanormale"/>
    <w:uiPriority w:val="73"/>
    <w:rsid w:val="000F7E84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20">
    <w:name w:val="Colorful List2"/>
    <w:basedOn w:val="Tabellanormale"/>
    <w:uiPriority w:val="72"/>
    <w:rsid w:val="000F7E84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20">
    <w:name w:val="Colorful Shading2"/>
    <w:basedOn w:val="Tabellanormale"/>
    <w:uiPriority w:val="71"/>
    <w:rsid w:val="000F7E84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character" w:customStyle="1" w:styleId="Corpodeltesto3Carattere">
    <w:name w:val="Corpo del testo 3 Carattere"/>
    <w:link w:val="Corpodeltesto3"/>
    <w:rsid w:val="002D1D9F"/>
    <w:rPr>
      <w:rFonts w:cs="Latha"/>
      <w:sz w:val="16"/>
      <w:szCs w:val="16"/>
    </w:rPr>
  </w:style>
  <w:style w:type="paragraph" w:styleId="Corpodeltesto2">
    <w:name w:val="Body Text 2"/>
    <w:basedOn w:val="Normale"/>
    <w:link w:val="Corpodeltesto2Carattere"/>
    <w:rsid w:val="002D1D9F"/>
    <w:pPr>
      <w:spacing w:line="480" w:lineRule="auto"/>
    </w:pPr>
    <w:rPr>
      <w:szCs w:val="24"/>
    </w:rPr>
  </w:style>
  <w:style w:type="table" w:customStyle="1" w:styleId="DarkList20">
    <w:name w:val="Dark List2"/>
    <w:basedOn w:val="Tabellanormale"/>
    <w:uiPriority w:val="70"/>
    <w:rsid w:val="000F7E84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character" w:customStyle="1" w:styleId="Corpodeltesto2Carattere">
    <w:name w:val="Corpo del testo 2 Carattere"/>
    <w:link w:val="Corpodeltesto2"/>
    <w:rsid w:val="002D1D9F"/>
    <w:rPr>
      <w:rFonts w:cs="Latha"/>
      <w:sz w:val="24"/>
      <w:szCs w:val="24"/>
    </w:rPr>
  </w:style>
  <w:style w:type="paragraph" w:styleId="Testodelblocco">
    <w:name w:val="Block Text"/>
    <w:basedOn w:val="Normale"/>
    <w:rsid w:val="002D1D9F"/>
    <w:pPr>
      <w:ind w:left="1440" w:right="1440"/>
    </w:pPr>
  </w:style>
  <w:style w:type="paragraph" w:styleId="Bibliografia">
    <w:name w:val="Bibliography"/>
    <w:basedOn w:val="Normale"/>
    <w:next w:val="Normale"/>
    <w:uiPriority w:val="37"/>
    <w:semiHidden/>
    <w:unhideWhenUsed/>
    <w:rsid w:val="002D1D9F"/>
  </w:style>
  <w:style w:type="paragraph" w:styleId="Testofumetto">
    <w:name w:val="Balloon Text"/>
    <w:basedOn w:val="Normale"/>
    <w:link w:val="TestofumettoCarattere"/>
    <w:semiHidden/>
    <w:rsid w:val="002D1D9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6437E7"/>
    <w:rPr>
      <w:rFonts w:ascii="Tahoma" w:hAnsi="Tahoma" w:cs="Tahoma"/>
      <w:sz w:val="16"/>
      <w:szCs w:val="16"/>
      <w:lang w:bidi="ta-IN"/>
    </w:rPr>
  </w:style>
  <w:style w:type="character" w:styleId="Rimandonotadichiusura">
    <w:name w:val="endnote reference"/>
    <w:rsid w:val="002D1D9F"/>
    <w:rPr>
      <w:vertAlign w:val="superscript"/>
    </w:rPr>
  </w:style>
  <w:style w:type="table" w:customStyle="1" w:styleId="LightGrid20">
    <w:name w:val="Light Grid2"/>
    <w:basedOn w:val="Tabellanormale"/>
    <w:uiPriority w:val="62"/>
    <w:rsid w:val="000F7E84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20">
    <w:name w:val="Light Grid - Accent 12"/>
    <w:basedOn w:val="Tabellanormale"/>
    <w:uiPriority w:val="62"/>
    <w:rsid w:val="000F7E84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20">
    <w:name w:val="Light List2"/>
    <w:basedOn w:val="Tabellanormale"/>
    <w:uiPriority w:val="61"/>
    <w:rsid w:val="000F7E84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20">
    <w:name w:val="Light List - Accent 12"/>
    <w:basedOn w:val="Tabellanormale"/>
    <w:uiPriority w:val="61"/>
    <w:rsid w:val="000F7E84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20">
    <w:name w:val="Light Shading2"/>
    <w:basedOn w:val="Tabellanormale"/>
    <w:uiPriority w:val="60"/>
    <w:rsid w:val="000F7E84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20">
    <w:name w:val="Light Shading - Accent 12"/>
    <w:basedOn w:val="Tabellanormale"/>
    <w:uiPriority w:val="60"/>
    <w:rsid w:val="000F7E84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ColorfulGrid3">
    <w:name w:val="Colorful Grid3"/>
    <w:basedOn w:val="Tabellanormale"/>
    <w:uiPriority w:val="73"/>
    <w:rsid w:val="00F153D5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3">
    <w:name w:val="Colorful List3"/>
    <w:basedOn w:val="Tabellanormale"/>
    <w:uiPriority w:val="72"/>
    <w:rsid w:val="00F153D5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3">
    <w:name w:val="Colorful Shading3"/>
    <w:basedOn w:val="Tabellanormale"/>
    <w:uiPriority w:val="71"/>
    <w:rsid w:val="00F153D5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3">
    <w:name w:val="Dark List3"/>
    <w:basedOn w:val="Tabellanormale"/>
    <w:uiPriority w:val="70"/>
    <w:rsid w:val="00F153D5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3">
    <w:name w:val="Light Grid3"/>
    <w:basedOn w:val="Tabellanormale"/>
    <w:uiPriority w:val="62"/>
    <w:rsid w:val="00F153D5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3">
    <w:name w:val="Light Grid - Accent 13"/>
    <w:basedOn w:val="Tabellanormale"/>
    <w:uiPriority w:val="62"/>
    <w:rsid w:val="00F153D5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3">
    <w:name w:val="Light List3"/>
    <w:basedOn w:val="Tabellanormale"/>
    <w:uiPriority w:val="61"/>
    <w:rsid w:val="00F153D5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3">
    <w:name w:val="Light List - Accent 13"/>
    <w:basedOn w:val="Tabellanormale"/>
    <w:uiPriority w:val="61"/>
    <w:rsid w:val="00F153D5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3">
    <w:name w:val="Light Shading3"/>
    <w:basedOn w:val="Tabellanormale"/>
    <w:uiPriority w:val="60"/>
    <w:rsid w:val="00F153D5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3">
    <w:name w:val="Light Shading - Accent 13"/>
    <w:basedOn w:val="Tabellanormale"/>
    <w:uiPriority w:val="60"/>
    <w:rsid w:val="00F153D5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10">
    <w:name w:val="Medium Grid 11"/>
    <w:basedOn w:val="Tabellanormale"/>
    <w:uiPriority w:val="67"/>
    <w:rsid w:val="00F153D5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Grigliamedia1-Colore1">
    <w:name w:val="Medium Grid 1 Accent 1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Grigliamedia1-Colore2">
    <w:name w:val="Medium Grid 1 Accent 2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Grigliamedia1-Colore3">
    <w:name w:val="Medium Grid 1 Accent 3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Grigliamedia1-Colore4">
    <w:name w:val="Medium Grid 1 Accent 4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Grigliamedia1-Colore5">
    <w:name w:val="Medium Grid 1 Accent 5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Grigliamedia1-Colore6">
    <w:name w:val="Medium Grid 1 Accent 6"/>
    <w:basedOn w:val="Tabellanormale"/>
    <w:uiPriority w:val="67"/>
    <w:rsid w:val="002D1D9F"/>
    <w:rPr>
      <w:rFonts w:cs="Latha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customStyle="1" w:styleId="MediumGrid210">
    <w:name w:val="Medium Grid 21"/>
    <w:basedOn w:val="Tabellanormale"/>
    <w:uiPriority w:val="68"/>
    <w:rsid w:val="00F153D5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Grigliamedia2-Colore1">
    <w:name w:val="Medium Grid 2 Accent 1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Grigliamedia2-Colore2">
    <w:name w:val="Medium Grid 2 Accent 2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Grigliamedia2-Colore3">
    <w:name w:val="Medium Grid 2 Accent 3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Grigliamedia2-Colore4">
    <w:name w:val="Medium Grid 2 Accent 4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Grigliamedia2-Colore5">
    <w:name w:val="Medium Grid 2 Accent 5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Grigliamedia2-Colore6">
    <w:name w:val="Medium Grid 2 Accent 6"/>
    <w:basedOn w:val="Tabellanormale"/>
    <w:uiPriority w:val="68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10">
    <w:name w:val="Medium Grid 31"/>
    <w:basedOn w:val="Tabellanormale"/>
    <w:uiPriority w:val="69"/>
    <w:rsid w:val="00F153D5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Grigliamedia3-Colore1">
    <w:name w:val="Medium Grid 3 Accent 1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Grigliamedia3-Colore2">
    <w:name w:val="Medium Grid 3 Accent 2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Grigliamedia3-Colore3">
    <w:name w:val="Medium Grid 3 Accent 3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Grigliamedia3-Colore4">
    <w:name w:val="Medium Grid 3 Accent 4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Grigliamedia3-Colore5">
    <w:name w:val="Medium Grid 3 Accent 5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Grigliamedia3-Colore6">
    <w:name w:val="Medium Grid 3 Accent 6"/>
    <w:basedOn w:val="Tabellanormale"/>
    <w:uiPriority w:val="69"/>
    <w:rsid w:val="002D1D9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List110">
    <w:name w:val="Medium List 11"/>
    <w:basedOn w:val="Tabellanormale"/>
    <w:uiPriority w:val="65"/>
    <w:rsid w:val="00F153D5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10">
    <w:name w:val="Medium List 1 - Accent 11"/>
    <w:basedOn w:val="Tabellanormale"/>
    <w:uiPriority w:val="65"/>
    <w:rsid w:val="00F153D5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Elencomedio1-Colore2">
    <w:name w:val="Medium List 1 Accent 2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Elencomedio1-Colore3">
    <w:name w:val="Medium List 1 Accent 3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Elencomedio1-Colore4">
    <w:name w:val="Medium List 1 Accent 4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Elencomedio1-Colore5">
    <w:name w:val="Medium List 1 Accent 5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Elencomedio1-Colore6">
    <w:name w:val="Medium List 1 Accent 6"/>
    <w:basedOn w:val="Tabellanormale"/>
    <w:uiPriority w:val="65"/>
    <w:rsid w:val="002D1D9F"/>
    <w:rPr>
      <w:rFonts w:cs="Latha"/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customStyle="1" w:styleId="MediumList210">
    <w:name w:val="Medium List 21"/>
    <w:basedOn w:val="Tabellanormale"/>
    <w:uiPriority w:val="66"/>
    <w:rsid w:val="00F153D5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1">
    <w:name w:val="Medium List 2 Accent 1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2">
    <w:name w:val="Medium List 2 Accent 2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3">
    <w:name w:val="Medium List 2 Accent 3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4">
    <w:name w:val="Medium List 2 Accent 4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5">
    <w:name w:val="Medium List 2 Accent 5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6">
    <w:name w:val="Medium List 2 Accent 6"/>
    <w:basedOn w:val="Tabellanormale"/>
    <w:uiPriority w:val="66"/>
    <w:rsid w:val="002D1D9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0">
    <w:name w:val="Medium Shading 11"/>
    <w:basedOn w:val="Tabellanormale"/>
    <w:uiPriority w:val="63"/>
    <w:rsid w:val="00F153D5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0">
    <w:name w:val="Medium Shading 1 - Accent 11"/>
    <w:basedOn w:val="Tabellanormale"/>
    <w:uiPriority w:val="63"/>
    <w:rsid w:val="00F153D5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2">
    <w:name w:val="Medium Shading 1 Accent 2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3">
    <w:name w:val="Medium Shading 1 Accent 3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4">
    <w:name w:val="Medium Shading 1 Accent 4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6">
    <w:name w:val="Medium Shading 1 Accent 6"/>
    <w:basedOn w:val="Tabellanormale"/>
    <w:uiPriority w:val="63"/>
    <w:rsid w:val="002D1D9F"/>
    <w:rPr>
      <w:rFonts w:cs="Latha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0">
    <w:name w:val="Medium Shading 21"/>
    <w:basedOn w:val="Tabellanormale"/>
    <w:uiPriority w:val="64"/>
    <w:rsid w:val="00F153D5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0">
    <w:name w:val="Medium Shading 2 - Accent 11"/>
    <w:basedOn w:val="Tabellanormale"/>
    <w:uiPriority w:val="64"/>
    <w:rsid w:val="00F153D5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2">
    <w:name w:val="Medium Shading 2 Accent 2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3">
    <w:name w:val="Medium Shading 2 Accent 3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4">
    <w:name w:val="Medium Shading 2 Accent 4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5">
    <w:name w:val="Medium Shading 2 Accent 5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fondomedio2-Colore6">
    <w:name w:val="Medium Shading 2 Accent 6"/>
    <w:basedOn w:val="Tabellanormale"/>
    <w:uiPriority w:val="64"/>
    <w:rsid w:val="002D1D9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4">
    <w:name w:val="Colorful Grid4"/>
    <w:basedOn w:val="Tabellanormale"/>
    <w:uiPriority w:val="73"/>
    <w:rsid w:val="009F02CA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4">
    <w:name w:val="Colorful List4"/>
    <w:basedOn w:val="Tabellanormale"/>
    <w:uiPriority w:val="72"/>
    <w:rsid w:val="009F02CA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4">
    <w:name w:val="Colorful Shading4"/>
    <w:basedOn w:val="Tabellanormale"/>
    <w:uiPriority w:val="71"/>
    <w:rsid w:val="009F02CA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4">
    <w:name w:val="Dark List4"/>
    <w:basedOn w:val="Tabellanormale"/>
    <w:uiPriority w:val="70"/>
    <w:rsid w:val="009F02CA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4">
    <w:name w:val="Light Grid4"/>
    <w:basedOn w:val="Tabellanormale"/>
    <w:uiPriority w:val="62"/>
    <w:rsid w:val="009F02CA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4">
    <w:name w:val="Light Grid - Accent 14"/>
    <w:basedOn w:val="Tabellanormale"/>
    <w:uiPriority w:val="62"/>
    <w:rsid w:val="009F02CA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4">
    <w:name w:val="Light List4"/>
    <w:basedOn w:val="Tabellanormale"/>
    <w:uiPriority w:val="61"/>
    <w:rsid w:val="009F02CA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4">
    <w:name w:val="Light List - Accent 14"/>
    <w:basedOn w:val="Tabellanormale"/>
    <w:uiPriority w:val="61"/>
    <w:rsid w:val="009F02CA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4">
    <w:name w:val="Light Shading4"/>
    <w:basedOn w:val="Tabellanormale"/>
    <w:uiPriority w:val="60"/>
    <w:rsid w:val="009F02CA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4">
    <w:name w:val="Light Shading - Accent 14"/>
    <w:basedOn w:val="Tabellanormale"/>
    <w:uiPriority w:val="60"/>
    <w:rsid w:val="009F02CA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2">
    <w:name w:val="Medium Grid 12"/>
    <w:basedOn w:val="Tabellanormale"/>
    <w:uiPriority w:val="67"/>
    <w:rsid w:val="009F02CA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2">
    <w:name w:val="Medium Grid 22"/>
    <w:basedOn w:val="Tabellanormale"/>
    <w:uiPriority w:val="68"/>
    <w:rsid w:val="009F02CA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2">
    <w:name w:val="Medium Grid 32"/>
    <w:basedOn w:val="Tabellanormale"/>
    <w:uiPriority w:val="69"/>
    <w:rsid w:val="009F02CA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2">
    <w:name w:val="Medium List 12"/>
    <w:basedOn w:val="Tabellanormale"/>
    <w:uiPriority w:val="65"/>
    <w:rsid w:val="009F02CA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2">
    <w:name w:val="Medium List 1 - Accent 12"/>
    <w:basedOn w:val="Tabellanormale"/>
    <w:uiPriority w:val="65"/>
    <w:rsid w:val="009F02CA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2">
    <w:name w:val="Medium List 22"/>
    <w:basedOn w:val="Tabellanormale"/>
    <w:uiPriority w:val="66"/>
    <w:rsid w:val="009F02CA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2">
    <w:name w:val="Medium Shading 12"/>
    <w:basedOn w:val="Tabellanormale"/>
    <w:uiPriority w:val="63"/>
    <w:rsid w:val="009F02CA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ellanormale"/>
    <w:uiPriority w:val="63"/>
    <w:rsid w:val="009F02CA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2">
    <w:name w:val="Medium Shading 22"/>
    <w:basedOn w:val="Tabellanormale"/>
    <w:uiPriority w:val="64"/>
    <w:rsid w:val="009F02CA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2">
    <w:name w:val="Medium Shading 2 - Accent 12"/>
    <w:basedOn w:val="Tabellanormale"/>
    <w:uiPriority w:val="64"/>
    <w:rsid w:val="009F02CA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Source0">
    <w:name w:val="Source"/>
    <w:basedOn w:val="Normale"/>
    <w:qFormat/>
    <w:rsid w:val="00FC3CB2"/>
    <w:pPr>
      <w:spacing w:after="0" w:line="240" w:lineRule="auto"/>
    </w:pPr>
    <w:rPr>
      <w:color w:val="0F243E" w:themeColor="text2" w:themeShade="80"/>
      <w:sz w:val="20"/>
    </w:rPr>
  </w:style>
  <w:style w:type="paragraph" w:customStyle="1" w:styleId="FigFootnote">
    <w:name w:val="FigFootnote"/>
    <w:basedOn w:val="TableFootnote"/>
    <w:qFormat/>
    <w:rsid w:val="00FB2C56"/>
  </w:style>
  <w:style w:type="character" w:customStyle="1" w:styleId="endnoteCite">
    <w:name w:val="endnoteCite"/>
    <w:basedOn w:val="footCite"/>
    <w:uiPriority w:val="1"/>
    <w:qFormat/>
    <w:rsid w:val="001A1477"/>
    <w:rPr>
      <w:noProof/>
      <w:color w:val="0C03BD"/>
      <w:bdr w:val="none" w:sz="0" w:space="0" w:color="auto"/>
      <w:shd w:val="clear" w:color="auto" w:fill="7030A0"/>
      <w:vertAlign w:val="superscript"/>
    </w:rPr>
  </w:style>
  <w:style w:type="table" w:customStyle="1" w:styleId="ColorfulGrid5">
    <w:name w:val="Colorful Grid5"/>
    <w:basedOn w:val="Tabellanormale"/>
    <w:uiPriority w:val="73"/>
    <w:rsid w:val="00C64D66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5">
    <w:name w:val="Colorful List5"/>
    <w:basedOn w:val="Tabellanormale"/>
    <w:uiPriority w:val="72"/>
    <w:rsid w:val="00C64D66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5">
    <w:name w:val="Colorful Shading5"/>
    <w:basedOn w:val="Tabellanormale"/>
    <w:uiPriority w:val="71"/>
    <w:rsid w:val="00C64D66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5">
    <w:name w:val="Dark List5"/>
    <w:basedOn w:val="Tabellanormale"/>
    <w:uiPriority w:val="70"/>
    <w:rsid w:val="00C64D66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5">
    <w:name w:val="Light Grid5"/>
    <w:basedOn w:val="Tabellanormale"/>
    <w:uiPriority w:val="62"/>
    <w:rsid w:val="00C64D66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5">
    <w:name w:val="Light Grid - Accent 15"/>
    <w:basedOn w:val="Tabellanormale"/>
    <w:uiPriority w:val="62"/>
    <w:rsid w:val="00C64D66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5">
    <w:name w:val="Light List5"/>
    <w:basedOn w:val="Tabellanormale"/>
    <w:uiPriority w:val="61"/>
    <w:rsid w:val="00C64D66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5">
    <w:name w:val="Light List - Accent 15"/>
    <w:basedOn w:val="Tabellanormale"/>
    <w:uiPriority w:val="61"/>
    <w:rsid w:val="00C64D66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5">
    <w:name w:val="Light Shading5"/>
    <w:basedOn w:val="Tabellanormale"/>
    <w:uiPriority w:val="60"/>
    <w:rsid w:val="00C64D66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5">
    <w:name w:val="Light Shading - Accent 15"/>
    <w:basedOn w:val="Tabellanormale"/>
    <w:uiPriority w:val="60"/>
    <w:rsid w:val="00C64D66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3">
    <w:name w:val="Medium Grid 13"/>
    <w:basedOn w:val="Tabellanormale"/>
    <w:uiPriority w:val="67"/>
    <w:rsid w:val="00C64D66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3">
    <w:name w:val="Medium Grid 23"/>
    <w:basedOn w:val="Tabellanormale"/>
    <w:uiPriority w:val="68"/>
    <w:rsid w:val="00C64D66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3">
    <w:name w:val="Medium Grid 33"/>
    <w:basedOn w:val="Tabellanormale"/>
    <w:uiPriority w:val="69"/>
    <w:rsid w:val="00C64D66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3">
    <w:name w:val="Medium List 13"/>
    <w:basedOn w:val="Tabellanormale"/>
    <w:uiPriority w:val="65"/>
    <w:rsid w:val="00C64D66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3">
    <w:name w:val="Medium List 1 - Accent 13"/>
    <w:basedOn w:val="Tabellanormale"/>
    <w:uiPriority w:val="65"/>
    <w:rsid w:val="00C64D66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3">
    <w:name w:val="Medium List 23"/>
    <w:basedOn w:val="Tabellanormale"/>
    <w:uiPriority w:val="66"/>
    <w:rsid w:val="00C64D66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3">
    <w:name w:val="Medium Shading 13"/>
    <w:basedOn w:val="Tabellanormale"/>
    <w:uiPriority w:val="63"/>
    <w:rsid w:val="00C64D66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">
    <w:name w:val="Medium Shading 1 - Accent 13"/>
    <w:basedOn w:val="Tabellanormale"/>
    <w:uiPriority w:val="63"/>
    <w:rsid w:val="00C64D66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3">
    <w:name w:val="Medium Shading 23"/>
    <w:basedOn w:val="Tabellanormale"/>
    <w:uiPriority w:val="64"/>
    <w:rsid w:val="00C64D66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3">
    <w:name w:val="Medium Shading 2 - Accent 13"/>
    <w:basedOn w:val="Tabellanormale"/>
    <w:uiPriority w:val="64"/>
    <w:rsid w:val="00C64D66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6">
    <w:name w:val="Colorful Grid6"/>
    <w:basedOn w:val="Tabellanormale"/>
    <w:uiPriority w:val="73"/>
    <w:rsid w:val="006B342D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6">
    <w:name w:val="Colorful List6"/>
    <w:basedOn w:val="Tabellanormale"/>
    <w:uiPriority w:val="72"/>
    <w:rsid w:val="006B342D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6">
    <w:name w:val="Colorful Shading6"/>
    <w:basedOn w:val="Tabellanormale"/>
    <w:uiPriority w:val="71"/>
    <w:rsid w:val="006B342D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6">
    <w:name w:val="Dark List6"/>
    <w:basedOn w:val="Tabellanormale"/>
    <w:uiPriority w:val="70"/>
    <w:rsid w:val="006B342D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6">
    <w:name w:val="Light Grid6"/>
    <w:basedOn w:val="Tabellanormale"/>
    <w:uiPriority w:val="62"/>
    <w:rsid w:val="006B342D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6">
    <w:name w:val="Light Grid - Accent 16"/>
    <w:basedOn w:val="Tabellanormale"/>
    <w:uiPriority w:val="62"/>
    <w:rsid w:val="006B342D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6">
    <w:name w:val="Light List6"/>
    <w:basedOn w:val="Tabellanormale"/>
    <w:uiPriority w:val="61"/>
    <w:rsid w:val="006B342D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6">
    <w:name w:val="Light List - Accent 16"/>
    <w:basedOn w:val="Tabellanormale"/>
    <w:uiPriority w:val="61"/>
    <w:rsid w:val="006B342D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6">
    <w:name w:val="Light Shading6"/>
    <w:basedOn w:val="Tabellanormale"/>
    <w:uiPriority w:val="60"/>
    <w:rsid w:val="006B342D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6">
    <w:name w:val="Light Shading - Accent 16"/>
    <w:basedOn w:val="Tabellanormale"/>
    <w:uiPriority w:val="60"/>
    <w:rsid w:val="006B342D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4">
    <w:name w:val="Medium Grid 14"/>
    <w:basedOn w:val="Tabellanormale"/>
    <w:uiPriority w:val="67"/>
    <w:rsid w:val="006B342D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4">
    <w:name w:val="Medium Grid 24"/>
    <w:basedOn w:val="Tabellanormale"/>
    <w:uiPriority w:val="68"/>
    <w:rsid w:val="006B342D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4">
    <w:name w:val="Medium Grid 34"/>
    <w:basedOn w:val="Tabellanormale"/>
    <w:uiPriority w:val="69"/>
    <w:rsid w:val="006B342D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4">
    <w:name w:val="Medium List 14"/>
    <w:basedOn w:val="Tabellanormale"/>
    <w:uiPriority w:val="65"/>
    <w:rsid w:val="006B342D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4">
    <w:name w:val="Medium List 1 - Accent 14"/>
    <w:basedOn w:val="Tabellanormale"/>
    <w:uiPriority w:val="65"/>
    <w:rsid w:val="006B342D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4">
    <w:name w:val="Medium List 24"/>
    <w:basedOn w:val="Tabellanormale"/>
    <w:uiPriority w:val="66"/>
    <w:rsid w:val="006B342D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4">
    <w:name w:val="Medium Shading 14"/>
    <w:basedOn w:val="Tabellanormale"/>
    <w:uiPriority w:val="63"/>
    <w:rsid w:val="006B342D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4">
    <w:name w:val="Medium Shading 1 - Accent 14"/>
    <w:basedOn w:val="Tabellanormale"/>
    <w:uiPriority w:val="63"/>
    <w:rsid w:val="006B342D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4">
    <w:name w:val="Medium Shading 24"/>
    <w:basedOn w:val="Tabellanormale"/>
    <w:uiPriority w:val="64"/>
    <w:rsid w:val="006B342D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4">
    <w:name w:val="Medium Shading 2 - Accent 14"/>
    <w:basedOn w:val="Tabellanormale"/>
    <w:uiPriority w:val="64"/>
    <w:rsid w:val="006B342D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7">
    <w:name w:val="Colorful Grid7"/>
    <w:basedOn w:val="Tabellanormale"/>
    <w:uiPriority w:val="73"/>
    <w:rsid w:val="00DE459E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7">
    <w:name w:val="Colorful List7"/>
    <w:basedOn w:val="Tabellanormale"/>
    <w:uiPriority w:val="72"/>
    <w:rsid w:val="00DE459E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7">
    <w:name w:val="Colorful Shading7"/>
    <w:basedOn w:val="Tabellanormale"/>
    <w:uiPriority w:val="71"/>
    <w:rsid w:val="00DE459E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7">
    <w:name w:val="Dark List7"/>
    <w:basedOn w:val="Tabellanormale"/>
    <w:uiPriority w:val="70"/>
    <w:rsid w:val="00DE459E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7">
    <w:name w:val="Light Grid7"/>
    <w:basedOn w:val="Tabellanormale"/>
    <w:uiPriority w:val="62"/>
    <w:rsid w:val="00DE459E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7">
    <w:name w:val="Light Grid - Accent 17"/>
    <w:basedOn w:val="Tabellanormale"/>
    <w:uiPriority w:val="62"/>
    <w:rsid w:val="00DE459E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7">
    <w:name w:val="Light List7"/>
    <w:basedOn w:val="Tabellanormale"/>
    <w:uiPriority w:val="61"/>
    <w:rsid w:val="00DE459E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7">
    <w:name w:val="Light List - Accent 17"/>
    <w:basedOn w:val="Tabellanormale"/>
    <w:uiPriority w:val="61"/>
    <w:rsid w:val="00DE459E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7">
    <w:name w:val="Light Shading7"/>
    <w:basedOn w:val="Tabellanormale"/>
    <w:uiPriority w:val="60"/>
    <w:rsid w:val="00DE459E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7">
    <w:name w:val="Light Shading - Accent 17"/>
    <w:basedOn w:val="Tabellanormale"/>
    <w:uiPriority w:val="60"/>
    <w:rsid w:val="00DE459E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5">
    <w:name w:val="Medium Grid 15"/>
    <w:basedOn w:val="Tabellanormale"/>
    <w:uiPriority w:val="67"/>
    <w:rsid w:val="00DE459E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5">
    <w:name w:val="Medium Grid 25"/>
    <w:basedOn w:val="Tabellanormale"/>
    <w:uiPriority w:val="68"/>
    <w:rsid w:val="00DE459E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5">
    <w:name w:val="Medium Grid 35"/>
    <w:basedOn w:val="Tabellanormale"/>
    <w:uiPriority w:val="69"/>
    <w:rsid w:val="00DE459E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5">
    <w:name w:val="Medium List 15"/>
    <w:basedOn w:val="Tabellanormale"/>
    <w:uiPriority w:val="65"/>
    <w:rsid w:val="00DE459E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5">
    <w:name w:val="Medium List 1 - Accent 15"/>
    <w:basedOn w:val="Tabellanormale"/>
    <w:uiPriority w:val="65"/>
    <w:rsid w:val="00DE459E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5">
    <w:name w:val="Medium List 25"/>
    <w:basedOn w:val="Tabellanormale"/>
    <w:uiPriority w:val="66"/>
    <w:rsid w:val="00DE459E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5">
    <w:name w:val="Medium Shading 15"/>
    <w:basedOn w:val="Tabellanormale"/>
    <w:uiPriority w:val="63"/>
    <w:rsid w:val="00DE459E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5">
    <w:name w:val="Medium Shading 1 - Accent 15"/>
    <w:basedOn w:val="Tabellanormale"/>
    <w:uiPriority w:val="63"/>
    <w:rsid w:val="00DE459E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5">
    <w:name w:val="Medium Shading 25"/>
    <w:basedOn w:val="Tabellanormale"/>
    <w:uiPriority w:val="64"/>
    <w:rsid w:val="00DE459E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5">
    <w:name w:val="Medium Shading 2 - Accent 15"/>
    <w:basedOn w:val="Tabellanormale"/>
    <w:uiPriority w:val="64"/>
    <w:rsid w:val="00DE459E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8">
    <w:name w:val="Colorful Grid8"/>
    <w:basedOn w:val="Tabellanormale"/>
    <w:uiPriority w:val="73"/>
    <w:rsid w:val="00BA7B5B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8">
    <w:name w:val="Colorful List8"/>
    <w:basedOn w:val="Tabellanormale"/>
    <w:uiPriority w:val="72"/>
    <w:rsid w:val="00BA7B5B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8">
    <w:name w:val="Colorful Shading8"/>
    <w:basedOn w:val="Tabellanormale"/>
    <w:uiPriority w:val="71"/>
    <w:rsid w:val="00BA7B5B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8">
    <w:name w:val="Dark List8"/>
    <w:basedOn w:val="Tabellanormale"/>
    <w:uiPriority w:val="70"/>
    <w:rsid w:val="00BA7B5B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8">
    <w:name w:val="Light Grid8"/>
    <w:basedOn w:val="Tabellanormale"/>
    <w:uiPriority w:val="62"/>
    <w:rsid w:val="00BA7B5B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8">
    <w:name w:val="Light Grid - Accent 18"/>
    <w:basedOn w:val="Tabellanormale"/>
    <w:uiPriority w:val="62"/>
    <w:rsid w:val="00BA7B5B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8">
    <w:name w:val="Light List8"/>
    <w:basedOn w:val="Tabellanormale"/>
    <w:uiPriority w:val="61"/>
    <w:rsid w:val="00BA7B5B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8">
    <w:name w:val="Light List - Accent 18"/>
    <w:basedOn w:val="Tabellanormale"/>
    <w:uiPriority w:val="61"/>
    <w:rsid w:val="00BA7B5B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8">
    <w:name w:val="Light Shading8"/>
    <w:basedOn w:val="Tabellanormale"/>
    <w:uiPriority w:val="60"/>
    <w:rsid w:val="00BA7B5B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8">
    <w:name w:val="Light Shading - Accent 18"/>
    <w:basedOn w:val="Tabellanormale"/>
    <w:uiPriority w:val="60"/>
    <w:rsid w:val="00BA7B5B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6">
    <w:name w:val="Medium Grid 16"/>
    <w:basedOn w:val="Tabellanormale"/>
    <w:uiPriority w:val="67"/>
    <w:rsid w:val="00BA7B5B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6">
    <w:name w:val="Medium Grid 26"/>
    <w:basedOn w:val="Tabellanormale"/>
    <w:uiPriority w:val="68"/>
    <w:rsid w:val="00BA7B5B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6">
    <w:name w:val="Medium Grid 36"/>
    <w:basedOn w:val="Tabellanormale"/>
    <w:uiPriority w:val="69"/>
    <w:rsid w:val="00BA7B5B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6">
    <w:name w:val="Medium List 16"/>
    <w:basedOn w:val="Tabellanormale"/>
    <w:uiPriority w:val="65"/>
    <w:rsid w:val="00BA7B5B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6">
    <w:name w:val="Medium List 1 - Accent 16"/>
    <w:basedOn w:val="Tabellanormale"/>
    <w:uiPriority w:val="65"/>
    <w:rsid w:val="00BA7B5B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6">
    <w:name w:val="Medium List 26"/>
    <w:basedOn w:val="Tabellanormale"/>
    <w:uiPriority w:val="66"/>
    <w:rsid w:val="00BA7B5B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6">
    <w:name w:val="Medium Shading 16"/>
    <w:basedOn w:val="Tabellanormale"/>
    <w:uiPriority w:val="63"/>
    <w:rsid w:val="00BA7B5B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6">
    <w:name w:val="Medium Shading 1 - Accent 16"/>
    <w:basedOn w:val="Tabellanormale"/>
    <w:uiPriority w:val="63"/>
    <w:rsid w:val="00BA7B5B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6">
    <w:name w:val="Medium Shading 26"/>
    <w:basedOn w:val="Tabellanormale"/>
    <w:uiPriority w:val="64"/>
    <w:rsid w:val="00BA7B5B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6">
    <w:name w:val="Medium Shading 2 - Accent 16"/>
    <w:basedOn w:val="Tabellanormale"/>
    <w:uiPriority w:val="64"/>
    <w:rsid w:val="00BA7B5B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9">
    <w:name w:val="Colorful Grid9"/>
    <w:basedOn w:val="Tabellanormale"/>
    <w:uiPriority w:val="73"/>
    <w:rsid w:val="00E47BA5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9">
    <w:name w:val="Colorful List9"/>
    <w:basedOn w:val="Tabellanormale"/>
    <w:uiPriority w:val="72"/>
    <w:rsid w:val="00E47BA5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9">
    <w:name w:val="Colorful Shading9"/>
    <w:basedOn w:val="Tabellanormale"/>
    <w:uiPriority w:val="71"/>
    <w:rsid w:val="00E47BA5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9">
    <w:name w:val="Dark List9"/>
    <w:basedOn w:val="Tabellanormale"/>
    <w:uiPriority w:val="70"/>
    <w:rsid w:val="00E47BA5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9">
    <w:name w:val="Light Grid9"/>
    <w:basedOn w:val="Tabellanormale"/>
    <w:uiPriority w:val="62"/>
    <w:rsid w:val="00E47BA5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9">
    <w:name w:val="Light Grid - Accent 19"/>
    <w:basedOn w:val="Tabellanormale"/>
    <w:uiPriority w:val="62"/>
    <w:rsid w:val="00E47BA5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9">
    <w:name w:val="Light List9"/>
    <w:basedOn w:val="Tabellanormale"/>
    <w:uiPriority w:val="61"/>
    <w:rsid w:val="00E47BA5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9">
    <w:name w:val="Light List - Accent 19"/>
    <w:basedOn w:val="Tabellanormale"/>
    <w:uiPriority w:val="61"/>
    <w:rsid w:val="00E47BA5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9">
    <w:name w:val="Light Shading9"/>
    <w:basedOn w:val="Tabellanormale"/>
    <w:uiPriority w:val="60"/>
    <w:rsid w:val="00E47BA5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9">
    <w:name w:val="Light Shading - Accent 19"/>
    <w:basedOn w:val="Tabellanormale"/>
    <w:uiPriority w:val="60"/>
    <w:rsid w:val="00E47BA5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7">
    <w:name w:val="Medium Grid 17"/>
    <w:basedOn w:val="Tabellanormale"/>
    <w:uiPriority w:val="67"/>
    <w:rsid w:val="00E47BA5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7">
    <w:name w:val="Medium Grid 27"/>
    <w:basedOn w:val="Tabellanormale"/>
    <w:uiPriority w:val="68"/>
    <w:rsid w:val="00E47BA5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7">
    <w:name w:val="Medium Grid 37"/>
    <w:basedOn w:val="Tabellanormale"/>
    <w:uiPriority w:val="69"/>
    <w:rsid w:val="00E47BA5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7">
    <w:name w:val="Medium List 17"/>
    <w:basedOn w:val="Tabellanormale"/>
    <w:uiPriority w:val="65"/>
    <w:rsid w:val="00E47BA5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7">
    <w:name w:val="Medium List 1 - Accent 17"/>
    <w:basedOn w:val="Tabellanormale"/>
    <w:uiPriority w:val="65"/>
    <w:rsid w:val="00E47BA5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7">
    <w:name w:val="Medium List 27"/>
    <w:basedOn w:val="Tabellanormale"/>
    <w:uiPriority w:val="66"/>
    <w:rsid w:val="00E47BA5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7">
    <w:name w:val="Medium Shading 17"/>
    <w:basedOn w:val="Tabellanormale"/>
    <w:uiPriority w:val="63"/>
    <w:rsid w:val="00E47BA5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7">
    <w:name w:val="Medium Shading 1 - Accent 17"/>
    <w:basedOn w:val="Tabellanormale"/>
    <w:uiPriority w:val="63"/>
    <w:rsid w:val="00E47BA5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7">
    <w:name w:val="Medium Shading 27"/>
    <w:basedOn w:val="Tabellanormale"/>
    <w:uiPriority w:val="64"/>
    <w:rsid w:val="00E47BA5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7">
    <w:name w:val="Medium Shading 2 - Accent 17"/>
    <w:basedOn w:val="Tabellanormale"/>
    <w:uiPriority w:val="64"/>
    <w:rsid w:val="00E47BA5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10">
    <w:name w:val="Colorful Grid10"/>
    <w:basedOn w:val="Tabellanormale"/>
    <w:uiPriority w:val="73"/>
    <w:rsid w:val="002D28F9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10">
    <w:name w:val="Colorful List10"/>
    <w:basedOn w:val="Tabellanormale"/>
    <w:uiPriority w:val="72"/>
    <w:rsid w:val="002D28F9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10">
    <w:name w:val="Colorful Shading10"/>
    <w:basedOn w:val="Tabellanormale"/>
    <w:uiPriority w:val="71"/>
    <w:rsid w:val="002D28F9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10">
    <w:name w:val="Dark List10"/>
    <w:basedOn w:val="Tabellanormale"/>
    <w:uiPriority w:val="70"/>
    <w:rsid w:val="002D28F9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10">
    <w:name w:val="Light Grid10"/>
    <w:basedOn w:val="Tabellanormale"/>
    <w:uiPriority w:val="62"/>
    <w:rsid w:val="002D28F9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10">
    <w:name w:val="Light Grid - Accent 110"/>
    <w:basedOn w:val="Tabellanormale"/>
    <w:uiPriority w:val="62"/>
    <w:rsid w:val="002D28F9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10">
    <w:name w:val="Light List10"/>
    <w:basedOn w:val="Tabellanormale"/>
    <w:uiPriority w:val="61"/>
    <w:rsid w:val="002D28F9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10">
    <w:name w:val="Light List - Accent 110"/>
    <w:basedOn w:val="Tabellanormale"/>
    <w:uiPriority w:val="61"/>
    <w:rsid w:val="002D28F9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10">
    <w:name w:val="Light Shading10"/>
    <w:basedOn w:val="Tabellanormale"/>
    <w:uiPriority w:val="60"/>
    <w:rsid w:val="002D28F9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0">
    <w:name w:val="Light Shading - Accent 110"/>
    <w:basedOn w:val="Tabellanormale"/>
    <w:uiPriority w:val="60"/>
    <w:rsid w:val="002D28F9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8">
    <w:name w:val="Medium Grid 18"/>
    <w:basedOn w:val="Tabellanormale"/>
    <w:uiPriority w:val="67"/>
    <w:rsid w:val="002D28F9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8">
    <w:name w:val="Medium Grid 28"/>
    <w:basedOn w:val="Tabellanormale"/>
    <w:uiPriority w:val="68"/>
    <w:rsid w:val="002D28F9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8">
    <w:name w:val="Medium Grid 38"/>
    <w:basedOn w:val="Tabellanormale"/>
    <w:uiPriority w:val="69"/>
    <w:rsid w:val="002D28F9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8">
    <w:name w:val="Medium List 18"/>
    <w:basedOn w:val="Tabellanormale"/>
    <w:uiPriority w:val="65"/>
    <w:rsid w:val="002D28F9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8">
    <w:name w:val="Medium List 1 - Accent 18"/>
    <w:basedOn w:val="Tabellanormale"/>
    <w:uiPriority w:val="65"/>
    <w:rsid w:val="002D28F9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8">
    <w:name w:val="Medium List 28"/>
    <w:basedOn w:val="Tabellanormale"/>
    <w:uiPriority w:val="66"/>
    <w:rsid w:val="002D28F9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8">
    <w:name w:val="Medium Shading 18"/>
    <w:basedOn w:val="Tabellanormale"/>
    <w:uiPriority w:val="63"/>
    <w:rsid w:val="002D28F9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8">
    <w:name w:val="Medium Shading 1 - Accent 18"/>
    <w:basedOn w:val="Tabellanormale"/>
    <w:uiPriority w:val="63"/>
    <w:rsid w:val="002D28F9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8">
    <w:name w:val="Medium Shading 28"/>
    <w:basedOn w:val="Tabellanormale"/>
    <w:uiPriority w:val="64"/>
    <w:rsid w:val="002D28F9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8">
    <w:name w:val="Medium Shading 2 - Accent 18"/>
    <w:basedOn w:val="Tabellanormale"/>
    <w:uiPriority w:val="64"/>
    <w:rsid w:val="002D28F9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11">
    <w:name w:val="Colorful Grid11"/>
    <w:basedOn w:val="Tabellanormale"/>
    <w:uiPriority w:val="73"/>
    <w:rsid w:val="00FC632F"/>
    <w:rPr>
      <w:rFonts w:cs="Latha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11">
    <w:name w:val="Colorful List11"/>
    <w:basedOn w:val="Tabellanormale"/>
    <w:uiPriority w:val="72"/>
    <w:rsid w:val="00FC632F"/>
    <w:rPr>
      <w:rFonts w:cs="Latha"/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11">
    <w:name w:val="Colorful Shading11"/>
    <w:basedOn w:val="Tabellanormale"/>
    <w:uiPriority w:val="71"/>
    <w:rsid w:val="00FC632F"/>
    <w:rPr>
      <w:rFonts w:cs="Latha"/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11">
    <w:name w:val="Dark List11"/>
    <w:basedOn w:val="Tabellanormale"/>
    <w:uiPriority w:val="70"/>
    <w:rsid w:val="00FC632F"/>
    <w:rPr>
      <w:rFonts w:cs="Latha"/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LightGrid11">
    <w:name w:val="Light Grid11"/>
    <w:basedOn w:val="Tabellanormale"/>
    <w:uiPriority w:val="62"/>
    <w:rsid w:val="00FC632F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11">
    <w:name w:val="Light Grid - Accent 111"/>
    <w:basedOn w:val="Tabellanormale"/>
    <w:uiPriority w:val="62"/>
    <w:rsid w:val="00FC632F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Latha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Latha"/>
        <w:b/>
        <w:bCs/>
      </w:rPr>
    </w:tblStylePr>
    <w:tblStylePr w:type="lastCol">
      <w:rPr>
        <w:rFonts w:ascii="Cambria" w:eastAsia="Times New Roman" w:hAnsi="Cambria" w:cs="Latha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11">
    <w:name w:val="Light List11"/>
    <w:basedOn w:val="Tabellanormale"/>
    <w:uiPriority w:val="61"/>
    <w:rsid w:val="00FC632F"/>
    <w:rPr>
      <w:rFonts w:cs="Lath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111">
    <w:name w:val="Light List - Accent 111"/>
    <w:basedOn w:val="Tabellanormale"/>
    <w:uiPriority w:val="61"/>
    <w:rsid w:val="00FC632F"/>
    <w:rPr>
      <w:rFonts w:cs="Latha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11">
    <w:name w:val="Light Shading11"/>
    <w:basedOn w:val="Tabellanormale"/>
    <w:uiPriority w:val="60"/>
    <w:rsid w:val="00FC632F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1">
    <w:name w:val="Light Shading - Accent 111"/>
    <w:basedOn w:val="Tabellanormale"/>
    <w:uiPriority w:val="60"/>
    <w:rsid w:val="00FC632F"/>
    <w:rPr>
      <w:rFonts w:cs="Latha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Grid19">
    <w:name w:val="Medium Grid 19"/>
    <w:basedOn w:val="Tabellanormale"/>
    <w:uiPriority w:val="67"/>
    <w:rsid w:val="00FC632F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9">
    <w:name w:val="Medium Grid 29"/>
    <w:basedOn w:val="Tabellanormale"/>
    <w:uiPriority w:val="68"/>
    <w:rsid w:val="00FC632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9">
    <w:name w:val="Medium Grid 39"/>
    <w:basedOn w:val="Tabellanormale"/>
    <w:uiPriority w:val="69"/>
    <w:rsid w:val="00FC632F"/>
    <w:rPr>
      <w:rFonts w:cs="Lath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List19">
    <w:name w:val="Medium List 19"/>
    <w:basedOn w:val="Tabellanormale"/>
    <w:uiPriority w:val="65"/>
    <w:rsid w:val="00FC632F"/>
    <w:rPr>
      <w:rFonts w:cs="Latha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9">
    <w:name w:val="Medium List 1 - Accent 19"/>
    <w:basedOn w:val="Tabellanormale"/>
    <w:uiPriority w:val="65"/>
    <w:rsid w:val="00FC632F"/>
    <w:rPr>
      <w:rFonts w:cs="Latha"/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Latha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9">
    <w:name w:val="Medium List 29"/>
    <w:basedOn w:val="Tabellanormale"/>
    <w:uiPriority w:val="66"/>
    <w:rsid w:val="00FC632F"/>
    <w:rPr>
      <w:rFonts w:ascii="Cambria" w:hAnsi="Cambria" w:cs="Lath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9">
    <w:name w:val="Medium Shading 19"/>
    <w:basedOn w:val="Tabellanormale"/>
    <w:uiPriority w:val="63"/>
    <w:rsid w:val="00FC632F"/>
    <w:rPr>
      <w:rFonts w:cs="Latha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9">
    <w:name w:val="Medium Shading 1 - Accent 19"/>
    <w:basedOn w:val="Tabellanormale"/>
    <w:uiPriority w:val="63"/>
    <w:rsid w:val="00FC632F"/>
    <w:rPr>
      <w:rFonts w:cs="Latha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9">
    <w:name w:val="Medium Shading 29"/>
    <w:basedOn w:val="Tabellanormale"/>
    <w:uiPriority w:val="64"/>
    <w:rsid w:val="00FC632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9">
    <w:name w:val="Medium Shading 2 - Accent 19"/>
    <w:basedOn w:val="Tabellanormale"/>
    <w:uiPriority w:val="64"/>
    <w:rsid w:val="00FC632F"/>
    <w:rPr>
      <w:rFonts w:cs="Lath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CorpotestoCarattere">
    <w:name w:val="Corpo testo Carattere"/>
    <w:link w:val="Corpotesto"/>
    <w:locked/>
    <w:rsid w:val="002D1D9F"/>
    <w:rPr>
      <w:rFonts w:cs="Latha"/>
      <w:sz w:val="24"/>
    </w:rPr>
  </w:style>
  <w:style w:type="paragraph" w:customStyle="1" w:styleId="References">
    <w:name w:val="References"/>
    <w:rsid w:val="002D1D9F"/>
    <w:pPr>
      <w:spacing w:before="60" w:after="60" w:line="360" w:lineRule="auto"/>
      <w:ind w:left="360" w:hanging="360"/>
    </w:pPr>
    <w:rPr>
      <w:rFonts w:cs="Latha"/>
      <w:sz w:val="22"/>
      <w:szCs w:val="22"/>
    </w:rPr>
  </w:style>
  <w:style w:type="paragraph" w:customStyle="1" w:styleId="ManuscriptorDiscussionReference">
    <w:name w:val="ManuscriptorDiscussionReference"/>
    <w:rsid w:val="002D1D9F"/>
    <w:pPr>
      <w:spacing w:after="200" w:line="276" w:lineRule="auto"/>
    </w:pPr>
    <w:rPr>
      <w:rFonts w:cs="Latha"/>
      <w:sz w:val="22"/>
      <w:szCs w:val="24"/>
    </w:rPr>
  </w:style>
  <w:style w:type="character" w:customStyle="1" w:styleId="Label0">
    <w:name w:val="Label"/>
    <w:rsid w:val="002D1D9F"/>
    <w:rPr>
      <w:rFonts w:ascii="Times New Roman" w:hAnsi="Times New Roman"/>
      <w:b/>
      <w:sz w:val="22"/>
    </w:rPr>
  </w:style>
  <w:style w:type="paragraph" w:customStyle="1" w:styleId="ListLowerAlpha">
    <w:name w:val="List Lower Alpha"/>
    <w:rsid w:val="002D1D9F"/>
    <w:pPr>
      <w:numPr>
        <w:numId w:val="2"/>
      </w:numPr>
      <w:spacing w:after="200" w:line="276" w:lineRule="auto"/>
    </w:pPr>
    <w:rPr>
      <w:rFonts w:cs="Latha"/>
      <w:sz w:val="24"/>
      <w:szCs w:val="24"/>
    </w:rPr>
  </w:style>
  <w:style w:type="paragraph" w:customStyle="1" w:styleId="ListUpperAlpha">
    <w:name w:val="List Upper Alpha"/>
    <w:rsid w:val="002D1D9F"/>
    <w:pPr>
      <w:numPr>
        <w:numId w:val="3"/>
      </w:numPr>
      <w:spacing w:after="200" w:line="276" w:lineRule="auto"/>
    </w:pPr>
    <w:rPr>
      <w:rFonts w:cs="Latha"/>
      <w:sz w:val="24"/>
      <w:szCs w:val="24"/>
    </w:rPr>
  </w:style>
  <w:style w:type="paragraph" w:customStyle="1" w:styleId="ListLowerRoman">
    <w:name w:val="List Lower Roman"/>
    <w:rsid w:val="002D1D9F"/>
    <w:pPr>
      <w:numPr>
        <w:numId w:val="6"/>
      </w:numPr>
      <w:spacing w:after="120" w:line="276" w:lineRule="auto"/>
    </w:pPr>
    <w:rPr>
      <w:rFonts w:cs="Latha"/>
      <w:sz w:val="24"/>
      <w:szCs w:val="24"/>
    </w:rPr>
  </w:style>
  <w:style w:type="paragraph" w:customStyle="1" w:styleId="ListUpperRoman">
    <w:name w:val="List Upper Roman"/>
    <w:rsid w:val="002D1D9F"/>
    <w:pPr>
      <w:numPr>
        <w:numId w:val="4"/>
      </w:numPr>
      <w:spacing w:after="120" w:line="276" w:lineRule="auto"/>
    </w:pPr>
    <w:rPr>
      <w:rFonts w:cs="Latha"/>
      <w:sz w:val="24"/>
      <w:szCs w:val="24"/>
    </w:rPr>
  </w:style>
  <w:style w:type="paragraph" w:customStyle="1" w:styleId="DeflistTitle0">
    <w:name w:val="DeflistTitle"/>
    <w:rsid w:val="002D1D9F"/>
    <w:pPr>
      <w:spacing w:after="200" w:line="276" w:lineRule="auto"/>
    </w:pPr>
    <w:rPr>
      <w:rFonts w:cs="Latha"/>
      <w:sz w:val="24"/>
      <w:szCs w:val="22"/>
    </w:rPr>
  </w:style>
  <w:style w:type="paragraph" w:customStyle="1" w:styleId="ListSimple">
    <w:name w:val="ListSimple"/>
    <w:link w:val="ListSimpleCharChar"/>
    <w:rsid w:val="002D1D9F"/>
    <w:pPr>
      <w:spacing w:after="200" w:line="276" w:lineRule="auto"/>
      <w:ind w:left="360" w:hanging="360"/>
    </w:pPr>
    <w:rPr>
      <w:rFonts w:cs="Latha"/>
      <w:sz w:val="24"/>
      <w:szCs w:val="24"/>
    </w:rPr>
  </w:style>
  <w:style w:type="character" w:customStyle="1" w:styleId="ListSimpleCharChar">
    <w:name w:val="ListSimple Char Char"/>
    <w:link w:val="ListSimple"/>
    <w:rsid w:val="002D1D9F"/>
    <w:rPr>
      <w:rFonts w:cs="Latha"/>
      <w:sz w:val="24"/>
      <w:szCs w:val="24"/>
    </w:rPr>
  </w:style>
  <w:style w:type="paragraph" w:customStyle="1" w:styleId="Appendix">
    <w:name w:val="Appendix"/>
    <w:rsid w:val="002D1D9F"/>
    <w:pPr>
      <w:spacing w:afterLines="120" w:line="360" w:lineRule="auto"/>
      <w:jc w:val="center"/>
    </w:pPr>
    <w:rPr>
      <w:rFonts w:cs="Latha"/>
      <w:sz w:val="24"/>
      <w:szCs w:val="24"/>
    </w:rPr>
  </w:style>
  <w:style w:type="paragraph" w:customStyle="1" w:styleId="AppendixGroup">
    <w:name w:val="AppendixGroup"/>
    <w:rsid w:val="002D1D9F"/>
    <w:pPr>
      <w:spacing w:after="200" w:line="276" w:lineRule="auto"/>
    </w:pPr>
    <w:rPr>
      <w:rFonts w:cs="Latha"/>
      <w:sz w:val="24"/>
      <w:szCs w:val="24"/>
    </w:rPr>
  </w:style>
  <w:style w:type="character" w:customStyle="1" w:styleId="given-names">
    <w:name w:val="given-names"/>
    <w:rsid w:val="002D1D9F"/>
    <w:rPr>
      <w:rFonts w:ascii="Times New Roman" w:hAnsi="Times New Roman"/>
      <w:sz w:val="22"/>
      <w:bdr w:val="none" w:sz="0" w:space="0" w:color="auto"/>
      <w:shd w:val="clear" w:color="auto" w:fill="A7D3FF"/>
    </w:rPr>
  </w:style>
  <w:style w:type="character" w:customStyle="1" w:styleId="article-title">
    <w:name w:val="article-title"/>
    <w:rsid w:val="002D1D9F"/>
    <w:rPr>
      <w:rFonts w:ascii="Times New Roman" w:hAnsi="Times New Roman"/>
      <w:color w:val="auto"/>
      <w:sz w:val="22"/>
      <w:bdr w:val="none" w:sz="0" w:space="0" w:color="auto"/>
      <w:shd w:val="clear" w:color="auto" w:fill="CCFFFF"/>
    </w:rPr>
  </w:style>
  <w:style w:type="character" w:customStyle="1" w:styleId="publisher-name">
    <w:name w:val="publisher-name"/>
    <w:rsid w:val="002D1D9F"/>
    <w:rPr>
      <w:rFonts w:cs="Times New Roman"/>
      <w:bdr w:val="none" w:sz="0" w:space="0" w:color="auto"/>
      <w:shd w:val="clear" w:color="auto" w:fill="A3E0FF"/>
    </w:rPr>
  </w:style>
  <w:style w:type="character" w:customStyle="1" w:styleId="TableFnRef">
    <w:name w:val="TableFnRef"/>
    <w:rsid w:val="002D1D9F"/>
    <w:rPr>
      <w:rFonts w:ascii="Times New Roman" w:hAnsi="Times New Roman"/>
      <w:sz w:val="22"/>
      <w:szCs w:val="22"/>
      <w:vertAlign w:val="superscript"/>
    </w:rPr>
  </w:style>
  <w:style w:type="character" w:customStyle="1" w:styleId="AffiliationRef">
    <w:name w:val="AffiliationRef"/>
    <w:rsid w:val="002D1D9F"/>
    <w:rPr>
      <w:vertAlign w:val="superscript"/>
    </w:rPr>
  </w:style>
  <w:style w:type="paragraph" w:customStyle="1" w:styleId="Enunciation">
    <w:name w:val="Enunciation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Deflist0">
    <w:name w:val="Deflist"/>
    <w:rsid w:val="002D1D9F"/>
    <w:pPr>
      <w:spacing w:after="200" w:line="276" w:lineRule="auto"/>
      <w:ind w:left="432"/>
    </w:pPr>
    <w:rPr>
      <w:rFonts w:cs="Latha"/>
      <w:sz w:val="24"/>
      <w:szCs w:val="24"/>
    </w:rPr>
  </w:style>
  <w:style w:type="paragraph" w:customStyle="1" w:styleId="Authornote0">
    <w:name w:val="Authornot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ListText">
    <w:name w:val="ListText"/>
    <w:rsid w:val="002D1D9F"/>
    <w:pPr>
      <w:spacing w:after="200" w:line="276" w:lineRule="auto"/>
      <w:ind w:left="720"/>
    </w:pPr>
    <w:rPr>
      <w:rFonts w:cs="Latha"/>
      <w:sz w:val="24"/>
      <w:szCs w:val="24"/>
    </w:rPr>
  </w:style>
  <w:style w:type="paragraph" w:customStyle="1" w:styleId="Refjournal0">
    <w:name w:val="Refjournal"/>
    <w:qFormat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book0">
    <w:name w:val="Refbook"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thesis0">
    <w:name w:val="Refthesis"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report0">
    <w:name w:val="Refreport"/>
    <w:qFormat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paper">
    <w:name w:val="Refpaper"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conference0">
    <w:name w:val="Refconference"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Refother0">
    <w:name w:val="Refother"/>
    <w:rsid w:val="002D1D9F"/>
    <w:pPr>
      <w:spacing w:before="120" w:after="120" w:line="360" w:lineRule="auto"/>
    </w:pPr>
    <w:rPr>
      <w:rFonts w:cs="Latha"/>
      <w:sz w:val="24"/>
      <w:szCs w:val="24"/>
    </w:rPr>
  </w:style>
  <w:style w:type="character" w:customStyle="1" w:styleId="publisher-loc">
    <w:name w:val="publisher-loc"/>
    <w:rsid w:val="002D1D9F"/>
    <w:rPr>
      <w:rFonts w:cs="Times New Roman"/>
      <w:bdr w:val="none" w:sz="0" w:space="0" w:color="auto"/>
      <w:shd w:val="clear" w:color="auto" w:fill="C9C9FF"/>
    </w:rPr>
  </w:style>
  <w:style w:type="character" w:customStyle="1" w:styleId="fpage0">
    <w:name w:val="fpage"/>
    <w:rsid w:val="002D1D9F"/>
    <w:rPr>
      <w:rFonts w:cs="Times New Roman"/>
      <w:bdr w:val="none" w:sz="0" w:space="0" w:color="auto"/>
      <w:shd w:val="clear" w:color="auto" w:fill="FF9661"/>
    </w:rPr>
  </w:style>
  <w:style w:type="character" w:customStyle="1" w:styleId="lpage0">
    <w:name w:val="lpage"/>
    <w:rsid w:val="002D1D9F"/>
    <w:rPr>
      <w:rFonts w:cs="Times New Roman"/>
      <w:bdr w:val="none" w:sz="0" w:space="0" w:color="auto"/>
      <w:shd w:val="clear" w:color="auto" w:fill="FFC489"/>
    </w:rPr>
  </w:style>
  <w:style w:type="character" w:customStyle="1" w:styleId="conf-name">
    <w:name w:val="conf-name"/>
    <w:rsid w:val="002D1D9F"/>
    <w:rPr>
      <w:rFonts w:cs="Times New Roman"/>
      <w:bdr w:val="none" w:sz="0" w:space="0" w:color="auto"/>
      <w:shd w:val="clear" w:color="auto" w:fill="B7FFB7"/>
    </w:rPr>
  </w:style>
  <w:style w:type="character" w:customStyle="1" w:styleId="conf-date">
    <w:name w:val="conf-date"/>
    <w:rsid w:val="002D1D9F"/>
    <w:rPr>
      <w:rFonts w:cs="Times New Roman"/>
      <w:bdr w:val="none" w:sz="0" w:space="0" w:color="auto"/>
      <w:shd w:val="clear" w:color="auto" w:fill="91DBB6"/>
    </w:rPr>
  </w:style>
  <w:style w:type="character" w:customStyle="1" w:styleId="conf-loc">
    <w:name w:val="conf-loc"/>
    <w:rsid w:val="002D1D9F"/>
    <w:rPr>
      <w:rFonts w:cs="Times New Roman"/>
      <w:bdr w:val="none" w:sz="0" w:space="0" w:color="auto"/>
      <w:shd w:val="clear" w:color="auto" w:fill="008000"/>
    </w:rPr>
  </w:style>
  <w:style w:type="character" w:customStyle="1" w:styleId="AuthornoteRef">
    <w:name w:val="AuthornoteRef"/>
    <w:rsid w:val="002D1D9F"/>
    <w:rPr>
      <w:dstrike w:val="0"/>
      <w:vertAlign w:val="superscript"/>
    </w:rPr>
  </w:style>
  <w:style w:type="character" w:customStyle="1" w:styleId="error">
    <w:name w:val="error"/>
    <w:rsid w:val="002D1D9F"/>
    <w:rPr>
      <w:bdr w:val="none" w:sz="0" w:space="0" w:color="auto"/>
      <w:shd w:val="clear" w:color="auto" w:fill="FF0000"/>
    </w:rPr>
  </w:style>
  <w:style w:type="character" w:customStyle="1" w:styleId="chapter-title">
    <w:name w:val="chapter-title"/>
    <w:rsid w:val="002D1D9F"/>
    <w:rPr>
      <w:rFonts w:ascii="Times New Roman" w:hAnsi="Times New Roman"/>
      <w:sz w:val="24"/>
      <w:bdr w:val="none" w:sz="0" w:space="0" w:color="auto"/>
      <w:shd w:val="clear" w:color="auto" w:fill="C1C1D5"/>
    </w:rPr>
  </w:style>
  <w:style w:type="character" w:customStyle="1" w:styleId="pub-id">
    <w:name w:val="pub-id"/>
    <w:rsid w:val="002D1D9F"/>
    <w:rPr>
      <w:rFonts w:ascii="Times New Roman" w:hAnsi="Times New Roman"/>
      <w:sz w:val="24"/>
      <w:bdr w:val="none" w:sz="0" w:space="0" w:color="auto"/>
      <w:shd w:val="clear" w:color="auto" w:fill="C5FF21"/>
    </w:rPr>
  </w:style>
  <w:style w:type="character" w:customStyle="1" w:styleId="ESurname0">
    <w:name w:val="ESurname"/>
    <w:rsid w:val="002D1D9F"/>
    <w:rPr>
      <w:rFonts w:ascii="Times New Roman" w:hAnsi="Times New Roman"/>
      <w:sz w:val="24"/>
      <w:bdr w:val="none" w:sz="0" w:space="0" w:color="auto"/>
      <w:shd w:val="clear" w:color="auto" w:fill="C9D6FF"/>
    </w:rPr>
  </w:style>
  <w:style w:type="character" w:customStyle="1" w:styleId="EGivenname0">
    <w:name w:val="EGivenname"/>
    <w:rsid w:val="002D1D9F"/>
    <w:rPr>
      <w:rFonts w:ascii="Times New Roman" w:hAnsi="Times New Roman"/>
      <w:sz w:val="24"/>
      <w:bdr w:val="none" w:sz="0" w:space="0" w:color="auto"/>
      <w:shd w:val="clear" w:color="auto" w:fill="D9E2FF"/>
    </w:rPr>
  </w:style>
  <w:style w:type="character" w:customStyle="1" w:styleId="tbody">
    <w:name w:val="tbody"/>
    <w:rsid w:val="002D1D9F"/>
    <w:rPr>
      <w:sz w:val="24"/>
      <w:bdr w:val="none" w:sz="0" w:space="0" w:color="auto"/>
      <w:shd w:val="clear" w:color="auto" w:fill="C8F0DC"/>
    </w:rPr>
  </w:style>
  <w:style w:type="character" w:customStyle="1" w:styleId="suptag">
    <w:name w:val="suptag"/>
    <w:rsid w:val="002D1D9F"/>
    <w:rPr>
      <w:sz w:val="24"/>
    </w:rPr>
  </w:style>
  <w:style w:type="character" w:customStyle="1" w:styleId="subtag">
    <w:name w:val="subtag"/>
    <w:rsid w:val="002D1D9F"/>
    <w:rPr>
      <w:sz w:val="24"/>
    </w:rPr>
  </w:style>
  <w:style w:type="character" w:customStyle="1" w:styleId="boldtag">
    <w:name w:val="boldtag"/>
    <w:rsid w:val="002D1D9F"/>
    <w:rPr>
      <w:sz w:val="24"/>
    </w:rPr>
  </w:style>
  <w:style w:type="character" w:customStyle="1" w:styleId="italictag">
    <w:name w:val="italictag"/>
    <w:rsid w:val="002D1D9F"/>
    <w:rPr>
      <w:sz w:val="24"/>
    </w:rPr>
  </w:style>
  <w:style w:type="paragraph" w:customStyle="1" w:styleId="Refweb0">
    <w:name w:val="Refweb"/>
    <w:rsid w:val="002D1D9F"/>
    <w:pPr>
      <w:spacing w:before="120" w:after="120" w:line="360" w:lineRule="auto"/>
    </w:pPr>
    <w:rPr>
      <w:rFonts w:cs="Latha"/>
      <w:sz w:val="24"/>
      <w:szCs w:val="24"/>
    </w:rPr>
  </w:style>
  <w:style w:type="paragraph" w:customStyle="1" w:styleId="supplementarymaterial0">
    <w:name w:val="supplementarymaterial"/>
    <w:basedOn w:val="Normale"/>
    <w:rsid w:val="002D1D9F"/>
  </w:style>
  <w:style w:type="paragraph" w:customStyle="1" w:styleId="Collaboration">
    <w:name w:val="Collaboration"/>
    <w:rsid w:val="002D1D9F"/>
    <w:pPr>
      <w:spacing w:after="200" w:line="276" w:lineRule="auto"/>
    </w:pPr>
    <w:rPr>
      <w:rFonts w:cs="Latha"/>
      <w:sz w:val="24"/>
      <w:szCs w:val="24"/>
    </w:rPr>
  </w:style>
  <w:style w:type="character" w:customStyle="1" w:styleId="shorttext">
    <w:name w:val="short_text"/>
    <w:rsid w:val="002D1D9F"/>
    <w:rPr>
      <w:rFonts w:cs="Times New Roman"/>
    </w:rPr>
  </w:style>
  <w:style w:type="character" w:customStyle="1" w:styleId="hps">
    <w:name w:val="hps"/>
    <w:rsid w:val="002D1D9F"/>
    <w:rPr>
      <w:rFonts w:cs="Times New Roman"/>
    </w:rPr>
  </w:style>
  <w:style w:type="paragraph" w:customStyle="1" w:styleId="Refpatent0">
    <w:name w:val="Refpatent"/>
    <w:basedOn w:val="Normale"/>
    <w:rsid w:val="002D1D9F"/>
  </w:style>
  <w:style w:type="paragraph" w:customStyle="1" w:styleId="Refcommunication0">
    <w:name w:val="Refcommunication"/>
    <w:basedOn w:val="Normale"/>
    <w:rsid w:val="002D1D9F"/>
  </w:style>
  <w:style w:type="character" w:customStyle="1" w:styleId="issue-title">
    <w:name w:val="issue-title"/>
    <w:rsid w:val="002D1D9F"/>
    <w:rPr>
      <w:bdr w:val="none" w:sz="0" w:space="0" w:color="auto"/>
      <w:shd w:val="clear" w:color="auto" w:fill="B398B6"/>
    </w:rPr>
  </w:style>
  <w:style w:type="character" w:customStyle="1" w:styleId="std">
    <w:name w:val="std"/>
    <w:rsid w:val="002D1D9F"/>
    <w:rPr>
      <w:bdr w:val="none" w:sz="0" w:space="0" w:color="auto"/>
      <w:shd w:val="clear" w:color="auto" w:fill="CDC7A7"/>
    </w:rPr>
  </w:style>
  <w:style w:type="character" w:customStyle="1" w:styleId="pubid-other">
    <w:name w:val="pubid-other"/>
    <w:rsid w:val="002D1D9F"/>
    <w:rPr>
      <w:rFonts w:ascii="Times New Roman" w:hAnsi="Times New Roman"/>
      <w:sz w:val="24"/>
      <w:bdr w:val="none" w:sz="0" w:space="0" w:color="auto"/>
      <w:shd w:val="clear" w:color="auto" w:fill="F3F363"/>
    </w:rPr>
  </w:style>
  <w:style w:type="character" w:customStyle="1" w:styleId="Note0">
    <w:name w:val="Note"/>
    <w:rsid w:val="002D1D9F"/>
    <w:rPr>
      <w:rFonts w:ascii="Times New Roman" w:hAnsi="Times New Roman"/>
      <w:sz w:val="24"/>
      <w:bdr w:val="none" w:sz="0" w:space="0" w:color="auto"/>
      <w:shd w:val="clear" w:color="auto" w:fill="E6FF9F"/>
    </w:rPr>
  </w:style>
  <w:style w:type="character" w:customStyle="1" w:styleId="tex">
    <w:name w:val="tex"/>
    <w:rsid w:val="002D1D9F"/>
    <w:rPr>
      <w:color w:val="333399"/>
    </w:rPr>
  </w:style>
  <w:style w:type="character" w:customStyle="1" w:styleId="bibref">
    <w:name w:val="bibref"/>
    <w:rsid w:val="002D1D9F"/>
    <w:rPr>
      <w:color w:val="FF0000"/>
    </w:rPr>
  </w:style>
  <w:style w:type="character" w:customStyle="1" w:styleId="bref">
    <w:name w:val="bref"/>
    <w:rsid w:val="002D1D9F"/>
    <w:rPr>
      <w:color w:val="800080"/>
    </w:rPr>
  </w:style>
  <w:style w:type="character" w:customStyle="1" w:styleId="bsref">
    <w:name w:val="bsref"/>
    <w:rsid w:val="002D1D9F"/>
    <w:rPr>
      <w:color w:val="333399"/>
      <w:vertAlign w:val="superscript"/>
    </w:rPr>
  </w:style>
  <w:style w:type="character" w:customStyle="1" w:styleId="nbibref">
    <w:name w:val="nbibref"/>
    <w:rsid w:val="002D1D9F"/>
    <w:rPr>
      <w:color w:val="auto"/>
    </w:rPr>
  </w:style>
  <w:style w:type="character" w:customStyle="1" w:styleId="nonsbibref">
    <w:name w:val="nonsbibref"/>
    <w:rsid w:val="002D1D9F"/>
  </w:style>
  <w:style w:type="character" w:customStyle="1" w:styleId="nsbibref">
    <w:name w:val="nsbibref"/>
    <w:rsid w:val="002D1D9F"/>
    <w:rPr>
      <w:color w:val="auto"/>
      <w:vertAlign w:val="superscript"/>
    </w:rPr>
  </w:style>
  <w:style w:type="character" w:customStyle="1" w:styleId="sbibref">
    <w:name w:val="sbibref"/>
    <w:rsid w:val="002D1D9F"/>
    <w:rPr>
      <w:color w:val="DC0000"/>
      <w:vertAlign w:val="superscript"/>
    </w:rPr>
  </w:style>
  <w:style w:type="character" w:customStyle="1" w:styleId="eqlink">
    <w:name w:val="eqlink"/>
    <w:rsid w:val="002D1D9F"/>
    <w:rPr>
      <w:color w:val="666699"/>
    </w:rPr>
  </w:style>
  <w:style w:type="character" w:customStyle="1" w:styleId="bibeqlink">
    <w:name w:val="bibeqlink"/>
    <w:rsid w:val="002D1D9F"/>
    <w:rPr>
      <w:color w:val="780E70"/>
    </w:rPr>
  </w:style>
  <w:style w:type="character" w:customStyle="1" w:styleId="noneqlink">
    <w:name w:val="noneqlink"/>
    <w:rsid w:val="002D1D9F"/>
    <w:rPr>
      <w:color w:val="auto"/>
    </w:rPr>
  </w:style>
  <w:style w:type="character" w:customStyle="1" w:styleId="ntex">
    <w:name w:val="ntex"/>
    <w:rsid w:val="002D1D9F"/>
    <w:rPr>
      <w:color w:val="auto"/>
    </w:rPr>
  </w:style>
  <w:style w:type="character" w:customStyle="1" w:styleId="aff">
    <w:name w:val="aff"/>
    <w:rsid w:val="002D1D9F"/>
    <w:rPr>
      <w:color w:val="333333"/>
    </w:rPr>
  </w:style>
  <w:style w:type="character" w:customStyle="1" w:styleId="aaff">
    <w:name w:val="aaff"/>
    <w:rsid w:val="002D1D9F"/>
  </w:style>
  <w:style w:type="character" w:customStyle="1" w:styleId="seclabel">
    <w:name w:val="seclabel"/>
    <w:rsid w:val="002D1D9F"/>
    <w:rPr>
      <w:color w:val="2E2E2E"/>
      <w:bdr w:val="none" w:sz="0" w:space="0" w:color="auto"/>
      <w:shd w:val="clear" w:color="auto" w:fill="F856AB"/>
    </w:rPr>
  </w:style>
  <w:style w:type="character" w:customStyle="1" w:styleId="applabel">
    <w:name w:val="applabel"/>
    <w:rsid w:val="002D1D9F"/>
    <w:rPr>
      <w:bdr w:val="none" w:sz="0" w:space="0" w:color="auto"/>
      <w:shd w:val="clear" w:color="auto" w:fill="FFE7B7"/>
    </w:rPr>
  </w:style>
  <w:style w:type="character" w:customStyle="1" w:styleId="Enunlabel">
    <w:name w:val="Enunlabel"/>
    <w:rsid w:val="002D1D9F"/>
    <w:rPr>
      <w:bdr w:val="none" w:sz="0" w:space="0" w:color="auto"/>
      <w:shd w:val="clear" w:color="auto" w:fill="C2D0C3"/>
    </w:rPr>
  </w:style>
  <w:style w:type="character" w:customStyle="1" w:styleId="MTConvertedEquation">
    <w:name w:val="MTConvertedEquation"/>
    <w:basedOn w:val="Carpredefinitoparagrafo"/>
    <w:rsid w:val="002D1D9F"/>
  </w:style>
  <w:style w:type="character" w:customStyle="1" w:styleId="kwdtitle0">
    <w:name w:val="kwdtitle"/>
    <w:rsid w:val="002D1D9F"/>
    <w:rPr>
      <w:u w:color="548DD4"/>
      <w:bdr w:val="none" w:sz="0" w:space="0" w:color="auto"/>
      <w:shd w:val="clear" w:color="auto" w:fill="FBD4B4"/>
    </w:rPr>
  </w:style>
  <w:style w:type="paragraph" w:customStyle="1" w:styleId="CMQuery">
    <w:name w:val="CMQuery"/>
    <w:next w:val="Normale"/>
    <w:rsid w:val="002D1D9F"/>
    <w:pPr>
      <w:shd w:val="clear" w:color="auto" w:fill="C6EBF6"/>
      <w:tabs>
        <w:tab w:val="left" w:pos="5940"/>
      </w:tabs>
      <w:spacing w:after="200" w:line="276" w:lineRule="auto"/>
    </w:pPr>
    <w:rPr>
      <w:rFonts w:cs="Latha"/>
      <w:sz w:val="24"/>
      <w:szCs w:val="24"/>
      <w:u w:color="0000D4"/>
    </w:rPr>
  </w:style>
  <w:style w:type="character" w:customStyle="1" w:styleId="comment">
    <w:name w:val="comment"/>
    <w:rsid w:val="002D1D9F"/>
    <w:rPr>
      <w:u w:color="0000D4"/>
      <w:bdr w:val="none" w:sz="0" w:space="0" w:color="auto"/>
      <w:shd w:val="clear" w:color="auto" w:fill="FAD6E8"/>
    </w:rPr>
  </w:style>
  <w:style w:type="paragraph" w:customStyle="1" w:styleId="Metadata">
    <w:name w:val="Metadata"/>
    <w:rsid w:val="002D1D9F"/>
    <w:pPr>
      <w:shd w:val="clear" w:color="auto" w:fill="E8E8E8"/>
      <w:spacing w:after="200" w:line="276" w:lineRule="auto"/>
    </w:pPr>
    <w:rPr>
      <w:rFonts w:cs="Latha"/>
      <w:sz w:val="24"/>
      <w:szCs w:val="24"/>
    </w:rPr>
  </w:style>
  <w:style w:type="character" w:customStyle="1" w:styleId="DropCap0">
    <w:name w:val="DropCap"/>
    <w:rsid w:val="002D1D9F"/>
    <w:rPr>
      <w:sz w:val="40"/>
      <w:bdr w:val="none" w:sz="0" w:space="0" w:color="auto"/>
      <w:shd w:val="clear" w:color="auto" w:fill="E4D9EF"/>
    </w:rPr>
  </w:style>
  <w:style w:type="character" w:customStyle="1" w:styleId="Caps">
    <w:name w:val="Caps"/>
    <w:rsid w:val="002D1D9F"/>
    <w:rPr>
      <w:bdr w:val="none" w:sz="0" w:space="0" w:color="auto"/>
      <w:shd w:val="clear" w:color="auto" w:fill="F3CDDB"/>
    </w:rPr>
  </w:style>
  <w:style w:type="paragraph" w:customStyle="1" w:styleId="Articlefootnote">
    <w:name w:val="Article footnote"/>
    <w:rsid w:val="002D1D9F"/>
    <w:pPr>
      <w:spacing w:after="200" w:line="276" w:lineRule="auto"/>
    </w:pPr>
    <w:rPr>
      <w:rFonts w:cs="Latha"/>
      <w:sz w:val="24"/>
      <w:szCs w:val="24"/>
    </w:rPr>
  </w:style>
  <w:style w:type="character" w:customStyle="1" w:styleId="conf-sponsor">
    <w:name w:val="conf-sponsor"/>
    <w:rsid w:val="002D1D9F"/>
    <w:rPr>
      <w:bdr w:val="none" w:sz="0" w:space="0" w:color="auto"/>
      <w:shd w:val="clear" w:color="auto" w:fill="F0D0E5"/>
    </w:rPr>
  </w:style>
  <w:style w:type="paragraph" w:customStyle="1" w:styleId="Communication">
    <w:name w:val="Communication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Gov">
    <w:name w:val="Gov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Meeting">
    <w:name w:val="Meeting"/>
    <w:rsid w:val="002D1D9F"/>
    <w:pPr>
      <w:spacing w:after="200" w:line="276" w:lineRule="auto"/>
    </w:pPr>
    <w:rPr>
      <w:rFonts w:cs="Latha"/>
      <w:sz w:val="24"/>
      <w:szCs w:val="24"/>
    </w:rPr>
  </w:style>
  <w:style w:type="character" w:customStyle="1" w:styleId="Patentchar">
    <w:name w:val="Patentchar"/>
    <w:rsid w:val="002D1D9F"/>
    <w:rPr>
      <w:bdr w:val="none" w:sz="0" w:space="0" w:color="auto"/>
      <w:shd w:val="clear" w:color="auto" w:fill="D26C90"/>
    </w:rPr>
  </w:style>
  <w:style w:type="character" w:customStyle="1" w:styleId="pmid0">
    <w:name w:val="pmid"/>
    <w:qFormat/>
    <w:rsid w:val="002D1D9F"/>
    <w:rPr>
      <w:bdr w:val="none" w:sz="0" w:space="0" w:color="auto"/>
      <w:shd w:val="clear" w:color="auto" w:fill="FF97DC"/>
    </w:rPr>
  </w:style>
  <w:style w:type="character" w:customStyle="1" w:styleId="software">
    <w:name w:val="software"/>
    <w:rsid w:val="002D1D9F"/>
    <w:rPr>
      <w:bdr w:val="none" w:sz="0" w:space="0" w:color="auto"/>
      <w:shd w:val="clear" w:color="auto" w:fill="4E81BE"/>
    </w:rPr>
  </w:style>
  <w:style w:type="paragraph" w:customStyle="1" w:styleId="Disclosure">
    <w:name w:val="Disclosure"/>
    <w:qFormat/>
    <w:rsid w:val="002D1D9F"/>
    <w:rPr>
      <w:rFonts w:cs="Latha"/>
      <w:sz w:val="24"/>
      <w:szCs w:val="22"/>
      <w:lang w:bidi="ta-IN"/>
    </w:rPr>
  </w:style>
  <w:style w:type="character" w:customStyle="1" w:styleId="Supplement">
    <w:name w:val="Supplement"/>
    <w:rsid w:val="002D1D9F"/>
    <w:rPr>
      <w:bdr w:val="none" w:sz="0" w:space="0" w:color="auto"/>
      <w:shd w:val="clear" w:color="auto" w:fill="FF99FF"/>
    </w:rPr>
  </w:style>
  <w:style w:type="character" w:customStyle="1" w:styleId="Access-date">
    <w:name w:val="Access-date"/>
    <w:rsid w:val="002D1D9F"/>
    <w:rPr>
      <w:bdr w:val="none" w:sz="0" w:space="0" w:color="auto"/>
      <w:shd w:val="clear" w:color="auto" w:fill="FFCC99"/>
    </w:rPr>
  </w:style>
  <w:style w:type="character" w:customStyle="1" w:styleId="Elocation-id">
    <w:name w:val="Elocation-id"/>
    <w:rsid w:val="002D1D9F"/>
    <w:rPr>
      <w:bdr w:val="none" w:sz="0" w:space="0" w:color="auto"/>
      <w:shd w:val="clear" w:color="auto" w:fill="6699FF"/>
    </w:rPr>
  </w:style>
  <w:style w:type="character" w:customStyle="1" w:styleId="Eprint">
    <w:name w:val="Eprint"/>
    <w:rsid w:val="002D1D9F"/>
    <w:rPr>
      <w:bdr w:val="none" w:sz="0" w:space="0" w:color="auto"/>
      <w:shd w:val="clear" w:color="auto" w:fill="FF33CC"/>
    </w:rPr>
  </w:style>
  <w:style w:type="character" w:customStyle="1" w:styleId="Abbreviation">
    <w:name w:val="Abbreviation"/>
    <w:rsid w:val="002D1D9F"/>
    <w:rPr>
      <w:bdr w:val="none" w:sz="0" w:space="0" w:color="auto"/>
      <w:shd w:val="clear" w:color="auto" w:fill="FF99CC"/>
    </w:rPr>
  </w:style>
  <w:style w:type="character" w:customStyle="1" w:styleId="doi-print">
    <w:name w:val="doi-print"/>
    <w:rsid w:val="002D1D9F"/>
    <w:rPr>
      <w:color w:val="auto"/>
      <w:bdr w:val="none" w:sz="0" w:space="0" w:color="auto"/>
      <w:shd w:val="clear" w:color="auto" w:fill="AED0C2"/>
    </w:rPr>
  </w:style>
  <w:style w:type="character" w:customStyle="1" w:styleId="nbsp">
    <w:name w:val="nbsp"/>
    <w:rsid w:val="002D1D9F"/>
    <w:rPr>
      <w:shd w:val="clear" w:color="auto" w:fill="0000FF"/>
    </w:rPr>
  </w:style>
  <w:style w:type="character" w:customStyle="1" w:styleId="orgname0">
    <w:name w:val="orgname"/>
    <w:rsid w:val="002D1D9F"/>
    <w:rPr>
      <w:bdr w:val="none" w:sz="0" w:space="0" w:color="auto"/>
      <w:shd w:val="clear" w:color="auto" w:fill="76923C"/>
    </w:rPr>
  </w:style>
  <w:style w:type="character" w:customStyle="1" w:styleId="orgdivision0">
    <w:name w:val="orgdivision"/>
    <w:rsid w:val="002D1D9F"/>
    <w:rPr>
      <w:bdr w:val="none" w:sz="0" w:space="0" w:color="auto"/>
      <w:shd w:val="clear" w:color="auto" w:fill="5F497A"/>
    </w:rPr>
  </w:style>
  <w:style w:type="character" w:customStyle="1" w:styleId="postcode0">
    <w:name w:val="postcode"/>
    <w:rsid w:val="002D1D9F"/>
    <w:rPr>
      <w:bdr w:val="none" w:sz="0" w:space="0" w:color="auto"/>
      <w:shd w:val="clear" w:color="auto" w:fill="E36C0A"/>
    </w:rPr>
  </w:style>
  <w:style w:type="character" w:customStyle="1" w:styleId="Role0">
    <w:name w:val="Role"/>
    <w:rsid w:val="002D1D9F"/>
    <w:rPr>
      <w:bdr w:val="none" w:sz="0" w:space="0" w:color="auto"/>
      <w:shd w:val="clear" w:color="auto" w:fill="CCFFFF"/>
    </w:rPr>
  </w:style>
  <w:style w:type="character" w:customStyle="1" w:styleId="Degree0">
    <w:name w:val="Degree"/>
    <w:rsid w:val="002D1D9F"/>
    <w:rPr>
      <w:bdr w:val="none" w:sz="0" w:space="0" w:color="auto"/>
      <w:shd w:val="clear" w:color="auto" w:fill="CC99FF"/>
    </w:rPr>
  </w:style>
  <w:style w:type="character" w:customStyle="1" w:styleId="AddText">
    <w:name w:val="AddText"/>
    <w:rsid w:val="002D1D9F"/>
    <w:rPr>
      <w:bdr w:val="none" w:sz="0" w:space="0" w:color="auto"/>
      <w:shd w:val="clear" w:color="auto" w:fill="C18243"/>
    </w:rPr>
  </w:style>
  <w:style w:type="character" w:customStyle="1" w:styleId="Prefix0">
    <w:name w:val="Prefix"/>
    <w:rsid w:val="002D1D9F"/>
    <w:rPr>
      <w:bdr w:val="none" w:sz="0" w:space="0" w:color="auto"/>
      <w:shd w:val="clear" w:color="auto" w:fill="99CCFF"/>
    </w:rPr>
  </w:style>
  <w:style w:type="character" w:customStyle="1" w:styleId="DegreeMem">
    <w:name w:val="DegreeMem"/>
    <w:rsid w:val="002D1D9F"/>
    <w:rPr>
      <w:bdr w:val="none" w:sz="0" w:space="0" w:color="auto"/>
      <w:shd w:val="clear" w:color="auto" w:fill="EAE400"/>
    </w:rPr>
  </w:style>
  <w:style w:type="character" w:customStyle="1" w:styleId="AutoUpdateRef">
    <w:name w:val="AutoUpdateRef"/>
    <w:rsid w:val="002D1D9F"/>
    <w:rPr>
      <w:bdr w:val="none" w:sz="0" w:space="0" w:color="auto"/>
      <w:shd w:val="clear" w:color="auto" w:fill="EA3800"/>
    </w:rPr>
  </w:style>
  <w:style w:type="paragraph" w:customStyle="1" w:styleId="CDQuery">
    <w:name w:val="CDQuery"/>
    <w:next w:val="Normale"/>
    <w:rsid w:val="002D1D9F"/>
    <w:pPr>
      <w:shd w:val="clear" w:color="auto" w:fill="C2D69B"/>
      <w:spacing w:after="200" w:line="276" w:lineRule="auto"/>
    </w:pPr>
    <w:rPr>
      <w:rFonts w:cs="Latha"/>
      <w:sz w:val="24"/>
      <w:szCs w:val="24"/>
    </w:rPr>
  </w:style>
  <w:style w:type="character" w:customStyle="1" w:styleId="UnknownPrefix">
    <w:name w:val="UnknownPrefix"/>
    <w:rsid w:val="002D1D9F"/>
    <w:rPr>
      <w:bdr w:val="none" w:sz="0" w:space="0" w:color="auto"/>
      <w:shd w:val="clear" w:color="auto" w:fill="FF00FF"/>
    </w:rPr>
  </w:style>
  <w:style w:type="character" w:customStyle="1" w:styleId="UnknownComment0">
    <w:name w:val="UnknownComment"/>
    <w:rsid w:val="002D1D9F"/>
    <w:rPr>
      <w:bdr w:val="none" w:sz="0" w:space="0" w:color="auto"/>
      <w:shd w:val="clear" w:color="auto" w:fill="FFFF00"/>
    </w:rPr>
  </w:style>
  <w:style w:type="character" w:customStyle="1" w:styleId="doi-cross">
    <w:name w:val="doi-cross"/>
    <w:rsid w:val="002D1D9F"/>
    <w:rPr>
      <w:bdr w:val="none" w:sz="0" w:space="0" w:color="auto"/>
      <w:shd w:val="clear" w:color="auto" w:fill="DFE86A"/>
    </w:rPr>
  </w:style>
  <w:style w:type="character" w:customStyle="1" w:styleId="Quad-Spc">
    <w:name w:val="Quad-Spc"/>
    <w:rsid w:val="002D1D9F"/>
    <w:rPr>
      <w:bdr w:val="none" w:sz="0" w:space="0" w:color="auto"/>
      <w:shd w:val="clear" w:color="auto" w:fill="3B8AFF"/>
    </w:rPr>
  </w:style>
  <w:style w:type="paragraph" w:customStyle="1" w:styleId="award-group">
    <w:name w:val="award-group"/>
    <w:basedOn w:val="Normale"/>
    <w:rsid w:val="002D1D9F"/>
  </w:style>
  <w:style w:type="paragraph" w:customStyle="1" w:styleId="funding-statement">
    <w:name w:val="funding-statement"/>
    <w:basedOn w:val="award-group"/>
    <w:rsid w:val="002D1D9F"/>
  </w:style>
  <w:style w:type="paragraph" w:customStyle="1" w:styleId="Refgov">
    <w:name w:val="Refgov"/>
    <w:basedOn w:val="Normale"/>
    <w:rsid w:val="002D1D9F"/>
  </w:style>
  <w:style w:type="paragraph" w:customStyle="1" w:styleId="Refstandard">
    <w:name w:val="Refstandard"/>
    <w:basedOn w:val="Refgov"/>
    <w:rsid w:val="002D1D9F"/>
  </w:style>
  <w:style w:type="paragraph" w:customStyle="1" w:styleId="RunningTitle">
    <w:name w:val="RunningTitle"/>
    <w:rsid w:val="002D1D9F"/>
    <w:pPr>
      <w:spacing w:after="200" w:line="276" w:lineRule="auto"/>
    </w:pPr>
    <w:rPr>
      <w:rFonts w:cs="Latha"/>
      <w:sz w:val="24"/>
      <w:szCs w:val="24"/>
    </w:rPr>
  </w:style>
  <w:style w:type="paragraph" w:customStyle="1" w:styleId="Style1">
    <w:name w:val="Style1"/>
    <w:basedOn w:val="Normale"/>
    <w:rsid w:val="002D1D9F"/>
  </w:style>
  <w:style w:type="paragraph" w:customStyle="1" w:styleId="Style2">
    <w:name w:val="Style2"/>
    <w:basedOn w:val="Style1"/>
    <w:rsid w:val="002D1D9F"/>
  </w:style>
  <w:style w:type="paragraph" w:customStyle="1" w:styleId="Style3">
    <w:name w:val="Style3"/>
    <w:basedOn w:val="Normale"/>
    <w:rsid w:val="002D1D9F"/>
  </w:style>
  <w:style w:type="paragraph" w:customStyle="1" w:styleId="dummy-p">
    <w:name w:val="dummy-p"/>
    <w:qFormat/>
    <w:rsid w:val="002D1D9F"/>
    <w:rPr>
      <w:rFonts w:cs="Latha"/>
      <w:sz w:val="22"/>
      <w:szCs w:val="22"/>
      <w:lang w:bidi="ta-IN"/>
    </w:rPr>
  </w:style>
  <w:style w:type="paragraph" w:customStyle="1" w:styleId="Refdummy">
    <w:name w:val="Refdummy"/>
    <w:qFormat/>
    <w:rsid w:val="002D1D9F"/>
    <w:rPr>
      <w:rFonts w:cs="Latha"/>
      <w:sz w:val="22"/>
      <w:szCs w:val="22"/>
      <w:lang w:bidi="ta-IN"/>
    </w:rPr>
  </w:style>
  <w:style w:type="character" w:customStyle="1" w:styleId="BookTitle">
    <w:name w:val="BookTitle"/>
    <w:qFormat/>
    <w:rsid w:val="002D1D9F"/>
    <w:rPr>
      <w:color w:val="auto"/>
      <w:bdr w:val="none" w:sz="0" w:space="0" w:color="auto"/>
      <w:shd w:val="clear" w:color="auto" w:fill="3DA99F"/>
    </w:rPr>
  </w:style>
  <w:style w:type="character" w:customStyle="1" w:styleId="Comp-Identifier">
    <w:name w:val="Comp-Identifier"/>
    <w:qFormat/>
    <w:rsid w:val="002D1D9F"/>
    <w:rPr>
      <w:bdr w:val="none" w:sz="0" w:space="0" w:color="auto"/>
      <w:shd w:val="clear" w:color="auto" w:fill="548DD4"/>
    </w:rPr>
  </w:style>
  <w:style w:type="character" w:customStyle="1" w:styleId="Update-Identifier">
    <w:name w:val="Update-Identifier"/>
    <w:qFormat/>
    <w:rsid w:val="002D1D9F"/>
    <w:rPr>
      <w:bdr w:val="none" w:sz="0" w:space="0" w:color="auto"/>
      <w:shd w:val="clear" w:color="auto" w:fill="76923C"/>
    </w:rPr>
  </w:style>
  <w:style w:type="paragraph" w:customStyle="1" w:styleId="RefE-print">
    <w:name w:val="RefE-print"/>
    <w:qFormat/>
    <w:rsid w:val="002D1D9F"/>
    <w:rPr>
      <w:rFonts w:cs="Latha"/>
      <w:sz w:val="22"/>
      <w:szCs w:val="22"/>
      <w:lang w:bidi="ta-IN"/>
    </w:rPr>
  </w:style>
  <w:style w:type="paragraph" w:customStyle="1" w:styleId="RefSupplemental-material">
    <w:name w:val="RefSupplemental-material"/>
    <w:qFormat/>
    <w:rsid w:val="002D1D9F"/>
    <w:rPr>
      <w:rFonts w:cs="Latha"/>
      <w:sz w:val="22"/>
      <w:szCs w:val="22"/>
      <w:lang w:bidi="ta-IN"/>
    </w:rPr>
  </w:style>
  <w:style w:type="character" w:customStyle="1" w:styleId="Review">
    <w:name w:val="Review"/>
    <w:qFormat/>
    <w:rsid w:val="002D1D9F"/>
    <w:rPr>
      <w:bdr w:val="none" w:sz="0" w:space="0" w:color="auto"/>
      <w:shd w:val="clear" w:color="auto" w:fill="C4BC96"/>
    </w:rPr>
  </w:style>
  <w:style w:type="paragraph" w:customStyle="1" w:styleId="RefEndnote">
    <w:name w:val="RefEndnote"/>
    <w:next w:val="AbstractText"/>
    <w:qFormat/>
    <w:rsid w:val="002D1D9F"/>
    <w:rPr>
      <w:rFonts w:cs="Latha"/>
      <w:sz w:val="22"/>
      <w:szCs w:val="22"/>
      <w:lang w:bidi="ta-IN"/>
    </w:rPr>
  </w:style>
  <w:style w:type="character" w:customStyle="1" w:styleId="reflabel">
    <w:name w:val="reflabel"/>
    <w:qFormat/>
    <w:rsid w:val="002D1D9F"/>
    <w:rPr>
      <w:bdr w:val="none" w:sz="0" w:space="0" w:color="auto"/>
      <w:shd w:val="clear" w:color="auto" w:fill="D9D9D9"/>
    </w:rPr>
  </w:style>
  <w:style w:type="character" w:customStyle="1" w:styleId="refboder">
    <w:name w:val="refboder"/>
    <w:qFormat/>
    <w:rsid w:val="002D1D9F"/>
    <w:rPr>
      <w:bdr w:val="single" w:sz="4" w:space="0" w:color="D99594"/>
      <w:shd w:val="clear" w:color="auto" w:fill="FFFFFF"/>
    </w:rPr>
  </w:style>
  <w:style w:type="character" w:customStyle="1" w:styleId="inline-equation">
    <w:name w:val="inline-equation"/>
    <w:qFormat/>
    <w:rsid w:val="002D1D9F"/>
    <w:rPr>
      <w:bdr w:val="none" w:sz="0" w:space="0" w:color="auto"/>
    </w:rPr>
  </w:style>
  <w:style w:type="character" w:customStyle="1" w:styleId="award-id">
    <w:name w:val="award-id"/>
    <w:qFormat/>
    <w:rsid w:val="002D1D9F"/>
    <w:rPr>
      <w:bdr w:val="none" w:sz="0" w:space="0" w:color="auto"/>
      <w:shd w:val="clear" w:color="auto" w:fill="0099CC"/>
    </w:rPr>
  </w:style>
  <w:style w:type="character" w:customStyle="1" w:styleId="funding-source">
    <w:name w:val="funding-source"/>
    <w:qFormat/>
    <w:rsid w:val="002D1D9F"/>
    <w:rPr>
      <w:bdr w:val="none" w:sz="0" w:space="0" w:color="auto"/>
      <w:shd w:val="clear" w:color="auto" w:fill="CC99FF"/>
    </w:rPr>
  </w:style>
  <w:style w:type="character" w:customStyle="1" w:styleId="VideoRef">
    <w:name w:val="VideoRef"/>
    <w:qFormat/>
    <w:rsid w:val="002D1D9F"/>
    <w:rPr>
      <w:bdr w:val="none" w:sz="0" w:space="0" w:color="auto"/>
      <w:shd w:val="clear" w:color="auto" w:fill="FABF8F"/>
    </w:rPr>
  </w:style>
  <w:style w:type="character" w:customStyle="1" w:styleId="VideoInfo">
    <w:name w:val="VideoInfo"/>
    <w:qFormat/>
    <w:rsid w:val="002D1D9F"/>
    <w:rPr>
      <w:bdr w:val="none" w:sz="0" w:space="0" w:color="auto"/>
      <w:shd w:val="clear" w:color="auto" w:fill="A694F0"/>
    </w:rPr>
  </w:style>
  <w:style w:type="paragraph" w:customStyle="1" w:styleId="DisclosureTitle">
    <w:name w:val="DisclosureTitle"/>
    <w:qFormat/>
    <w:rsid w:val="002D1D9F"/>
    <w:pPr>
      <w:jc w:val="center"/>
    </w:pPr>
    <w:rPr>
      <w:rFonts w:cs="Latha"/>
      <w:sz w:val="24"/>
      <w:szCs w:val="22"/>
      <w:lang w:bidi="ta-IN"/>
    </w:rPr>
  </w:style>
  <w:style w:type="character" w:customStyle="1" w:styleId="auDelimiter">
    <w:name w:val="auDelimiter"/>
    <w:uiPriority w:val="1"/>
    <w:qFormat/>
    <w:rsid w:val="00136B44"/>
    <w:rPr>
      <w:bdr w:val="single" w:sz="4" w:space="0" w:color="7030A0"/>
    </w:rPr>
  </w:style>
  <w:style w:type="character" w:customStyle="1" w:styleId="bkTitle">
    <w:name w:val="bkTitle"/>
    <w:basedOn w:val="Carpredefinitoparagrafo"/>
    <w:uiPriority w:val="1"/>
    <w:qFormat/>
    <w:rsid w:val="002D1D9F"/>
    <w:rPr>
      <w:rFonts w:ascii="Times New Roman" w:hAnsi="Times New Roman"/>
      <w:i/>
      <w:sz w:val="22"/>
      <w:bdr w:val="none" w:sz="0" w:space="0" w:color="auto"/>
      <w:shd w:val="clear" w:color="auto" w:fill="FFD5B9"/>
    </w:rPr>
  </w:style>
  <w:style w:type="character" w:customStyle="1" w:styleId="jrTitle">
    <w:name w:val="jrTitle"/>
    <w:rsid w:val="002D1D9F"/>
    <w:rPr>
      <w:rFonts w:ascii="Times New Roman" w:hAnsi="Times New Roman"/>
      <w:i/>
      <w:sz w:val="22"/>
      <w:bdr w:val="none" w:sz="0" w:space="0" w:color="auto"/>
      <w:shd w:val="clear" w:color="auto" w:fill="FFD5B9"/>
    </w:rPr>
  </w:style>
  <w:style w:type="character" w:customStyle="1" w:styleId="degreeMem0">
    <w:name w:val="degreeMem"/>
    <w:rsid w:val="002D1D9F"/>
    <w:rPr>
      <w:bdr w:val="none" w:sz="0" w:space="0" w:color="auto"/>
      <w:shd w:val="clear" w:color="auto" w:fill="EAE400"/>
    </w:rPr>
  </w:style>
  <w:style w:type="character" w:customStyle="1" w:styleId="enCite">
    <w:name w:val="enCite"/>
    <w:basedOn w:val="Carpredefinitoparagrafo"/>
    <w:uiPriority w:val="1"/>
    <w:qFormat/>
    <w:rsid w:val="002D1D9F"/>
    <w:rPr>
      <w:noProof/>
      <w:color w:val="0C03BD"/>
      <w:bdr w:val="none" w:sz="0" w:space="0" w:color="auto"/>
      <w:shd w:val="clear" w:color="auto" w:fill="7030A0"/>
      <w:vertAlign w:val="superscript"/>
    </w:rPr>
  </w:style>
  <w:style w:type="character" w:customStyle="1" w:styleId="appCite">
    <w:name w:val="appCite"/>
    <w:basedOn w:val="Carpredefinitoparagrafo"/>
    <w:uiPriority w:val="1"/>
    <w:qFormat/>
    <w:rsid w:val="007A34EA"/>
    <w:rPr>
      <w:noProof/>
      <w:color w:val="365F91" w:themeColor="accent1" w:themeShade="BF"/>
    </w:rPr>
  </w:style>
  <w:style w:type="paragraph" w:customStyle="1" w:styleId="History">
    <w:name w:val="History"/>
    <w:basedOn w:val="Normale"/>
    <w:qFormat/>
    <w:rsid w:val="00BE01FB"/>
  </w:style>
  <w:style w:type="paragraph" w:customStyle="1" w:styleId="dx-doi">
    <w:name w:val="dx-doi"/>
    <w:basedOn w:val="Normale"/>
    <w:rsid w:val="008260B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noProof w:val="0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mona.crea@santannapisa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hyperlink" Target="mailto:jan.veneman.cost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istic@iat.uni-bremen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AF5B56-FC8D-44C3-9E57-4ED7E7EBB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7</Pages>
  <Words>1596</Words>
  <Characters>9102</Characters>
  <Application>Microsoft Office Word</Application>
  <DocSecurity>0</DocSecurity>
  <Lines>75</Lines>
  <Paragraphs>2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y adguard</Company>
  <LinksUpToDate>false</LinksUpToDate>
  <CharactersWithSpaces>10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kumar Anandhan</dc:creator>
  <cp:lastModifiedBy>Simona Crea</cp:lastModifiedBy>
  <cp:revision>47</cp:revision>
  <cp:lastPrinted>2021-08-03T15:35:00Z</cp:lastPrinted>
  <dcterms:created xsi:type="dcterms:W3CDTF">2021-07-26T08:09:00Z</dcterms:created>
  <dcterms:modified xsi:type="dcterms:W3CDTF">2021-08-1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7th edition</vt:lpwstr>
  </property>
  <property fmtid="{D5CDD505-2E9C-101B-9397-08002B2CF9AE}" pid="5" name="Mendeley Recent Style Id 1_1">
    <vt:lpwstr>http://www.zotero.org/styles/cambridge-university-press-author-date</vt:lpwstr>
  </property>
  <property fmtid="{D5CDD505-2E9C-101B-9397-08002B2CF9AE}" pid="6" name="Mendeley Recent Style Name 1_1">
    <vt:lpwstr>Cambridge University Press (author-date)</vt:lpwstr>
  </property>
  <property fmtid="{D5CDD505-2E9C-101B-9397-08002B2CF9AE}" pid="7" name="Mendeley Recent Style Id 2_1">
    <vt:lpwstr>http://www.zotero.org/styles/chicago-author-date</vt:lpwstr>
  </property>
  <property fmtid="{D5CDD505-2E9C-101B-9397-08002B2CF9AE}" pid="8" name="Mendeley Recent Style Name 2_1">
    <vt:lpwstr>Chicago Manual of Style 17th edition (author-date)</vt:lpwstr>
  </property>
  <property fmtid="{D5CDD505-2E9C-101B-9397-08002B2CF9AE}" pid="9" name="Mendeley Recent Style Id 3_1">
    <vt:lpwstr>http://www.zotero.org/styles/harvard-cite-them-right</vt:lpwstr>
  </property>
  <property fmtid="{D5CDD505-2E9C-101B-9397-08002B2CF9AE}" pid="10" name="Mendeley Recent Style Name 3_1">
    <vt:lpwstr>Cite Them Right 10th edition - Harvard</vt:lpwstr>
  </property>
  <property fmtid="{D5CDD505-2E9C-101B-9397-08002B2CF9AE}" pid="11" name="Mendeley Recent Style Id 4_1">
    <vt:lpwstr>http://www.zotero.org/styles/elsevier-harvard-without-titles</vt:lpwstr>
  </property>
  <property fmtid="{D5CDD505-2E9C-101B-9397-08002B2CF9AE}" pid="12" name="Mendeley Recent Style Name 4_1">
    <vt:lpwstr>Elsevier - Harvard (without titles)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ieee-transactions-on-neural-systems-and-rehabilitation-engineering</vt:lpwstr>
  </property>
  <property fmtid="{D5CDD505-2E9C-101B-9397-08002B2CF9AE}" pid="16" name="Mendeley Recent Style Name 6_1">
    <vt:lpwstr>IEEE Transactions on Neural Systems and Rehabilitation Engineering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